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4095" w:rsidRPr="00FB731A" w:rsidRDefault="00A063C8" w:rsidP="004B3507">
      <w:pPr>
        <w:spacing w:after="0"/>
        <w:jc w:val="center"/>
        <w:rPr>
          <w:rFonts w:cs="Times New Roman"/>
          <w:b/>
        </w:rPr>
      </w:pPr>
      <w:bookmarkStart w:id="0" w:name="_GoBack"/>
      <w:proofErr w:type="spellStart"/>
      <w:r w:rsidRPr="00FB731A">
        <w:rPr>
          <w:rFonts w:cs="Times New Roman"/>
          <w:b/>
        </w:rPr>
        <w:t>TwoA</w:t>
      </w:r>
      <w:proofErr w:type="spellEnd"/>
      <w:r w:rsidRPr="00FB731A">
        <w:rPr>
          <w:rFonts w:cs="Times New Roman"/>
          <w:b/>
        </w:rPr>
        <w:t xml:space="preserve"> </w:t>
      </w:r>
      <w:r w:rsidR="007D4095" w:rsidRPr="00FB731A">
        <w:rPr>
          <w:rFonts w:cs="Times New Roman"/>
          <w:b/>
        </w:rPr>
        <w:t xml:space="preserve">Asset </w:t>
      </w:r>
      <w:r w:rsidR="00535135" w:rsidRPr="00FB731A">
        <w:rPr>
          <w:rFonts w:cs="Times New Roman"/>
          <w:b/>
        </w:rPr>
        <w:t>Use Case</w:t>
      </w:r>
      <w:r w:rsidR="007D4095" w:rsidRPr="00FB731A">
        <w:rPr>
          <w:rFonts w:cs="Times New Roman"/>
          <w:b/>
        </w:rPr>
        <w:t xml:space="preserve"> Description.</w:t>
      </w:r>
    </w:p>
    <w:bookmarkEnd w:id="0"/>
    <w:p w:rsidR="007D4095" w:rsidRPr="00CD6E55" w:rsidRDefault="007D4095" w:rsidP="007863FB">
      <w:pPr>
        <w:spacing w:after="0"/>
        <w:jc w:val="both"/>
        <w:rPr>
          <w:rFonts w:cs="Times New Roman"/>
        </w:rPr>
      </w:pPr>
    </w:p>
    <w:p w:rsidR="008A0885" w:rsidRPr="00CD6E55" w:rsidRDefault="00FD3A0F" w:rsidP="008A0885">
      <w:pPr>
        <w:spacing w:after="0" w:line="240" w:lineRule="auto"/>
        <w:contextualSpacing/>
        <w:jc w:val="both"/>
      </w:pPr>
      <w:r>
        <w:t>Document version: 1.2</w:t>
      </w:r>
    </w:p>
    <w:p w:rsidR="008A0885" w:rsidRPr="00CD6E55" w:rsidRDefault="00FD3A0F" w:rsidP="008A0885">
      <w:pPr>
        <w:spacing w:after="0" w:line="240" w:lineRule="auto"/>
        <w:contextualSpacing/>
        <w:jc w:val="both"/>
      </w:pPr>
      <w:r>
        <w:t>Document date: 2017.07.17</w:t>
      </w:r>
    </w:p>
    <w:p w:rsidR="00105688" w:rsidRPr="00CD6E55" w:rsidRDefault="00105688" w:rsidP="007863FB">
      <w:pPr>
        <w:spacing w:after="0" w:line="240" w:lineRule="auto"/>
        <w:contextualSpacing/>
        <w:jc w:val="both"/>
      </w:pPr>
      <w:r w:rsidRPr="00CD6E55">
        <w:t>Document author: Enkhbold Nyamsuren (Enkhbold.Nyamsuren@ou.nl)</w:t>
      </w:r>
    </w:p>
    <w:p w:rsidR="007D4095" w:rsidRPr="00CD6E55" w:rsidRDefault="007D4095" w:rsidP="007863FB">
      <w:pPr>
        <w:spacing w:after="0" w:line="240" w:lineRule="auto"/>
        <w:contextualSpacing/>
        <w:jc w:val="both"/>
        <w:rPr>
          <w:b/>
        </w:rPr>
      </w:pPr>
    </w:p>
    <w:p w:rsidR="007D4095" w:rsidRPr="00CD6E55" w:rsidRDefault="007D4095" w:rsidP="007863FB">
      <w:pPr>
        <w:spacing w:after="0" w:line="240" w:lineRule="auto"/>
        <w:contextualSpacing/>
        <w:jc w:val="both"/>
        <w:rPr>
          <w:b/>
        </w:rPr>
      </w:pPr>
      <w:r w:rsidRPr="00CD6E55">
        <w:rPr>
          <w:b/>
        </w:rPr>
        <w:t>Asset a</w:t>
      </w:r>
      <w:r w:rsidR="00106D88" w:rsidRPr="00CD6E55">
        <w:rPr>
          <w:b/>
        </w:rPr>
        <w:t>uthor information:</w:t>
      </w:r>
    </w:p>
    <w:p w:rsidR="007D4095" w:rsidRPr="00CD6E55" w:rsidRDefault="007D4095" w:rsidP="007863FB">
      <w:pPr>
        <w:spacing w:after="0" w:line="240" w:lineRule="auto"/>
        <w:contextualSpacing/>
        <w:jc w:val="both"/>
      </w:pPr>
      <w:r w:rsidRPr="00CD6E55">
        <w:rPr>
          <w:i/>
        </w:rPr>
        <w:t>Name</w:t>
      </w:r>
      <w:r w:rsidRPr="00CD6E55">
        <w:t>: Enkhbold Nyamsuren</w:t>
      </w:r>
    </w:p>
    <w:p w:rsidR="007D4095" w:rsidRPr="00CD6E55" w:rsidRDefault="007D4095" w:rsidP="007863FB">
      <w:pPr>
        <w:spacing w:after="0" w:line="240" w:lineRule="auto"/>
        <w:contextualSpacing/>
        <w:jc w:val="both"/>
      </w:pPr>
      <w:r w:rsidRPr="00CD6E55">
        <w:rPr>
          <w:i/>
        </w:rPr>
        <w:t>E-mail</w:t>
      </w:r>
      <w:r w:rsidRPr="00CD6E55">
        <w:t>: Enkhbold.Nyamsuren@ou.nl</w:t>
      </w:r>
    </w:p>
    <w:p w:rsidR="007D4095" w:rsidRPr="00CD6E55" w:rsidRDefault="007D4095" w:rsidP="007863FB">
      <w:pPr>
        <w:spacing w:after="0" w:line="240" w:lineRule="auto"/>
        <w:contextualSpacing/>
        <w:jc w:val="both"/>
      </w:pPr>
      <w:r w:rsidRPr="00CD6E55">
        <w:rPr>
          <w:i/>
        </w:rPr>
        <w:t>Organization</w:t>
      </w:r>
      <w:r w:rsidRPr="00CD6E55">
        <w:t>: OUNL</w:t>
      </w:r>
    </w:p>
    <w:p w:rsidR="007D4095" w:rsidRPr="00CD6E55" w:rsidRDefault="007D4095" w:rsidP="007863FB">
      <w:pPr>
        <w:spacing w:after="0"/>
        <w:jc w:val="both"/>
        <w:rPr>
          <w:rFonts w:cs="Times New Roman"/>
          <w:b/>
        </w:rPr>
      </w:pPr>
    </w:p>
    <w:p w:rsidR="007D4095" w:rsidRPr="00CD6E55" w:rsidRDefault="006E091A" w:rsidP="007863FB">
      <w:pPr>
        <w:spacing w:after="0"/>
        <w:jc w:val="both"/>
        <w:rPr>
          <w:rFonts w:cs="Times New Roman"/>
          <w:b/>
        </w:rPr>
      </w:pPr>
      <w:r w:rsidRPr="00755DED">
        <w:rPr>
          <w:rFonts w:cs="Times New Roman"/>
          <w:b/>
          <w:noProof/>
        </w:rPr>
        <w:t>TwoA</w:t>
      </w:r>
      <w:r w:rsidR="007E125F" w:rsidRPr="00CD6E55">
        <w:rPr>
          <w:rFonts w:cs="Times New Roman"/>
          <w:b/>
        </w:rPr>
        <w:t xml:space="preserve"> ratings:</w:t>
      </w:r>
    </w:p>
    <w:p w:rsidR="000C295F" w:rsidRPr="00CD6E55" w:rsidRDefault="00C56442" w:rsidP="007863FB">
      <w:p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 xml:space="preserve">It is assumed that a game consists of one or more scenarios. </w:t>
      </w:r>
      <w:r w:rsidR="00755DED">
        <w:rPr>
          <w:rFonts w:cs="Times New Roman"/>
          <w:noProof/>
        </w:rPr>
        <w:t>A g</w:t>
      </w:r>
      <w:r w:rsidR="00D25707" w:rsidRPr="00755DED">
        <w:rPr>
          <w:rFonts w:cs="Times New Roman"/>
          <w:noProof/>
        </w:rPr>
        <w:t>ame</w:t>
      </w:r>
      <w:r w:rsidR="00D25707" w:rsidRPr="00CD6E55">
        <w:rPr>
          <w:rFonts w:cs="Times New Roman"/>
        </w:rPr>
        <w:t xml:space="preserve"> designer has a freedom to decide what part of the game is designated as a single scenario, but it is assumed that the scenario </w:t>
      </w:r>
      <w:r w:rsidR="006A7471" w:rsidRPr="00CD6E55">
        <w:rPr>
          <w:rFonts w:cs="Times New Roman"/>
        </w:rPr>
        <w:t>has</w:t>
      </w:r>
      <w:r w:rsidR="00D25707" w:rsidRPr="00CD6E55">
        <w:rPr>
          <w:rFonts w:cs="Times New Roman"/>
        </w:rPr>
        <w:t xml:space="preserve"> a learning content.</w:t>
      </w:r>
      <w:r w:rsidR="00D23144" w:rsidRPr="00CD6E55">
        <w:rPr>
          <w:rFonts w:cs="Times New Roman"/>
        </w:rPr>
        <w:t xml:space="preserve"> </w:t>
      </w:r>
      <w:r w:rsidR="000C295F" w:rsidRPr="00CD6E55">
        <w:rPr>
          <w:rFonts w:cs="Times New Roman"/>
        </w:rPr>
        <w:t xml:space="preserve">Each scenario will have a quantitative difficulty rating in the </w:t>
      </w:r>
      <w:r w:rsidR="006E091A" w:rsidRPr="00755DED">
        <w:rPr>
          <w:rFonts w:cs="Times New Roman"/>
          <w:noProof/>
        </w:rPr>
        <w:t>TwoA</w:t>
      </w:r>
      <w:r w:rsidR="000C295F" w:rsidRPr="00CD6E55">
        <w:rPr>
          <w:rFonts w:cs="Times New Roman"/>
        </w:rPr>
        <w:t xml:space="preserve"> asset. A higher rating will indicate higher difficulty that may demand higher skills from a player. </w:t>
      </w:r>
    </w:p>
    <w:p w:rsidR="00E67A34" w:rsidRPr="00CD6E55" w:rsidRDefault="000C295F" w:rsidP="007863FB">
      <w:p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 xml:space="preserve">A player will also have a quantitative skill rating in the </w:t>
      </w:r>
      <w:r w:rsidR="00E96FFC" w:rsidRPr="00755DED">
        <w:rPr>
          <w:rFonts w:cs="Times New Roman"/>
          <w:noProof/>
        </w:rPr>
        <w:t>TwoA</w:t>
      </w:r>
      <w:r w:rsidRPr="00CD6E55">
        <w:rPr>
          <w:rFonts w:cs="Times New Roman"/>
        </w:rPr>
        <w:t xml:space="preserve"> asset. A higher rating of a player will indicate higher skill. Player's skill rating </w:t>
      </w:r>
      <w:r w:rsidR="00D23144" w:rsidRPr="00CD6E55">
        <w:rPr>
          <w:rFonts w:cs="Times New Roman"/>
        </w:rPr>
        <w:t>c</w:t>
      </w:r>
      <w:r w:rsidR="00D55A4A" w:rsidRPr="00CD6E55">
        <w:rPr>
          <w:rFonts w:cs="Times New Roman"/>
        </w:rPr>
        <w:t>an</w:t>
      </w:r>
      <w:r w:rsidRPr="00CD6E55">
        <w:rPr>
          <w:rFonts w:cs="Times New Roman"/>
        </w:rPr>
        <w:t xml:space="preserve"> be updated after each </w:t>
      </w:r>
      <w:r w:rsidR="00DE65E1" w:rsidRPr="00CD6E55">
        <w:rPr>
          <w:rFonts w:cs="Times New Roman"/>
        </w:rPr>
        <w:t>s</w:t>
      </w:r>
      <w:r w:rsidR="0091752E" w:rsidRPr="00CD6E55">
        <w:rPr>
          <w:rFonts w:cs="Times New Roman"/>
        </w:rPr>
        <w:t>cenario</w:t>
      </w:r>
      <w:r w:rsidRPr="00CD6E55">
        <w:rPr>
          <w:rFonts w:cs="Times New Roman"/>
        </w:rPr>
        <w:t xml:space="preserve"> played by the player. If the player underperforms in a </w:t>
      </w:r>
      <w:r w:rsidR="0056443D" w:rsidRPr="00CD6E55">
        <w:rPr>
          <w:rFonts w:cs="Times New Roman"/>
        </w:rPr>
        <w:t>scenario</w:t>
      </w:r>
      <w:r w:rsidRPr="00CD6E55">
        <w:rPr>
          <w:rFonts w:cs="Times New Roman"/>
        </w:rPr>
        <w:t xml:space="preserve"> then player's rating will decrease and increase otherwise. Player's skill rating will be estimated based on player's performance metrics. If the option for dynamic ratings for </w:t>
      </w:r>
      <w:r w:rsidR="003F31B7" w:rsidRPr="00CD6E55">
        <w:rPr>
          <w:rFonts w:cs="Times New Roman"/>
        </w:rPr>
        <w:t xml:space="preserve">scenarios </w:t>
      </w:r>
      <w:r w:rsidRPr="00CD6E55">
        <w:rPr>
          <w:rFonts w:cs="Times New Roman"/>
        </w:rPr>
        <w:t xml:space="preserve">is enabled then difficulty ratings of a </w:t>
      </w:r>
      <w:r w:rsidR="00616EF0" w:rsidRPr="00CD6E55">
        <w:rPr>
          <w:rFonts w:cs="Times New Roman"/>
        </w:rPr>
        <w:t>scenario</w:t>
      </w:r>
      <w:r w:rsidRPr="00CD6E55">
        <w:rPr>
          <w:rFonts w:cs="Times New Roman"/>
        </w:rPr>
        <w:t xml:space="preserve"> will be recalculated after each </w:t>
      </w:r>
      <w:r w:rsidRPr="00755DED">
        <w:rPr>
          <w:rFonts w:cs="Times New Roman"/>
          <w:noProof/>
        </w:rPr>
        <w:t>playth</w:t>
      </w:r>
      <w:r w:rsidR="00755DED">
        <w:rPr>
          <w:rFonts w:cs="Times New Roman"/>
          <w:noProof/>
        </w:rPr>
        <w:t>ro</w:t>
      </w:r>
      <w:r w:rsidRPr="00755DED">
        <w:rPr>
          <w:rFonts w:cs="Times New Roman"/>
          <w:noProof/>
        </w:rPr>
        <w:t>ugh</w:t>
      </w:r>
      <w:r w:rsidRPr="00CD6E55">
        <w:rPr>
          <w:rFonts w:cs="Times New Roman"/>
        </w:rPr>
        <w:t xml:space="preserve">. If the player underperforms in a </w:t>
      </w:r>
      <w:r w:rsidR="00A42994" w:rsidRPr="00CD6E55">
        <w:rPr>
          <w:rFonts w:cs="Times New Roman"/>
        </w:rPr>
        <w:t xml:space="preserve">scenario then scenario's </w:t>
      </w:r>
      <w:r w:rsidRPr="00CD6E55">
        <w:rPr>
          <w:rFonts w:cs="Times New Roman"/>
        </w:rPr>
        <w:t>rating will be increased.</w:t>
      </w:r>
      <w:r w:rsidR="00931689" w:rsidRPr="00CD6E55">
        <w:rPr>
          <w:rFonts w:cs="Times New Roman"/>
        </w:rPr>
        <w:t xml:space="preserve"> S</w:t>
      </w:r>
      <w:r w:rsidR="00453539" w:rsidRPr="00CD6E55">
        <w:rPr>
          <w:rFonts w:cs="Times New Roman"/>
        </w:rPr>
        <w:t>cenario</w:t>
      </w:r>
      <w:r w:rsidRPr="00CD6E55">
        <w:rPr>
          <w:rFonts w:cs="Times New Roman"/>
        </w:rPr>
        <w:t>'s rating will be decreased if</w:t>
      </w:r>
      <w:r w:rsidR="00755DED">
        <w:rPr>
          <w:rFonts w:cs="Times New Roman"/>
        </w:rPr>
        <w:t xml:space="preserve"> the</w:t>
      </w:r>
      <w:r w:rsidRPr="00CD6E55">
        <w:rPr>
          <w:rFonts w:cs="Times New Roman"/>
        </w:rPr>
        <w:t xml:space="preserve"> </w:t>
      </w:r>
      <w:r w:rsidRPr="00755DED">
        <w:rPr>
          <w:rFonts w:cs="Times New Roman"/>
          <w:noProof/>
        </w:rPr>
        <w:t>player</w:t>
      </w:r>
      <w:r w:rsidRPr="00CD6E55">
        <w:rPr>
          <w:rFonts w:cs="Times New Roman"/>
        </w:rPr>
        <w:t xml:space="preserve"> performs better than expected.</w:t>
      </w:r>
    </w:p>
    <w:p w:rsidR="007D4095" w:rsidRPr="00CD6E55" w:rsidRDefault="007D4095" w:rsidP="007863FB">
      <w:pPr>
        <w:pStyle w:val="ListParagraph"/>
        <w:numPr>
          <w:ilvl w:val="0"/>
          <w:numId w:val="3"/>
        </w:num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 xml:space="preserve">A new player will be assigned a rating close to 0. The </w:t>
      </w:r>
      <w:r w:rsidR="007E39AA" w:rsidRPr="00755DED">
        <w:rPr>
          <w:rFonts w:cs="Times New Roman"/>
          <w:noProof/>
        </w:rPr>
        <w:t>TwoA</w:t>
      </w:r>
      <w:r w:rsidRPr="00CD6E55">
        <w:rPr>
          <w:rFonts w:cs="Times New Roman"/>
        </w:rPr>
        <w:t xml:space="preserve"> asset will automatically re-estimate this skill rating after each </w:t>
      </w:r>
      <w:r w:rsidR="00874CCF" w:rsidRPr="00CD6E55">
        <w:rPr>
          <w:rFonts w:cs="Times New Roman"/>
        </w:rPr>
        <w:t>scenario</w:t>
      </w:r>
      <w:r w:rsidRPr="00CD6E55">
        <w:rPr>
          <w:rFonts w:cs="Times New Roman"/>
        </w:rPr>
        <w:t xml:space="preserve"> played by the player. </w:t>
      </w:r>
    </w:p>
    <w:p w:rsidR="007D4095" w:rsidRPr="00CD6E55" w:rsidRDefault="007D4095" w:rsidP="007863FB">
      <w:pPr>
        <w:pStyle w:val="ListParagraph"/>
        <w:numPr>
          <w:ilvl w:val="0"/>
          <w:numId w:val="3"/>
        </w:num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 xml:space="preserve">Assigning quantitative difficulty ratings to </w:t>
      </w:r>
      <w:r w:rsidR="005557DF" w:rsidRPr="00CD6E55">
        <w:rPr>
          <w:rFonts w:cs="Times New Roman"/>
        </w:rPr>
        <w:t>s</w:t>
      </w:r>
      <w:r w:rsidR="00A41377" w:rsidRPr="00CD6E55">
        <w:rPr>
          <w:rFonts w:cs="Times New Roman"/>
        </w:rPr>
        <w:t>cenarios</w:t>
      </w:r>
      <w:r w:rsidRPr="00CD6E55">
        <w:rPr>
          <w:rFonts w:cs="Times New Roman"/>
        </w:rPr>
        <w:t xml:space="preserve"> can be done by one of following ways:</w:t>
      </w:r>
    </w:p>
    <w:p w:rsidR="007D4095" w:rsidRPr="00CD6E55" w:rsidRDefault="007D4095" w:rsidP="00364623">
      <w:pPr>
        <w:pStyle w:val="ListParagraph"/>
        <w:numPr>
          <w:ilvl w:val="1"/>
          <w:numId w:val="6"/>
        </w:num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>Assign initial random ratings</w:t>
      </w:r>
      <w:r w:rsidR="004B0438">
        <w:rPr>
          <w:rFonts w:cs="Times New Roman"/>
        </w:rPr>
        <w:t xml:space="preserve"> (e.g. 0)</w:t>
      </w:r>
      <w:r w:rsidRPr="00CD6E55">
        <w:rPr>
          <w:rFonts w:cs="Times New Roman"/>
        </w:rPr>
        <w:t xml:space="preserve"> to </w:t>
      </w:r>
      <w:r w:rsidR="001C6E62" w:rsidRPr="00CD6E55">
        <w:rPr>
          <w:rFonts w:cs="Times New Roman"/>
        </w:rPr>
        <w:t>scenario</w:t>
      </w:r>
      <w:r w:rsidR="009E2223" w:rsidRPr="00CD6E55">
        <w:rPr>
          <w:rFonts w:cs="Times New Roman"/>
        </w:rPr>
        <w:t>s</w:t>
      </w:r>
      <w:r w:rsidRPr="00CD6E55">
        <w:rPr>
          <w:rFonts w:cs="Times New Roman"/>
        </w:rPr>
        <w:t xml:space="preserve"> and let the </w:t>
      </w:r>
      <w:r w:rsidR="007E39AA" w:rsidRPr="00755DED">
        <w:rPr>
          <w:rFonts w:cs="Times New Roman"/>
          <w:noProof/>
        </w:rPr>
        <w:t>TwoA</w:t>
      </w:r>
      <w:r w:rsidR="007E39AA" w:rsidRPr="00CD6E55">
        <w:rPr>
          <w:rFonts w:cs="Times New Roman"/>
        </w:rPr>
        <w:t xml:space="preserve"> </w:t>
      </w:r>
      <w:r w:rsidRPr="00CD6E55">
        <w:rPr>
          <w:rFonts w:cs="Times New Roman"/>
        </w:rPr>
        <w:t xml:space="preserve">asset to adaptively estimate real difficulty ratings during </w:t>
      </w:r>
      <w:r w:rsidRPr="00755DED">
        <w:rPr>
          <w:rFonts w:cs="Times New Roman"/>
          <w:noProof/>
        </w:rPr>
        <w:t>gameplays</w:t>
      </w:r>
      <w:r w:rsidRPr="00CD6E55">
        <w:rPr>
          <w:rFonts w:cs="Times New Roman"/>
        </w:rPr>
        <w:t xml:space="preserve"> with real </w:t>
      </w:r>
      <w:r w:rsidR="005E3C69">
        <w:rPr>
          <w:rFonts w:cs="Times New Roman"/>
        </w:rPr>
        <w:t>player</w:t>
      </w:r>
      <w:r w:rsidR="00FD46C2">
        <w:rPr>
          <w:rFonts w:cs="Times New Roman"/>
        </w:rPr>
        <w:t>s</w:t>
      </w:r>
      <w:r w:rsidRPr="00CD6E55">
        <w:rPr>
          <w:rFonts w:cs="Times New Roman"/>
        </w:rPr>
        <w:t>.</w:t>
      </w:r>
    </w:p>
    <w:p w:rsidR="007D4095" w:rsidRPr="00CD6E55" w:rsidRDefault="007D4095" w:rsidP="00364623">
      <w:pPr>
        <w:pStyle w:val="ListParagraph"/>
        <w:numPr>
          <w:ilvl w:val="1"/>
          <w:numId w:val="6"/>
        </w:num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 xml:space="preserve">Assign initial random ratings to </w:t>
      </w:r>
      <w:r w:rsidR="002337AC" w:rsidRPr="00CD6E55">
        <w:rPr>
          <w:rFonts w:cs="Times New Roman"/>
        </w:rPr>
        <w:t>scenarios</w:t>
      </w:r>
      <w:r w:rsidRPr="00CD6E55">
        <w:rPr>
          <w:rFonts w:cs="Times New Roman"/>
        </w:rPr>
        <w:t xml:space="preserve"> and let the </w:t>
      </w:r>
      <w:r w:rsidR="00C83733" w:rsidRPr="00755DED">
        <w:rPr>
          <w:rFonts w:cs="Times New Roman"/>
          <w:noProof/>
        </w:rPr>
        <w:t>TwoA</w:t>
      </w:r>
      <w:r w:rsidR="00C83733" w:rsidRPr="00CD6E55">
        <w:rPr>
          <w:rFonts w:cs="Times New Roman"/>
        </w:rPr>
        <w:t xml:space="preserve"> </w:t>
      </w:r>
      <w:r w:rsidRPr="00CD6E55">
        <w:rPr>
          <w:rFonts w:cs="Times New Roman"/>
        </w:rPr>
        <w:t>asset to adaptively estimate real difficulty ratings during a pre-test experiment with</w:t>
      </w:r>
      <w:r w:rsidR="00755DED">
        <w:rPr>
          <w:rFonts w:cs="Times New Roman"/>
        </w:rPr>
        <w:t xml:space="preserve"> the</w:t>
      </w:r>
      <w:r w:rsidRPr="00CD6E55">
        <w:rPr>
          <w:rFonts w:cs="Times New Roman"/>
        </w:rPr>
        <w:t xml:space="preserve"> </w:t>
      </w:r>
      <w:r w:rsidRPr="00755DED">
        <w:rPr>
          <w:rFonts w:cs="Times New Roman"/>
          <w:noProof/>
        </w:rPr>
        <w:t>human</w:t>
      </w:r>
      <w:r w:rsidRPr="00CD6E55">
        <w:rPr>
          <w:rFonts w:cs="Times New Roman"/>
        </w:rPr>
        <w:t xml:space="preserve"> participant.</w:t>
      </w:r>
    </w:p>
    <w:p w:rsidR="007D4095" w:rsidRPr="00CD6E55" w:rsidRDefault="007D4095" w:rsidP="00364623">
      <w:pPr>
        <w:pStyle w:val="ListParagraph"/>
        <w:numPr>
          <w:ilvl w:val="1"/>
          <w:numId w:val="6"/>
        </w:num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>Ratings are assigned by an experienced teacher (expert).</w:t>
      </w:r>
    </w:p>
    <w:p w:rsidR="007D4095" w:rsidRPr="00CD6E55" w:rsidRDefault="007D4095" w:rsidP="007863FB">
      <w:pPr>
        <w:pStyle w:val="ListParagraph"/>
        <w:numPr>
          <w:ilvl w:val="0"/>
          <w:numId w:val="3"/>
        </w:num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 xml:space="preserve">Setting difficulty ratings for </w:t>
      </w:r>
      <w:r w:rsidR="002337AC" w:rsidRPr="00CD6E55">
        <w:rPr>
          <w:rFonts w:cs="Times New Roman"/>
        </w:rPr>
        <w:t>scenarios</w:t>
      </w:r>
      <w:r w:rsidRPr="00CD6E55">
        <w:rPr>
          <w:rFonts w:cs="Times New Roman"/>
        </w:rPr>
        <w:t xml:space="preserve"> to be either fixed or dynamic:</w:t>
      </w:r>
    </w:p>
    <w:p w:rsidR="007D4095" w:rsidRPr="00CD6E55" w:rsidRDefault="007D4095" w:rsidP="007863FB">
      <w:pPr>
        <w:pStyle w:val="ListParagraph"/>
        <w:numPr>
          <w:ilvl w:val="0"/>
          <w:numId w:val="4"/>
        </w:num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 xml:space="preserve">Once set for </w:t>
      </w:r>
      <w:r w:rsidR="00D82ED2" w:rsidRPr="00CD6E55">
        <w:rPr>
          <w:rFonts w:cs="Times New Roman"/>
        </w:rPr>
        <w:t>scenarios</w:t>
      </w:r>
      <w:r w:rsidRPr="00CD6E55">
        <w:rPr>
          <w:rFonts w:cs="Times New Roman"/>
        </w:rPr>
        <w:t>, fixed ratings will not change</w:t>
      </w:r>
      <w:r w:rsidR="00455490" w:rsidRPr="00CD6E55">
        <w:rPr>
          <w:rFonts w:cs="Times New Roman"/>
        </w:rPr>
        <w:t xml:space="preserve"> (</w:t>
      </w:r>
      <w:r w:rsidR="00482EE2" w:rsidRPr="00CD6E55">
        <w:rPr>
          <w:rFonts w:cs="Times New Roman"/>
        </w:rPr>
        <w:t xml:space="preserve">will not be </w:t>
      </w:r>
      <w:r w:rsidR="003E107C" w:rsidRPr="00CD6E55">
        <w:rPr>
          <w:rFonts w:cs="Times New Roman"/>
        </w:rPr>
        <w:t>re</w:t>
      </w:r>
      <w:r w:rsidR="00940C59">
        <w:rPr>
          <w:rFonts w:cs="Times New Roman"/>
        </w:rPr>
        <w:t>-</w:t>
      </w:r>
      <w:r w:rsidR="003E107C" w:rsidRPr="00CD6E55">
        <w:rPr>
          <w:rFonts w:cs="Times New Roman"/>
        </w:rPr>
        <w:t>estimated</w:t>
      </w:r>
      <w:r w:rsidR="00455490" w:rsidRPr="00CD6E55">
        <w:rPr>
          <w:rFonts w:cs="Times New Roman"/>
        </w:rPr>
        <w:t xml:space="preserve"> by the </w:t>
      </w:r>
      <w:proofErr w:type="spellStart"/>
      <w:r w:rsidR="00940C59">
        <w:rPr>
          <w:rFonts w:cs="Times New Roman"/>
        </w:rPr>
        <w:t>TwoA</w:t>
      </w:r>
      <w:proofErr w:type="spellEnd"/>
      <w:r w:rsidR="00940C59" w:rsidRPr="00CD6E55">
        <w:rPr>
          <w:rFonts w:cs="Times New Roman"/>
        </w:rPr>
        <w:t xml:space="preserve"> </w:t>
      </w:r>
      <w:r w:rsidR="00455490" w:rsidRPr="00CD6E55">
        <w:rPr>
          <w:rFonts w:cs="Times New Roman"/>
        </w:rPr>
        <w:t>asset)</w:t>
      </w:r>
      <w:r w:rsidRPr="00CD6E55">
        <w:rPr>
          <w:rFonts w:cs="Times New Roman"/>
        </w:rPr>
        <w:t xml:space="preserve">. This option is helpful if difficulty ratings of </w:t>
      </w:r>
      <w:r w:rsidR="00694CC1" w:rsidRPr="00CD6E55">
        <w:rPr>
          <w:rFonts w:cs="Times New Roman"/>
        </w:rPr>
        <w:t>scenarios</w:t>
      </w:r>
      <w:r w:rsidRPr="00CD6E55">
        <w:rPr>
          <w:rFonts w:cs="Times New Roman"/>
        </w:rPr>
        <w:t xml:space="preserve"> </w:t>
      </w:r>
      <w:r w:rsidRPr="00755DED">
        <w:rPr>
          <w:rFonts w:cs="Times New Roman"/>
          <w:noProof/>
        </w:rPr>
        <w:t>are well know</w:t>
      </w:r>
      <w:r w:rsidR="00755DED">
        <w:rPr>
          <w:rFonts w:cs="Times New Roman"/>
          <w:noProof/>
        </w:rPr>
        <w:t>n</w:t>
      </w:r>
      <w:r w:rsidRPr="00CD6E55">
        <w:rPr>
          <w:rFonts w:cs="Times New Roman"/>
        </w:rPr>
        <w:t xml:space="preserve"> and not expected to change.</w:t>
      </w:r>
    </w:p>
    <w:p w:rsidR="00C5218A" w:rsidRPr="00CD6E55" w:rsidRDefault="007D4095" w:rsidP="00C5218A">
      <w:pPr>
        <w:pStyle w:val="ListParagraph"/>
        <w:numPr>
          <w:ilvl w:val="0"/>
          <w:numId w:val="4"/>
        </w:num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 xml:space="preserve">If ratings are dynamic then </w:t>
      </w:r>
      <w:r w:rsidR="00235D14" w:rsidRPr="00CD6E55">
        <w:rPr>
          <w:rFonts w:cs="Times New Roman"/>
        </w:rPr>
        <w:t>scenario</w:t>
      </w:r>
      <w:r w:rsidRPr="00CD6E55">
        <w:rPr>
          <w:rFonts w:cs="Times New Roman"/>
        </w:rPr>
        <w:t xml:space="preserve">'s rating will be re-estimated after </w:t>
      </w:r>
      <w:r w:rsidR="00235D14" w:rsidRPr="00CD6E55">
        <w:rPr>
          <w:rFonts w:cs="Times New Roman"/>
        </w:rPr>
        <w:t>playthrough</w:t>
      </w:r>
      <w:r w:rsidRPr="00CD6E55">
        <w:rPr>
          <w:rFonts w:cs="Times New Roman"/>
        </w:rPr>
        <w:t xml:space="preserve"> based on player's performance metrics. This option is helpful if </w:t>
      </w:r>
      <w:r w:rsidR="007D246D" w:rsidRPr="00CD6E55">
        <w:rPr>
          <w:rFonts w:cs="Times New Roman"/>
        </w:rPr>
        <w:t>scenario</w:t>
      </w:r>
      <w:r w:rsidR="00392A4E">
        <w:rPr>
          <w:rFonts w:cs="Times New Roman"/>
        </w:rPr>
        <w:t>’</w:t>
      </w:r>
      <w:r w:rsidR="007D246D" w:rsidRPr="00CD6E55">
        <w:rPr>
          <w:rFonts w:cs="Times New Roman"/>
        </w:rPr>
        <w:t>s</w:t>
      </w:r>
      <w:r w:rsidRPr="00CD6E55">
        <w:rPr>
          <w:rFonts w:cs="Times New Roman"/>
        </w:rPr>
        <w:t xml:space="preserve"> difficulty is not known clearly.  The </w:t>
      </w:r>
      <w:r w:rsidR="00875D22" w:rsidRPr="00755DED">
        <w:rPr>
          <w:rFonts w:cs="Times New Roman"/>
          <w:noProof/>
        </w:rPr>
        <w:t>TwoA</w:t>
      </w:r>
      <w:r w:rsidR="00875D22" w:rsidRPr="00CD6E55">
        <w:rPr>
          <w:rFonts w:cs="Times New Roman"/>
        </w:rPr>
        <w:t xml:space="preserve"> </w:t>
      </w:r>
      <w:r w:rsidRPr="00CD6E55">
        <w:rPr>
          <w:rFonts w:cs="Times New Roman"/>
        </w:rPr>
        <w:t xml:space="preserve">asset will be able to estimate </w:t>
      </w:r>
      <w:r w:rsidR="00643386" w:rsidRPr="00CD6E55">
        <w:rPr>
          <w:rFonts w:cs="Times New Roman"/>
        </w:rPr>
        <w:t>scenario</w:t>
      </w:r>
      <w:r w:rsidRPr="00CD6E55">
        <w:rPr>
          <w:rFonts w:cs="Times New Roman"/>
        </w:rPr>
        <w:t>'s true difficulty rating after several playthroughs.</w:t>
      </w:r>
    </w:p>
    <w:p w:rsidR="00C5218A" w:rsidRPr="00CD6E55" w:rsidRDefault="00C5218A" w:rsidP="00C5218A">
      <w:pPr>
        <w:pStyle w:val="ListParagraph"/>
        <w:spacing w:after="0"/>
        <w:ind w:left="0"/>
        <w:jc w:val="both"/>
        <w:rPr>
          <w:rFonts w:cs="Times New Roman"/>
        </w:rPr>
      </w:pPr>
    </w:p>
    <w:p w:rsidR="00C5218A" w:rsidRPr="00CD6E55" w:rsidRDefault="00C5218A" w:rsidP="00C5218A">
      <w:pPr>
        <w:pStyle w:val="ListParagraph"/>
        <w:spacing w:after="0"/>
        <w:ind w:left="0"/>
        <w:jc w:val="both"/>
        <w:rPr>
          <w:rFonts w:cs="Times New Roman"/>
          <w:b/>
        </w:rPr>
      </w:pPr>
      <w:r w:rsidRPr="00CD6E55">
        <w:rPr>
          <w:rFonts w:cs="Times New Roman"/>
          <w:b/>
        </w:rPr>
        <w:t>Player's performance metrics</w:t>
      </w:r>
      <w:r w:rsidR="00D978BF" w:rsidRPr="00CD6E55">
        <w:rPr>
          <w:rFonts w:cs="Times New Roman"/>
          <w:b/>
        </w:rPr>
        <w:t>:</w:t>
      </w:r>
    </w:p>
    <w:p w:rsidR="004234C9" w:rsidRDefault="004234C9" w:rsidP="00C5218A">
      <w:pPr>
        <w:pStyle w:val="ListParagraph"/>
        <w:spacing w:after="0"/>
        <w:ind w:left="0"/>
        <w:jc w:val="both"/>
        <w:rPr>
          <w:rFonts w:cs="Times New Roman"/>
        </w:rPr>
      </w:pPr>
      <w:r>
        <w:rPr>
          <w:rFonts w:cs="Times New Roman"/>
        </w:rPr>
        <w:lastRenderedPageBreak/>
        <w:t xml:space="preserve">Performance metrics indicate how well a player performed within a game scenario. The </w:t>
      </w:r>
      <w:r w:rsidRPr="00755DED">
        <w:rPr>
          <w:rFonts w:cs="Times New Roman"/>
          <w:noProof/>
        </w:rPr>
        <w:t>TwoA</w:t>
      </w:r>
      <w:r>
        <w:rPr>
          <w:rFonts w:cs="Times New Roman"/>
        </w:rPr>
        <w:t xml:space="preserve"> asset can accept one of</w:t>
      </w:r>
      <w:r w:rsidR="006023AF">
        <w:rPr>
          <w:rFonts w:cs="Times New Roman"/>
        </w:rPr>
        <w:t xml:space="preserve"> two</w:t>
      </w:r>
      <w:r>
        <w:rPr>
          <w:rFonts w:cs="Times New Roman"/>
        </w:rPr>
        <w:t xml:space="preserve"> following performance metrics:</w:t>
      </w:r>
    </w:p>
    <w:p w:rsidR="004234C9" w:rsidRDefault="004234C9" w:rsidP="004234C9">
      <w:pPr>
        <w:pStyle w:val="ListParagraph"/>
        <w:numPr>
          <w:ilvl w:val="0"/>
          <w:numId w:val="8"/>
        </w:numPr>
        <w:spacing w:after="0"/>
        <w:jc w:val="both"/>
        <w:rPr>
          <w:rFonts w:cs="Times New Roman"/>
        </w:rPr>
      </w:pPr>
      <w:r>
        <w:rPr>
          <w:rFonts w:cs="Times New Roman"/>
        </w:rPr>
        <w:t>A combination of response time and accuracy</w:t>
      </w:r>
    </w:p>
    <w:p w:rsidR="004234C9" w:rsidRDefault="004234C9" w:rsidP="004234C9">
      <w:pPr>
        <w:pStyle w:val="ListParagraph"/>
        <w:numPr>
          <w:ilvl w:val="0"/>
          <w:numId w:val="8"/>
        </w:numPr>
        <w:spacing w:after="0"/>
        <w:jc w:val="both"/>
        <w:rPr>
          <w:rFonts w:cs="Times New Roman"/>
        </w:rPr>
      </w:pPr>
      <w:r>
        <w:rPr>
          <w:rFonts w:cs="Times New Roman"/>
        </w:rPr>
        <w:t>Accuracy only</w:t>
      </w:r>
    </w:p>
    <w:p w:rsidR="004234C9" w:rsidRDefault="004234C9" w:rsidP="00C5218A">
      <w:pPr>
        <w:pStyle w:val="ListParagraph"/>
        <w:spacing w:after="0"/>
        <w:ind w:left="0"/>
        <w:jc w:val="both"/>
        <w:rPr>
          <w:rFonts w:cs="Times New Roman"/>
        </w:rPr>
      </w:pPr>
    </w:p>
    <w:p w:rsidR="007D4095" w:rsidRDefault="00295E77" w:rsidP="00C5218A">
      <w:pPr>
        <w:pStyle w:val="ListParagraph"/>
        <w:spacing w:after="0"/>
        <w:ind w:left="0"/>
        <w:jc w:val="both"/>
        <w:rPr>
          <w:rFonts w:cs="Times New Roman"/>
        </w:rPr>
      </w:pPr>
      <w:r w:rsidRPr="00C81105">
        <w:rPr>
          <w:rFonts w:cs="Times New Roman"/>
          <w:i/>
        </w:rPr>
        <w:t>A combination of response time and accuracy</w:t>
      </w:r>
      <w:r w:rsidR="00C81105">
        <w:rPr>
          <w:rFonts w:cs="Times New Roman"/>
        </w:rPr>
        <w:t xml:space="preserve">: </w:t>
      </w:r>
      <w:r w:rsidR="00220856">
        <w:rPr>
          <w:rFonts w:cs="Times New Roman"/>
        </w:rPr>
        <w:t>Response time</w:t>
      </w:r>
      <w:r w:rsidR="007D4095" w:rsidRPr="00CD6E55">
        <w:rPr>
          <w:rFonts w:cs="Times New Roman"/>
        </w:rPr>
        <w:t xml:space="preserve"> is an amount of time a player required to finish the </w:t>
      </w:r>
      <w:r w:rsidR="003505F0" w:rsidRPr="00CD6E55">
        <w:rPr>
          <w:rFonts w:cs="Times New Roman"/>
        </w:rPr>
        <w:t>scenario</w:t>
      </w:r>
      <w:r w:rsidR="007D4095" w:rsidRPr="00CD6E55">
        <w:rPr>
          <w:rFonts w:cs="Times New Roman"/>
        </w:rPr>
        <w:t xml:space="preserve">. </w:t>
      </w:r>
      <w:r w:rsidR="004048E1" w:rsidRPr="00CD6E55">
        <w:rPr>
          <w:rFonts w:cs="Times New Roman"/>
        </w:rPr>
        <w:t>The value of accuracy</w:t>
      </w:r>
      <w:r w:rsidR="007D4095" w:rsidRPr="00CD6E55">
        <w:rPr>
          <w:rFonts w:cs="Times New Roman"/>
        </w:rPr>
        <w:t xml:space="preserve"> is 1 if</w:t>
      </w:r>
      <w:r w:rsidR="00755DED">
        <w:rPr>
          <w:rFonts w:cs="Times New Roman"/>
        </w:rPr>
        <w:t xml:space="preserve"> the</w:t>
      </w:r>
      <w:r w:rsidR="007D4095" w:rsidRPr="00CD6E55">
        <w:rPr>
          <w:rFonts w:cs="Times New Roman"/>
        </w:rPr>
        <w:t xml:space="preserve"> </w:t>
      </w:r>
      <w:r w:rsidR="007D4095" w:rsidRPr="00755DED">
        <w:rPr>
          <w:rFonts w:cs="Times New Roman"/>
          <w:noProof/>
        </w:rPr>
        <w:t>player</w:t>
      </w:r>
      <w:r w:rsidR="007D4095" w:rsidRPr="00CD6E55">
        <w:rPr>
          <w:rFonts w:cs="Times New Roman"/>
        </w:rPr>
        <w:t xml:space="preserve"> was able to finish a </w:t>
      </w:r>
      <w:r w:rsidR="00A838C5" w:rsidRPr="00CD6E55">
        <w:rPr>
          <w:rFonts w:cs="Times New Roman"/>
        </w:rPr>
        <w:t>scenario</w:t>
      </w:r>
      <w:r w:rsidR="007D4095" w:rsidRPr="00CD6E55">
        <w:rPr>
          <w:rFonts w:cs="Times New Roman"/>
        </w:rPr>
        <w:t xml:space="preserve"> successfully and 0 otherwise. There </w:t>
      </w:r>
      <w:proofErr w:type="gramStart"/>
      <w:r w:rsidR="007D4095" w:rsidRPr="00CD6E55">
        <w:rPr>
          <w:rFonts w:cs="Times New Roman"/>
        </w:rPr>
        <w:t>are</w:t>
      </w:r>
      <w:proofErr w:type="gramEnd"/>
      <w:r w:rsidR="007D4095" w:rsidRPr="00CD6E55">
        <w:rPr>
          <w:rFonts w:cs="Times New Roman"/>
        </w:rPr>
        <w:t xml:space="preserve"> can be various ways to measure </w:t>
      </w:r>
      <w:r w:rsidR="00C275A5" w:rsidRPr="00CD6E55">
        <w:rPr>
          <w:rFonts w:cs="Times New Roman"/>
        </w:rPr>
        <w:t xml:space="preserve">the </w:t>
      </w:r>
      <w:r w:rsidR="00D04988">
        <w:rPr>
          <w:rFonts w:cs="Times New Roman"/>
        </w:rPr>
        <w:t>a</w:t>
      </w:r>
      <w:r w:rsidR="00C275A5" w:rsidRPr="00CD6E55">
        <w:rPr>
          <w:rFonts w:cs="Times New Roman"/>
        </w:rPr>
        <w:t>ccuracy</w:t>
      </w:r>
      <w:r w:rsidR="007D4095" w:rsidRPr="00CD6E55">
        <w:rPr>
          <w:rFonts w:cs="Times New Roman"/>
        </w:rPr>
        <w:t xml:space="preserve">: (1) overall outcome of all activities within a </w:t>
      </w:r>
      <w:r w:rsidR="00680A56" w:rsidRPr="00CD6E55">
        <w:rPr>
          <w:rFonts w:cs="Times New Roman"/>
        </w:rPr>
        <w:t>scenario</w:t>
      </w:r>
      <w:r w:rsidR="007D4095" w:rsidRPr="00CD6E55">
        <w:rPr>
          <w:rFonts w:cs="Times New Roman"/>
        </w:rPr>
        <w:t xml:space="preserve"> </w:t>
      </w:r>
      <w:r w:rsidR="00410557" w:rsidRPr="00CD6E55">
        <w:rPr>
          <w:rFonts w:cs="Times New Roman"/>
        </w:rPr>
        <w:t xml:space="preserve">are </w:t>
      </w:r>
      <w:r w:rsidR="007D4095" w:rsidRPr="00CD6E55">
        <w:rPr>
          <w:rFonts w:cs="Times New Roman"/>
        </w:rPr>
        <w:t>evaluated as 0 or 1; (2) not being able to finish the game within certain time threshold; (3) making more than</w:t>
      </w:r>
      <w:r w:rsidR="009307D4" w:rsidRPr="00CD6E55">
        <w:rPr>
          <w:rFonts w:cs="Times New Roman"/>
        </w:rPr>
        <w:t xml:space="preserve"> </w:t>
      </w:r>
      <w:r w:rsidR="004B4F87" w:rsidRPr="00CD6E55">
        <w:rPr>
          <w:rFonts w:cs="Times New Roman"/>
        </w:rPr>
        <w:t>a</w:t>
      </w:r>
      <w:r w:rsidR="007D4095" w:rsidRPr="00CD6E55">
        <w:rPr>
          <w:rFonts w:cs="Times New Roman"/>
        </w:rPr>
        <w:t xml:space="preserve"> certain number of errors; (4) making more than </w:t>
      </w:r>
      <w:r w:rsidR="009307D4" w:rsidRPr="00CD6E55">
        <w:rPr>
          <w:rFonts w:cs="Times New Roman"/>
        </w:rPr>
        <w:t xml:space="preserve">a </w:t>
      </w:r>
      <w:r w:rsidR="007D4095" w:rsidRPr="00CD6E55">
        <w:rPr>
          <w:rFonts w:cs="Times New Roman"/>
        </w:rPr>
        <w:t xml:space="preserve">certain number of suboptimal decisions; </w:t>
      </w:r>
      <w:r w:rsidR="00A623C0">
        <w:rPr>
          <w:rFonts w:cs="Times New Roman"/>
        </w:rPr>
        <w:t>etc.</w:t>
      </w:r>
    </w:p>
    <w:p w:rsidR="00664AFC" w:rsidRDefault="00664AFC" w:rsidP="00C5218A">
      <w:pPr>
        <w:pStyle w:val="ListParagraph"/>
        <w:spacing w:after="0"/>
        <w:ind w:left="0"/>
        <w:jc w:val="both"/>
        <w:rPr>
          <w:rFonts w:cs="Times New Roman"/>
        </w:rPr>
      </w:pPr>
    </w:p>
    <w:p w:rsidR="00664AFC" w:rsidRPr="00CD6E55" w:rsidRDefault="00664AFC" w:rsidP="000453C2">
      <w:pPr>
        <w:spacing w:after="0"/>
        <w:jc w:val="both"/>
        <w:rPr>
          <w:rFonts w:cs="Times New Roman"/>
        </w:rPr>
      </w:pPr>
      <w:r w:rsidRPr="00664AFC">
        <w:rPr>
          <w:rFonts w:cs="Times New Roman"/>
          <w:i/>
        </w:rPr>
        <w:t>Accuracy only</w:t>
      </w:r>
      <w:r>
        <w:rPr>
          <w:rFonts w:cs="Times New Roman"/>
        </w:rPr>
        <w:t xml:space="preserve">: </w:t>
      </w:r>
      <w:r w:rsidR="000453C2">
        <w:rPr>
          <w:rFonts w:cs="Times New Roman"/>
        </w:rPr>
        <w:t>Accuracy can be any value between 0 and 1. For example, a value of 1 indicates a complete victory while 0 indicates a complete loss. A value of 0.5 can be used to indicate a draw.</w:t>
      </w:r>
    </w:p>
    <w:p w:rsidR="00A70B5B" w:rsidRPr="00CD6E55" w:rsidRDefault="00A70B5B" w:rsidP="00C5218A">
      <w:pPr>
        <w:pStyle w:val="ListParagraph"/>
        <w:spacing w:after="0"/>
        <w:ind w:left="0"/>
        <w:jc w:val="both"/>
        <w:rPr>
          <w:rFonts w:cs="Times New Roman"/>
        </w:rPr>
      </w:pPr>
    </w:p>
    <w:p w:rsidR="007D4095" w:rsidRPr="00CD6E55" w:rsidRDefault="002C7DC9" w:rsidP="002C7DC9">
      <w:pPr>
        <w:pStyle w:val="ListParagraph"/>
        <w:spacing w:after="0"/>
        <w:ind w:left="0"/>
        <w:jc w:val="both"/>
        <w:rPr>
          <w:rFonts w:cs="Times New Roman"/>
        </w:rPr>
      </w:pPr>
      <w:r w:rsidRPr="00CD6E55">
        <w:rPr>
          <w:rFonts w:cs="Times New Roman"/>
          <w:b/>
        </w:rPr>
        <w:t>Use cases:</w:t>
      </w:r>
    </w:p>
    <w:p w:rsidR="007D4095" w:rsidRPr="00CD6E55" w:rsidRDefault="007D4095" w:rsidP="002C7DC9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 xml:space="preserve">The </w:t>
      </w:r>
      <w:r w:rsidR="00AE092A" w:rsidRPr="00137931">
        <w:rPr>
          <w:rFonts w:cs="Times New Roman"/>
          <w:noProof/>
        </w:rPr>
        <w:t>TwoA</w:t>
      </w:r>
      <w:r w:rsidRPr="00CD6E55">
        <w:rPr>
          <w:rFonts w:cs="Times New Roman"/>
        </w:rPr>
        <w:t xml:space="preserve"> asset will track learning rate of students using a non-intrusive </w:t>
      </w:r>
      <w:r w:rsidR="00011BCA" w:rsidRPr="00CD6E55">
        <w:rPr>
          <w:rFonts w:cs="Times New Roman"/>
        </w:rPr>
        <w:t>assessment</w:t>
      </w:r>
      <w:r w:rsidRPr="00CD6E55">
        <w:rPr>
          <w:rFonts w:cs="Times New Roman"/>
        </w:rPr>
        <w:t xml:space="preserve"> based on player's performance metrics (for details see </w:t>
      </w:r>
      <w:r w:rsidRPr="00CD6E55">
        <w:rPr>
          <w:rFonts w:cs="Times New Roman"/>
          <w:b/>
        </w:rPr>
        <w:t>Appendix 1</w:t>
      </w:r>
      <w:r w:rsidRPr="00CD6E55">
        <w:rPr>
          <w:rFonts w:cs="Times New Roman"/>
        </w:rPr>
        <w:t>).</w:t>
      </w:r>
    </w:p>
    <w:p w:rsidR="007D4095" w:rsidRPr="00CD6E55" w:rsidRDefault="004E1611" w:rsidP="002C7DC9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>T</w:t>
      </w:r>
      <w:r w:rsidR="007D4095" w:rsidRPr="00CD6E55">
        <w:rPr>
          <w:rFonts w:cs="Times New Roman"/>
        </w:rPr>
        <w:t xml:space="preserve">he </w:t>
      </w:r>
      <w:r w:rsidR="00F61A2F" w:rsidRPr="00137931">
        <w:rPr>
          <w:rFonts w:cs="Times New Roman"/>
          <w:noProof/>
        </w:rPr>
        <w:t>TwoA</w:t>
      </w:r>
      <w:r w:rsidR="00F61A2F" w:rsidRPr="00CD6E55">
        <w:rPr>
          <w:rFonts w:cs="Times New Roman"/>
        </w:rPr>
        <w:t xml:space="preserve"> </w:t>
      </w:r>
      <w:r w:rsidR="007D4095" w:rsidRPr="00CD6E55">
        <w:rPr>
          <w:rFonts w:cs="Times New Roman"/>
        </w:rPr>
        <w:t>asset can be used to identify</w:t>
      </w:r>
      <w:r w:rsidR="00835528" w:rsidRPr="00CD6E55">
        <w:rPr>
          <w:rFonts w:cs="Times New Roman"/>
        </w:rPr>
        <w:t xml:space="preserve"> possible</w:t>
      </w:r>
      <w:r w:rsidR="007D4095" w:rsidRPr="00CD6E55">
        <w:rPr>
          <w:rFonts w:cs="Times New Roman"/>
        </w:rPr>
        <w:t xml:space="preserve"> learning</w:t>
      </w:r>
      <w:r w:rsidR="001734C6" w:rsidRPr="00CD6E55">
        <w:rPr>
          <w:rFonts w:cs="Times New Roman"/>
        </w:rPr>
        <w:t xml:space="preserve"> content</w:t>
      </w:r>
      <w:r w:rsidR="007D4095" w:rsidRPr="00CD6E55">
        <w:rPr>
          <w:rFonts w:cs="Times New Roman"/>
        </w:rPr>
        <w:t xml:space="preserve"> gaps in </w:t>
      </w:r>
      <w:r w:rsidR="00106821" w:rsidRPr="00CD6E55">
        <w:rPr>
          <w:rFonts w:cs="Times New Roman"/>
        </w:rPr>
        <w:t>scenarios</w:t>
      </w:r>
      <w:r w:rsidR="007D4095" w:rsidRPr="00CD6E55">
        <w:rPr>
          <w:rFonts w:cs="Times New Roman"/>
        </w:rPr>
        <w:t xml:space="preserve"> (for details see </w:t>
      </w:r>
      <w:r w:rsidR="007D4095" w:rsidRPr="00CD6E55">
        <w:rPr>
          <w:rFonts w:cs="Times New Roman"/>
          <w:b/>
        </w:rPr>
        <w:t>Appendix 2</w:t>
      </w:r>
      <w:r w:rsidR="007D4095" w:rsidRPr="00CD6E55">
        <w:rPr>
          <w:rFonts w:cs="Times New Roman"/>
        </w:rPr>
        <w:t>).</w:t>
      </w:r>
    </w:p>
    <w:p w:rsidR="002C7DC9" w:rsidRPr="00CD6E55" w:rsidRDefault="007D4095" w:rsidP="002C7DC9">
      <w:pPr>
        <w:pStyle w:val="ListParagraph"/>
        <w:numPr>
          <w:ilvl w:val="0"/>
          <w:numId w:val="7"/>
        </w:num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 xml:space="preserve">The </w:t>
      </w:r>
      <w:r w:rsidR="00F61A2F" w:rsidRPr="00137931">
        <w:rPr>
          <w:rFonts w:cs="Times New Roman"/>
          <w:noProof/>
        </w:rPr>
        <w:t>TwoA</w:t>
      </w:r>
      <w:r w:rsidR="00F61A2F" w:rsidRPr="00CD6E55">
        <w:rPr>
          <w:rFonts w:cs="Times New Roman"/>
        </w:rPr>
        <w:t xml:space="preserve"> </w:t>
      </w:r>
      <w:r w:rsidRPr="00CD6E55">
        <w:rPr>
          <w:rFonts w:cs="Times New Roman"/>
        </w:rPr>
        <w:t xml:space="preserve">asset will recommend a next </w:t>
      </w:r>
      <w:r w:rsidR="00C90140" w:rsidRPr="00CD6E55">
        <w:rPr>
          <w:rFonts w:cs="Times New Roman"/>
        </w:rPr>
        <w:t>scenario</w:t>
      </w:r>
      <w:r w:rsidRPr="00CD6E55">
        <w:rPr>
          <w:rFonts w:cs="Times New Roman"/>
        </w:rPr>
        <w:t xml:space="preserve"> most suitable to the current skill level of the player.</w:t>
      </w:r>
    </w:p>
    <w:p w:rsidR="002C7DC9" w:rsidRPr="00CD6E55" w:rsidRDefault="002C7DC9" w:rsidP="002C7DC9">
      <w:pPr>
        <w:spacing w:after="0"/>
        <w:jc w:val="both"/>
        <w:rPr>
          <w:rFonts w:cs="Times New Roman"/>
        </w:rPr>
      </w:pPr>
    </w:p>
    <w:p w:rsidR="00641209" w:rsidRPr="00CD6E55" w:rsidRDefault="0097771B" w:rsidP="00641209">
      <w:pPr>
        <w:spacing w:after="0"/>
        <w:jc w:val="both"/>
        <w:rPr>
          <w:rFonts w:cs="Times New Roman"/>
          <w:b/>
        </w:rPr>
      </w:pPr>
      <w:r w:rsidRPr="00CD6E55">
        <w:rPr>
          <w:rFonts w:cs="Times New Roman"/>
          <w:b/>
        </w:rPr>
        <w:t xml:space="preserve">Past uses of the assessment and adaptation algorithm in </w:t>
      </w:r>
      <w:proofErr w:type="spellStart"/>
      <w:r w:rsidR="009159C8">
        <w:rPr>
          <w:rFonts w:cs="Times New Roman"/>
        </w:rPr>
        <w:t>TwoA</w:t>
      </w:r>
      <w:proofErr w:type="spellEnd"/>
      <w:r w:rsidR="00DD7251" w:rsidRPr="00CD6E55">
        <w:rPr>
          <w:rFonts w:cs="Times New Roman"/>
          <w:b/>
        </w:rPr>
        <w:t>:</w:t>
      </w:r>
    </w:p>
    <w:p w:rsidR="007D4095" w:rsidRPr="00CD6E55" w:rsidRDefault="00EA4268" w:rsidP="00641209">
      <w:pPr>
        <w:spacing w:after="0"/>
        <w:jc w:val="both"/>
        <w:rPr>
          <w:rFonts w:cs="Times New Roman"/>
        </w:rPr>
      </w:pPr>
      <w:proofErr w:type="spellStart"/>
      <w:r>
        <w:rPr>
          <w:rFonts w:cs="Times New Roman"/>
        </w:rPr>
        <w:t>TwoA</w:t>
      </w:r>
      <w:proofErr w:type="spellEnd"/>
      <w:r w:rsidRPr="00CD6E55">
        <w:rPr>
          <w:rFonts w:cs="Times New Roman"/>
        </w:rPr>
        <w:t xml:space="preserve"> </w:t>
      </w:r>
      <w:r w:rsidR="007D4095" w:rsidRPr="00CD6E55">
        <w:rPr>
          <w:rFonts w:cs="Times New Roman"/>
        </w:rPr>
        <w:t>asset is content agnostic meaning that it will NOT require any domain knowledge modeling effort.  Therefore, it is ideal for assessing complex skills that are hard to express</w:t>
      </w:r>
      <w:r w:rsidR="006D3F16" w:rsidRPr="00CD6E55">
        <w:rPr>
          <w:rFonts w:cs="Times New Roman"/>
        </w:rPr>
        <w:t xml:space="preserve"> explicitly</w:t>
      </w:r>
      <w:r w:rsidR="007D4095" w:rsidRPr="00CD6E55">
        <w:rPr>
          <w:rFonts w:cs="Times New Roman"/>
        </w:rPr>
        <w:t>. It also make</w:t>
      </w:r>
      <w:r w:rsidR="007306EC" w:rsidRPr="00CD6E55">
        <w:rPr>
          <w:rFonts w:cs="Times New Roman"/>
        </w:rPr>
        <w:t>s</w:t>
      </w:r>
      <w:r w:rsidR="007D4095" w:rsidRPr="00CD6E55">
        <w:rPr>
          <w:rFonts w:cs="Times New Roman"/>
        </w:rPr>
        <w:t xml:space="preserve"> the </w:t>
      </w:r>
      <w:r w:rsidRPr="00137931">
        <w:rPr>
          <w:rFonts w:cs="Times New Roman"/>
          <w:noProof/>
        </w:rPr>
        <w:t>TwoA</w:t>
      </w:r>
      <w:r w:rsidRPr="00CD6E55">
        <w:rPr>
          <w:rFonts w:cs="Times New Roman"/>
        </w:rPr>
        <w:t xml:space="preserve"> </w:t>
      </w:r>
      <w:r w:rsidR="007D4095" w:rsidRPr="00CD6E55">
        <w:rPr>
          <w:rFonts w:cs="Times New Roman"/>
        </w:rPr>
        <w:t>asset easy to</w:t>
      </w:r>
      <w:r w:rsidR="008F5BB9" w:rsidRPr="00CD6E55">
        <w:rPr>
          <w:rFonts w:cs="Times New Roman"/>
        </w:rPr>
        <w:t xml:space="preserve"> reconfigure</w:t>
      </w:r>
      <w:r w:rsidR="007D4095" w:rsidRPr="00CD6E55">
        <w:rPr>
          <w:rFonts w:cs="Times New Roman"/>
        </w:rPr>
        <w:t xml:space="preserve"> if new </w:t>
      </w:r>
      <w:r w:rsidR="008F5BB9" w:rsidRPr="00CD6E55">
        <w:rPr>
          <w:rFonts w:cs="Times New Roman"/>
        </w:rPr>
        <w:t>scenarios</w:t>
      </w:r>
      <w:r w:rsidR="007D4095" w:rsidRPr="00CD6E55">
        <w:rPr>
          <w:rFonts w:cs="Times New Roman"/>
        </w:rPr>
        <w:t xml:space="preserve"> are added to the game</w:t>
      </w:r>
      <w:r w:rsidR="00CF16DA" w:rsidRPr="00CD6E55">
        <w:rPr>
          <w:rFonts w:cs="Times New Roman"/>
        </w:rPr>
        <w:t xml:space="preserve">. </w:t>
      </w:r>
      <w:r w:rsidR="00EC6576" w:rsidRPr="00CD6E55">
        <w:rPr>
          <w:rFonts w:cs="Times New Roman"/>
        </w:rPr>
        <w:t>For e</w:t>
      </w:r>
      <w:r w:rsidR="00CF16DA" w:rsidRPr="00CD6E55">
        <w:rPr>
          <w:rFonts w:cs="Times New Roman"/>
        </w:rPr>
        <w:t>xamples</w:t>
      </w:r>
      <w:r w:rsidR="007D4095" w:rsidRPr="00CD6E55">
        <w:rPr>
          <w:rFonts w:cs="Times New Roman"/>
        </w:rPr>
        <w:t xml:space="preserve"> of practical use of the assessment and adaptation algorithm used in the </w:t>
      </w:r>
      <w:r w:rsidRPr="00137931">
        <w:rPr>
          <w:rFonts w:cs="Times New Roman"/>
          <w:noProof/>
        </w:rPr>
        <w:t>TwoA</w:t>
      </w:r>
      <w:r w:rsidR="007D4095" w:rsidRPr="00CD6E55">
        <w:rPr>
          <w:rFonts w:cs="Times New Roman"/>
        </w:rPr>
        <w:t>, you can refer to:</w:t>
      </w:r>
    </w:p>
    <w:p w:rsidR="007D4095" w:rsidRPr="00CD6E55" w:rsidRDefault="007D4095" w:rsidP="007863FB">
      <w:pPr>
        <w:pStyle w:val="ListParagraph"/>
        <w:numPr>
          <w:ilvl w:val="1"/>
          <w:numId w:val="3"/>
        </w:num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 xml:space="preserve"> </w:t>
      </w:r>
      <w:hyperlink r:id="rId5" w:history="1">
        <w:r w:rsidRPr="00CD6E55">
          <w:rPr>
            <w:rStyle w:val="Hyperlink"/>
            <w:color w:val="auto"/>
          </w:rPr>
          <w:t>http://www.taalzee.nl/</w:t>
        </w:r>
      </w:hyperlink>
      <w:r w:rsidRPr="00CD6E55">
        <w:t xml:space="preserve"> </w:t>
      </w:r>
      <w:r w:rsidR="00404C93" w:rsidRPr="00CD6E55">
        <w:t xml:space="preserve">(In Dutch) </w:t>
      </w:r>
      <w:r w:rsidRPr="00CD6E55">
        <w:t xml:space="preserve">- Serious games for language skill practice; </w:t>
      </w:r>
      <w:proofErr w:type="spellStart"/>
      <w:r w:rsidRPr="00CD6E55">
        <w:t>Taalzee</w:t>
      </w:r>
      <w:proofErr w:type="spellEnd"/>
      <w:r w:rsidRPr="00CD6E55">
        <w:t xml:space="preserve"> provides detailed information about the strengths and weaknesses of players and their development compared to peers</w:t>
      </w:r>
    </w:p>
    <w:p w:rsidR="007D4095" w:rsidRPr="00CD6E55" w:rsidRDefault="00FB731A" w:rsidP="007863FB">
      <w:pPr>
        <w:pStyle w:val="ListParagraph"/>
        <w:numPr>
          <w:ilvl w:val="1"/>
          <w:numId w:val="3"/>
        </w:numPr>
        <w:spacing w:after="0"/>
        <w:jc w:val="both"/>
        <w:rPr>
          <w:rFonts w:cs="Times New Roman"/>
        </w:rPr>
      </w:pPr>
      <w:hyperlink r:id="rId6" w:history="1">
        <w:r w:rsidR="007D4095" w:rsidRPr="00CD6E55">
          <w:rPr>
            <w:rStyle w:val="Hyperlink"/>
            <w:color w:val="auto"/>
          </w:rPr>
          <w:t>http://www.statistiekfabriek.com/</w:t>
        </w:r>
      </w:hyperlink>
      <w:r w:rsidR="007D4095" w:rsidRPr="00CD6E55">
        <w:t xml:space="preserve"> </w:t>
      </w:r>
      <w:r w:rsidR="007845A7" w:rsidRPr="00CD6E55">
        <w:t xml:space="preserve">(In Dutch) </w:t>
      </w:r>
      <w:r w:rsidR="007D4095" w:rsidRPr="00CD6E55">
        <w:t xml:space="preserve">- Statistics Factory provides a fun environment </w:t>
      </w:r>
      <w:r w:rsidR="00755DED">
        <w:rPr>
          <w:noProof/>
        </w:rPr>
        <w:t>for practicing</w:t>
      </w:r>
      <w:r w:rsidR="007D4095" w:rsidRPr="00CD6E55">
        <w:t xml:space="preserve"> statistics at their own level. The program contains more than 2000 statements about probability theory, descriptive and inferential statistics.</w:t>
      </w:r>
    </w:p>
    <w:p w:rsidR="007D4095" w:rsidRPr="00CD6E55" w:rsidRDefault="00FB731A" w:rsidP="007863FB">
      <w:pPr>
        <w:pStyle w:val="ListParagraph"/>
        <w:numPr>
          <w:ilvl w:val="1"/>
          <w:numId w:val="3"/>
        </w:numPr>
        <w:spacing w:after="0"/>
        <w:jc w:val="both"/>
        <w:rPr>
          <w:rFonts w:cs="Times New Roman"/>
        </w:rPr>
      </w:pPr>
      <w:hyperlink r:id="rId7" w:history="1">
        <w:r w:rsidR="007D4095" w:rsidRPr="00CD6E55">
          <w:rPr>
            <w:rStyle w:val="Hyperlink"/>
            <w:rFonts w:cs="Times New Roman"/>
            <w:color w:val="auto"/>
          </w:rPr>
          <w:t>http://www.rekentuin.nl/</w:t>
        </w:r>
      </w:hyperlink>
      <w:r w:rsidR="007D4095" w:rsidRPr="00CD6E55">
        <w:rPr>
          <w:rFonts w:cs="Times New Roman"/>
        </w:rPr>
        <w:t xml:space="preserve"> </w:t>
      </w:r>
      <w:r w:rsidR="003A5438" w:rsidRPr="00CD6E55">
        <w:rPr>
          <w:rFonts w:cs="Times New Roman"/>
        </w:rPr>
        <w:t xml:space="preserve">(In Dutch) </w:t>
      </w:r>
      <w:r w:rsidR="007D4095" w:rsidRPr="00CD6E55">
        <w:rPr>
          <w:rFonts w:cs="Times New Roman"/>
        </w:rPr>
        <w:t>(</w:t>
      </w:r>
      <w:hyperlink r:id="rId8" w:history="1">
        <w:r w:rsidR="007D4095" w:rsidRPr="00CD6E55">
          <w:rPr>
            <w:rStyle w:val="Hyperlink"/>
            <w:rFonts w:cs="Times New Roman"/>
            <w:color w:val="auto"/>
          </w:rPr>
          <w:t>http://www.mathsgarden.com/</w:t>
        </w:r>
      </w:hyperlink>
      <w:r w:rsidR="00BD3D82" w:rsidRPr="00CD6E55">
        <w:t xml:space="preserve"> in English</w:t>
      </w:r>
      <w:r w:rsidR="007D4095" w:rsidRPr="00CD6E55">
        <w:rPr>
          <w:rFonts w:cs="Times New Roman"/>
        </w:rPr>
        <w:t xml:space="preserve">) - Serious games for training various skills including mathematical reasoning, spatial reasoning, working memory capacity, logical reasoning. </w:t>
      </w:r>
    </w:p>
    <w:p w:rsidR="007D4095" w:rsidRPr="00CD6E55" w:rsidRDefault="007D4095" w:rsidP="007863FB">
      <w:p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ab/>
      </w:r>
      <w:r w:rsidRPr="00CD6E55">
        <w:rPr>
          <w:rFonts w:cs="Times New Roman"/>
        </w:rPr>
        <w:tab/>
      </w:r>
    </w:p>
    <w:p w:rsidR="007D4095" w:rsidRPr="00CD6E55" w:rsidRDefault="007D4095" w:rsidP="007863FB">
      <w:pPr>
        <w:jc w:val="both"/>
        <w:rPr>
          <w:rFonts w:cs="Times New Roman"/>
          <w:b/>
        </w:rPr>
      </w:pPr>
      <w:r w:rsidRPr="00CD6E55">
        <w:rPr>
          <w:rFonts w:cs="Times New Roman"/>
          <w:b/>
        </w:rPr>
        <w:br w:type="page"/>
      </w:r>
    </w:p>
    <w:p w:rsidR="007D4095" w:rsidRPr="00CD6E55" w:rsidRDefault="007D4095" w:rsidP="00F451D6">
      <w:pPr>
        <w:spacing w:after="0"/>
        <w:jc w:val="center"/>
        <w:rPr>
          <w:rFonts w:cs="Times New Roman"/>
          <w:b/>
        </w:rPr>
      </w:pPr>
      <w:r w:rsidRPr="00CD6E55">
        <w:rPr>
          <w:rFonts w:cs="Times New Roman"/>
          <w:b/>
        </w:rPr>
        <w:lastRenderedPageBreak/>
        <w:t>Appendix 1</w:t>
      </w:r>
    </w:p>
    <w:p w:rsidR="007D4095" w:rsidRPr="00CD6E55" w:rsidRDefault="007D4095" w:rsidP="007863FB">
      <w:pPr>
        <w:spacing w:after="0"/>
        <w:jc w:val="both"/>
        <w:rPr>
          <w:rFonts w:cs="Times New Roman"/>
          <w:b/>
        </w:rPr>
      </w:pPr>
    </w:p>
    <w:p w:rsidR="00AC41EE" w:rsidRPr="00CD6E55" w:rsidRDefault="00AC41EE" w:rsidP="007863FB">
      <w:pPr>
        <w:pStyle w:val="ListParagraph"/>
        <w:numPr>
          <w:ilvl w:val="0"/>
          <w:numId w:val="1"/>
        </w:numPr>
        <w:spacing w:after="0"/>
        <w:jc w:val="both"/>
        <w:rPr>
          <w:rFonts w:cs="Times New Roman"/>
          <w:b/>
        </w:rPr>
      </w:pPr>
      <w:r w:rsidRPr="00CD6E55">
        <w:rPr>
          <w:rFonts w:cs="Times New Roman"/>
          <w:b/>
        </w:rPr>
        <w:t>Identifying informative patterns in player's learning curve</w:t>
      </w: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</w:p>
    <w:p w:rsidR="00AC41EE" w:rsidRPr="00CD6E55" w:rsidRDefault="00BD69A5" w:rsidP="007863FB">
      <w:pPr>
        <w:spacing w:after="0"/>
        <w:jc w:val="both"/>
        <w:rPr>
          <w:rFonts w:cs="Times New Roman"/>
        </w:rPr>
      </w:pPr>
      <w:r>
        <w:rPr>
          <w:rFonts w:cs="Times New Roman"/>
          <w:noProof/>
        </w:rPr>
        <mc:AlternateContent>
          <mc:Choice Requires="wpc">
            <w:drawing>
              <wp:inline distT="0" distB="0" distL="0" distR="0">
                <wp:extent cx="5943600" cy="2193290"/>
                <wp:effectExtent l="0" t="0" r="0" b="635"/>
                <wp:docPr id="123" name="Canvas 1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01" name="AutoShape 120"/>
                        <wps:cNvCnPr>
                          <a:cxnSpLocks noChangeShapeType="1"/>
                        </wps:cNvCnPr>
                        <wps:spPr bwMode="auto">
                          <a:xfrm>
                            <a:off x="471170" y="132715"/>
                            <a:ext cx="635" cy="104965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2" name="AutoShape 121"/>
                        <wps:cNvCnPr>
                          <a:cxnSpLocks noChangeShapeType="1"/>
                        </wps:cNvCnPr>
                        <wps:spPr bwMode="auto">
                          <a:xfrm>
                            <a:off x="464185" y="1197610"/>
                            <a:ext cx="1097280" cy="63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3" name="Text Box 122"/>
                        <wps:cNvSpPr txBox="1">
                          <a:spLocks noChangeArrowheads="1"/>
                        </wps:cNvSpPr>
                        <wps:spPr bwMode="auto">
                          <a:xfrm>
                            <a:off x="26670" y="483235"/>
                            <a:ext cx="430530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7B43CB">
                                <w:rPr>
                                  <w:sz w:val="20"/>
                                  <w:szCs w:val="20"/>
                                </w:rPr>
                                <w:t>Skill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04" name="Text Box 123"/>
                        <wps:cNvSpPr txBox="1">
                          <a:spLocks noChangeArrowheads="1"/>
                        </wps:cNvSpPr>
                        <wps:spPr bwMode="auto">
                          <a:xfrm>
                            <a:off x="447675" y="1254760"/>
                            <a:ext cx="1075690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0B1D32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scenarios</w:t>
                              </w:r>
                              <w:r w:rsidR="00AC41EE" w:rsidRPr="007B43CB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C41EE">
                                <w:rPr>
                                  <w:sz w:val="20"/>
                                  <w:szCs w:val="20"/>
                                </w:rPr>
                                <w:t>playe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05" name="Text Box 12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572895"/>
                            <a:ext cx="5943600" cy="620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Three examples of patterns that can be identified in player's skill ratings. (a) Player's learning at a steady rate. (b) Player's learning rate is slowing down due to a ceiling effect or barriers to learning. Some attention should be paid by the instructor. (c) Player's rating dropped after playing some </w:t>
                              </w:r>
                              <w:r w:rsidR="000B1D32">
                                <w:rPr>
                                  <w:sz w:val="20"/>
                                  <w:szCs w:val="20"/>
                                </w:rPr>
                                <w:t>scenarios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. It is a clear indication that the player is underperforming in these </w:t>
                              </w:r>
                              <w:r w:rsidR="00936D07">
                                <w:rPr>
                                  <w:sz w:val="20"/>
                                  <w:szCs w:val="20"/>
                                </w:rPr>
                                <w:t>scenarios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. A teacher is advised to provide feedback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06" name="Text Box 125"/>
                        <wps:cNvSpPr txBox="1">
                          <a:spLocks noChangeArrowheads="1"/>
                        </wps:cNvSpPr>
                        <wps:spPr bwMode="auto">
                          <a:xfrm>
                            <a:off x="34290" y="1263015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07" name="AutoShape 126"/>
                        <wps:cNvCnPr>
                          <a:cxnSpLocks noChangeShapeType="1"/>
                        </wps:cNvCnPr>
                        <wps:spPr bwMode="auto">
                          <a:xfrm>
                            <a:off x="2382520" y="133350"/>
                            <a:ext cx="635" cy="104965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8" name="AutoShape 127"/>
                        <wps:cNvCnPr>
                          <a:cxnSpLocks noChangeShapeType="1"/>
                        </wps:cNvCnPr>
                        <wps:spPr bwMode="auto">
                          <a:xfrm>
                            <a:off x="2375535" y="1198245"/>
                            <a:ext cx="1097280" cy="63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9" name="Text Box 128"/>
                        <wps:cNvSpPr txBox="1">
                          <a:spLocks noChangeArrowheads="1"/>
                        </wps:cNvSpPr>
                        <wps:spPr bwMode="auto">
                          <a:xfrm>
                            <a:off x="1938020" y="483870"/>
                            <a:ext cx="430530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7B43CB">
                                <w:rPr>
                                  <w:sz w:val="20"/>
                                  <w:szCs w:val="20"/>
                                </w:rPr>
                                <w:t>Skill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10" name="Text Box 129"/>
                        <wps:cNvSpPr txBox="1">
                          <a:spLocks noChangeArrowheads="1"/>
                        </wps:cNvSpPr>
                        <wps:spPr bwMode="auto">
                          <a:xfrm>
                            <a:off x="2362200" y="1276985"/>
                            <a:ext cx="1075690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0B1D32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scenarios</w:t>
                              </w:r>
                              <w:r w:rsidR="00AC41EE" w:rsidRPr="007B43CB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C41EE">
                                <w:rPr>
                                  <w:sz w:val="20"/>
                                  <w:szCs w:val="20"/>
                                </w:rPr>
                                <w:t>playe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11" name="Text Box 130"/>
                        <wps:cNvSpPr txBox="1">
                          <a:spLocks noChangeArrowheads="1"/>
                        </wps:cNvSpPr>
                        <wps:spPr bwMode="auto">
                          <a:xfrm>
                            <a:off x="1953260" y="1263650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12" name="Arc 131"/>
                        <wps:cNvSpPr>
                          <a:spLocks/>
                        </wps:cNvSpPr>
                        <wps:spPr bwMode="auto">
                          <a:xfrm flipH="1">
                            <a:off x="2390140" y="563880"/>
                            <a:ext cx="1005840" cy="643255"/>
                          </a:xfrm>
                          <a:custGeom>
                            <a:avLst/>
                            <a:gdLst>
                              <a:gd name="G0" fmla="+- 0 0 0"/>
                              <a:gd name="G1" fmla="+- 21586 0 0"/>
                              <a:gd name="G2" fmla="+- 21600 0 0"/>
                              <a:gd name="T0" fmla="*/ 780 w 21600"/>
                              <a:gd name="T1" fmla="*/ 0 h 21586"/>
                              <a:gd name="T2" fmla="*/ 21600 w 21600"/>
                              <a:gd name="T3" fmla="*/ 21586 h 21586"/>
                              <a:gd name="T4" fmla="*/ 0 w 21600"/>
                              <a:gd name="T5" fmla="*/ 21586 h 215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600" h="21586" fill="none" extrusionOk="0">
                                <a:moveTo>
                                  <a:pt x="779" y="0"/>
                                </a:moveTo>
                                <a:cubicBezTo>
                                  <a:pt x="12398" y="419"/>
                                  <a:pt x="21600" y="9960"/>
                                  <a:pt x="21600" y="21586"/>
                                </a:cubicBezTo>
                              </a:path>
                              <a:path w="21600" h="21586" stroke="0" extrusionOk="0">
                                <a:moveTo>
                                  <a:pt x="779" y="0"/>
                                </a:moveTo>
                                <a:cubicBezTo>
                                  <a:pt x="12398" y="419"/>
                                  <a:pt x="21600" y="9960"/>
                                  <a:pt x="21600" y="21586"/>
                                </a:cubicBezTo>
                                <a:lnTo>
                                  <a:pt x="0" y="2158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B0F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AutoShape 132"/>
                        <wps:cNvCnPr>
                          <a:cxnSpLocks noChangeShapeType="1"/>
                        </wps:cNvCnPr>
                        <wps:spPr bwMode="auto">
                          <a:xfrm flipV="1">
                            <a:off x="473710" y="299720"/>
                            <a:ext cx="1005840" cy="87820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B0F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4" name="AutoShape 133"/>
                        <wps:cNvCnPr>
                          <a:cxnSpLocks noChangeShapeType="1"/>
                        </wps:cNvCnPr>
                        <wps:spPr bwMode="auto">
                          <a:xfrm>
                            <a:off x="4263390" y="139700"/>
                            <a:ext cx="635" cy="104965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" name="AutoShape 134"/>
                        <wps:cNvCnPr>
                          <a:cxnSpLocks noChangeShapeType="1"/>
                        </wps:cNvCnPr>
                        <wps:spPr bwMode="auto">
                          <a:xfrm>
                            <a:off x="4256405" y="1204595"/>
                            <a:ext cx="1184910" cy="63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6" name="Text Box 135"/>
                        <wps:cNvSpPr txBox="1">
                          <a:spLocks noChangeArrowheads="1"/>
                        </wps:cNvSpPr>
                        <wps:spPr bwMode="auto">
                          <a:xfrm>
                            <a:off x="3818890" y="490220"/>
                            <a:ext cx="430530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7B43CB">
                                <w:rPr>
                                  <w:sz w:val="20"/>
                                  <w:szCs w:val="20"/>
                                </w:rPr>
                                <w:t>Skill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17" name="Text Box 136"/>
                        <wps:cNvSpPr txBox="1">
                          <a:spLocks noChangeArrowheads="1"/>
                        </wps:cNvSpPr>
                        <wps:spPr bwMode="auto">
                          <a:xfrm>
                            <a:off x="4300855" y="1283335"/>
                            <a:ext cx="1075690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0B1D32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scenarios</w:t>
                              </w:r>
                              <w:r w:rsidR="00AC41EE" w:rsidRPr="007B43CB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C41EE">
                                <w:rPr>
                                  <w:sz w:val="20"/>
                                  <w:szCs w:val="20"/>
                                </w:rPr>
                                <w:t>playe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18" name="Text Box 137"/>
                        <wps:cNvSpPr txBox="1">
                          <a:spLocks noChangeArrowheads="1"/>
                        </wps:cNvSpPr>
                        <wps:spPr bwMode="auto">
                          <a:xfrm>
                            <a:off x="3834130" y="1270000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(c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19" name="Freeform 138"/>
                        <wps:cNvSpPr>
                          <a:spLocks/>
                        </wps:cNvSpPr>
                        <wps:spPr bwMode="auto">
                          <a:xfrm>
                            <a:off x="4264660" y="362585"/>
                            <a:ext cx="1111885" cy="844550"/>
                          </a:xfrm>
                          <a:custGeom>
                            <a:avLst/>
                            <a:gdLst>
                              <a:gd name="T0" fmla="*/ 0 w 1751"/>
                              <a:gd name="T1" fmla="*/ 1330 h 1330"/>
                              <a:gd name="T2" fmla="*/ 830 w 1751"/>
                              <a:gd name="T3" fmla="*/ 132 h 1330"/>
                              <a:gd name="T4" fmla="*/ 1164 w 1751"/>
                              <a:gd name="T5" fmla="*/ 535 h 1330"/>
                              <a:gd name="T6" fmla="*/ 1371 w 1751"/>
                              <a:gd name="T7" fmla="*/ 235 h 1330"/>
                              <a:gd name="T8" fmla="*/ 1636 w 1751"/>
                              <a:gd name="T9" fmla="*/ 742 h 1330"/>
                              <a:gd name="T10" fmla="*/ 1751 w 1751"/>
                              <a:gd name="T11" fmla="*/ 811 h 133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751" h="1330">
                                <a:moveTo>
                                  <a:pt x="0" y="1330"/>
                                </a:moveTo>
                                <a:cubicBezTo>
                                  <a:pt x="318" y="797"/>
                                  <a:pt x="636" y="264"/>
                                  <a:pt x="830" y="132"/>
                                </a:cubicBezTo>
                                <a:cubicBezTo>
                                  <a:pt x="1024" y="0"/>
                                  <a:pt x="1074" y="518"/>
                                  <a:pt x="1164" y="535"/>
                                </a:cubicBezTo>
                                <a:cubicBezTo>
                                  <a:pt x="1254" y="552"/>
                                  <a:pt x="1292" y="201"/>
                                  <a:pt x="1371" y="235"/>
                                </a:cubicBezTo>
                                <a:cubicBezTo>
                                  <a:pt x="1450" y="269"/>
                                  <a:pt x="1573" y="646"/>
                                  <a:pt x="1636" y="742"/>
                                </a:cubicBezTo>
                                <a:cubicBezTo>
                                  <a:pt x="1699" y="838"/>
                                  <a:pt x="1725" y="824"/>
                                  <a:pt x="1751" y="811"/>
                                </a:cubicBez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B0F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Text Box 139"/>
                        <wps:cNvSpPr txBox="1">
                          <a:spLocks noChangeArrowheads="1"/>
                        </wps:cNvSpPr>
                        <wps:spPr bwMode="auto">
                          <a:xfrm>
                            <a:off x="695325" y="268605"/>
                            <a:ext cx="75438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player's</w:t>
                              </w:r>
                              <w:r w:rsidRPr="00013947">
                                <w:rPr>
                                  <w:sz w:val="16"/>
                                  <w:szCs w:val="16"/>
                                </w:rPr>
                                <w:t xml:space="preserve"> rating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21" name="Text Box 140"/>
                        <wps:cNvSpPr txBox="1">
                          <a:spLocks noChangeArrowheads="1"/>
                        </wps:cNvSpPr>
                        <wps:spPr bwMode="auto">
                          <a:xfrm>
                            <a:off x="2686685" y="417830"/>
                            <a:ext cx="75438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player's</w:t>
                              </w:r>
                              <w:r w:rsidRPr="00013947">
                                <w:rPr>
                                  <w:sz w:val="16"/>
                                  <w:szCs w:val="16"/>
                                </w:rPr>
                                <w:t xml:space="preserve"> rating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22" name="Text Box 141"/>
                        <wps:cNvSpPr txBox="1">
                          <a:spLocks noChangeArrowheads="1"/>
                        </wps:cNvSpPr>
                        <wps:spPr bwMode="auto">
                          <a:xfrm>
                            <a:off x="4547235" y="295910"/>
                            <a:ext cx="75438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player's</w:t>
                              </w:r>
                              <w:r w:rsidRPr="00013947">
                                <w:rPr>
                                  <w:sz w:val="16"/>
                                  <w:szCs w:val="16"/>
                                </w:rPr>
                                <w:t xml:space="preserve"> rating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118" o:spid="_x0000_s1026" editas="canvas" style="width:468pt;height:172.7pt;mso-position-horizontal-relative:char;mso-position-vertical-relative:line" coordsize="59436,219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436;height:21932;visibility:visible;mso-wrap-style:square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0" o:spid="_x0000_s1028" type="#_x0000_t32" style="position:absolute;left:4711;top:1327;width:7;height:104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" strokeweight="2.25pt">
                  <v:stroke startarrow="block"/>
                </v:shape>
                <v:shape id="AutoShape 121" o:spid="_x0000_s1029" type="#_x0000_t32" style="position:absolute;left:4641;top:11976;width:10973;height: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" strokeweight="2.25pt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2" o:spid="_x0000_s1030" type="#_x0000_t202" style="position:absolute;left:266;top:4832;width:4306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7B43CB">
                          <w:rPr>
                            <w:sz w:val="20"/>
                            <w:szCs w:val="20"/>
                          </w:rPr>
                          <w:t>Skill rating</w:t>
                        </w:r>
                      </w:p>
                    </w:txbxContent>
                  </v:textbox>
                </v:shape>
                <v:shape id="Text Box 123" o:spid="_x0000_s1031" type="#_x0000_t202" style="position:absolute;left:4476;top:12547;width:10757;height:1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0B1D32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scenarios</w:t>
                        </w:r>
                        <w:r w:rsidR="00AC41EE" w:rsidRPr="007B43CB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AC41EE">
                          <w:rPr>
                            <w:sz w:val="20"/>
                            <w:szCs w:val="20"/>
                          </w:rPr>
                          <w:t>played</w:t>
                        </w:r>
                      </w:p>
                    </w:txbxContent>
                  </v:textbox>
                </v:shape>
                <v:shape id="Text Box 124" o:spid="_x0000_s1032" type="#_x0000_t202" style="position:absolute;top:15728;width:59436;height:6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Three examples of patterns that can be identified in player's skill ratings. (a) Player's learning at a steady rate. (b) Player's learning rate is slowing down due to a ceiling effect or barriers to learning. Some attention should be paid by the instructor. (c) Player's rating dropped after playing some </w:t>
                        </w:r>
                        <w:r w:rsidR="000B1D32">
                          <w:rPr>
                            <w:sz w:val="20"/>
                            <w:szCs w:val="20"/>
                          </w:rPr>
                          <w:t>scenarios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. It is a clear indication that the player is underperforming in these </w:t>
                        </w:r>
                        <w:r w:rsidR="00936D07">
                          <w:rPr>
                            <w:sz w:val="20"/>
                            <w:szCs w:val="20"/>
                          </w:rPr>
                          <w:t>scenarios</w:t>
                        </w:r>
                        <w:r>
                          <w:rPr>
                            <w:sz w:val="20"/>
                            <w:szCs w:val="20"/>
                          </w:rPr>
                          <w:t>. A teacher is advised to provide feedback.</w:t>
                        </w:r>
                      </w:p>
                    </w:txbxContent>
                  </v:textbox>
                </v:shape>
                <v:shape id="Text Box 125" o:spid="_x0000_s1033" type="#_x0000_t202" style="position:absolute;left:342;top:12630;width:2369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(a)</w:t>
                        </w:r>
                      </w:p>
                    </w:txbxContent>
                  </v:textbox>
                </v:shape>
                <v:shape id="AutoShape 126" o:spid="_x0000_s1034" type="#_x0000_t32" style="position:absolute;left:23825;top:1333;width:6;height:104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" strokeweight="2.25pt">
                  <v:stroke startarrow="block"/>
                </v:shape>
                <v:shape id="AutoShape 127" o:spid="_x0000_s1035" type="#_x0000_t32" style="position:absolute;left:23755;top:11982;width:10973;height: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" strokeweight="2.25pt">
                  <v:stroke endarrow="block"/>
                </v:shape>
                <v:shape id="Text Box 128" o:spid="_x0000_s1036" type="#_x0000_t202" style="position:absolute;left:19380;top:4838;width:4305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7B43CB">
                          <w:rPr>
                            <w:sz w:val="20"/>
                            <w:szCs w:val="20"/>
                          </w:rPr>
                          <w:t>Skill rating</w:t>
                        </w:r>
                      </w:p>
                    </w:txbxContent>
                  </v:textbox>
                </v:shape>
                <v:shape id="Text Box 129" o:spid="_x0000_s1037" type="#_x0000_t202" style="position:absolute;left:23622;top:12769;width:10756;height:1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" filled="f" stroked="f">
                  <v:textbox style="mso-fit-shape-to-text:t" inset="0,0,0,0">
                    <w:txbxContent>
                      <w:p w:rsidR="00AC41EE" w:rsidRPr="007B43CB" w:rsidRDefault="000B1D32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scenarios</w:t>
                        </w:r>
                        <w:r w:rsidR="00AC41EE" w:rsidRPr="007B43CB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AC41EE">
                          <w:rPr>
                            <w:sz w:val="20"/>
                            <w:szCs w:val="20"/>
                          </w:rPr>
                          <w:t>played</w:t>
                        </w:r>
                      </w:p>
                    </w:txbxContent>
                  </v:textbox>
                </v:shape>
                <v:shape id="Text Box 130" o:spid="_x0000_s1038" type="#_x0000_t202" style="position:absolute;left:19532;top:12636;width:2369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(b)</w:t>
                        </w:r>
                      </w:p>
                    </w:txbxContent>
                  </v:textbox>
                </v:shape>
                <v:shape id="Arc 131" o:spid="_x0000_s1039" style="position:absolute;left:23901;top:5638;width:10058;height:6433;flip:x;visibility:visible;mso-wrap-style:square;v-text-anchor:top" coordsize="21600,21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" path="m779,nfc12398,419,21600,9960,21600,21586em779,nsc12398,419,21600,9960,21600,21586l,21586,779,xe" filled="f" strokecolor="#00b0f0" strokeweight="2.25pt">
                  <v:path arrowok="t" o:extrusionok="f" o:connecttype="custom" o:connectlocs="36322,0;1005840,643255;0,643255" o:connectangles="0,0,0"/>
                </v:shape>
                <v:shape id="AutoShape 132" o:spid="_x0000_s1040" type="#_x0000_t32" style="position:absolute;left:4737;top:2997;width:10058;height:878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" strokecolor="#00b0f0" strokeweight="2.25pt"/>
                <v:shape id="AutoShape 133" o:spid="_x0000_s1041" type="#_x0000_t32" style="position:absolute;left:42633;top:1397;width:7;height:104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" strokeweight="2.25pt">
                  <v:stroke startarrow="block"/>
                </v:shape>
                <v:shape id="AutoShape 134" o:spid="_x0000_s1042" type="#_x0000_t32" style="position:absolute;left:42564;top:12045;width:11849;height: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" strokeweight="2.25pt">
                  <v:stroke endarrow="block"/>
                </v:shape>
                <v:shape id="Text Box 135" o:spid="_x0000_s1043" type="#_x0000_t202" style="position:absolute;left:38188;top:4902;width:4306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7B43CB">
                          <w:rPr>
                            <w:sz w:val="20"/>
                            <w:szCs w:val="20"/>
                          </w:rPr>
                          <w:t>Skill rating</w:t>
                        </w:r>
                      </w:p>
                    </w:txbxContent>
                  </v:textbox>
                </v:shape>
                <v:shape id="Text Box 136" o:spid="_x0000_s1044" type="#_x0000_t202" style="position:absolute;left:43008;top:12833;width:10757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0B1D32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scenarios</w:t>
                        </w:r>
                        <w:r w:rsidR="00AC41EE" w:rsidRPr="007B43CB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AC41EE">
                          <w:rPr>
                            <w:sz w:val="20"/>
                            <w:szCs w:val="20"/>
                          </w:rPr>
                          <w:t>played</w:t>
                        </w:r>
                      </w:p>
                    </w:txbxContent>
                  </v:textbox>
                </v:shape>
                <v:shape id="Text Box 137" o:spid="_x0000_s1045" type="#_x0000_t202" style="position:absolute;left:38341;top:12700;width:2368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(c)</w:t>
                        </w:r>
                      </w:p>
                    </w:txbxContent>
                  </v:textbox>
                </v:shape>
                <v:shape id="Freeform 138" o:spid="_x0000_s1046" style="position:absolute;left:42646;top:3625;width:11119;height:8446;visibility:visible;mso-wrap-style:square;v-text-anchor:top" coordsize="1751,1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" path="m,1330c318,797,636,264,830,132,1024,,1074,518,1164,535v90,17,128,-334,207,-300c1450,269,1573,646,1636,742v63,96,89,82,115,69e" filled="f" strokecolor="#00b0f0" strokeweight="2.25pt">
                  <v:path arrowok="t" o:connecttype="custom" o:connectlocs="0,844550;527050,83820;739140,339725;870585,149225;1038860,471170;1111885,514985" o:connectangles="0,0,0,0,0,0"/>
                </v:shape>
                <v:shape id="Text Box 139" o:spid="_x0000_s1047" type="#_x0000_t202" style="position:absolute;left:6953;top:2686;width:7544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" filled="f" stroked="f">
                  <v:textbox style="mso-fit-shape-to-text:t" inset="0,0,0,0">
                    <w:txbxContent>
                      <w:p w:rsidR="00AC41EE" w:rsidRPr="00013947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player's</w:t>
                        </w:r>
                        <w:r w:rsidRPr="00013947">
                          <w:rPr>
                            <w:sz w:val="16"/>
                            <w:szCs w:val="16"/>
                          </w:rPr>
                          <w:t xml:space="preserve"> rating</w:t>
                        </w:r>
                        <w:r>
                          <w:rPr>
                            <w:sz w:val="16"/>
                            <w:szCs w:val="16"/>
                          </w:rPr>
                          <w:t>s</w:t>
                        </w:r>
                      </w:p>
                    </w:txbxContent>
                  </v:textbox>
                </v:shape>
                <v:shape id="Text Box 140" o:spid="_x0000_s1048" type="#_x0000_t202" style="position:absolute;left:26866;top:4178;width:7544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" filled="f" stroked="f">
                  <v:textbox style="mso-fit-shape-to-text:t" inset="0,0,0,0">
                    <w:txbxContent>
                      <w:p w:rsidR="00AC41EE" w:rsidRPr="00013947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player's</w:t>
                        </w:r>
                        <w:r w:rsidRPr="00013947">
                          <w:rPr>
                            <w:sz w:val="16"/>
                            <w:szCs w:val="16"/>
                          </w:rPr>
                          <w:t xml:space="preserve"> rating</w:t>
                        </w:r>
                        <w:r>
                          <w:rPr>
                            <w:sz w:val="16"/>
                            <w:szCs w:val="16"/>
                          </w:rPr>
                          <w:t>s</w:t>
                        </w:r>
                      </w:p>
                    </w:txbxContent>
                  </v:textbox>
                </v:shape>
                <v:shape id="Text Box 141" o:spid="_x0000_s1049" type="#_x0000_t202" style="position:absolute;left:45472;top:2959;width:7544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013947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player's</w:t>
                        </w:r>
                        <w:r w:rsidRPr="00013947">
                          <w:rPr>
                            <w:sz w:val="16"/>
                            <w:szCs w:val="16"/>
                          </w:rPr>
                          <w:t xml:space="preserve"> rating</w:t>
                        </w:r>
                        <w:r>
                          <w:rPr>
                            <w:sz w:val="16"/>
                            <w:szCs w:val="16"/>
                          </w:rPr>
                          <w:t>s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</w:p>
    <w:p w:rsidR="00AC41EE" w:rsidRPr="00CD6E55" w:rsidRDefault="00AC41EE" w:rsidP="007863FB">
      <w:pPr>
        <w:pStyle w:val="ListParagraph"/>
        <w:numPr>
          <w:ilvl w:val="0"/>
          <w:numId w:val="1"/>
        </w:numPr>
        <w:spacing w:after="0"/>
        <w:jc w:val="both"/>
        <w:rPr>
          <w:rFonts w:cs="Times New Roman"/>
          <w:b/>
        </w:rPr>
      </w:pPr>
      <w:r w:rsidRPr="00CD6E55">
        <w:rPr>
          <w:rFonts w:cs="Times New Roman"/>
          <w:b/>
        </w:rPr>
        <w:t>Comparing player's learning curve compared to group average</w:t>
      </w: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</w:p>
    <w:p w:rsidR="00AC41EE" w:rsidRPr="00CD6E55" w:rsidRDefault="00BD69A5" w:rsidP="007863FB">
      <w:pPr>
        <w:spacing w:after="0"/>
        <w:jc w:val="both"/>
        <w:rPr>
          <w:rFonts w:cs="Times New Roman"/>
        </w:rPr>
      </w:pPr>
      <w:r>
        <w:rPr>
          <w:rFonts w:cs="Times New Roman"/>
          <w:noProof/>
        </w:rPr>
        <mc:AlternateContent>
          <mc:Choice Requires="wpc">
            <w:drawing>
              <wp:inline distT="0" distB="0" distL="0" distR="0">
                <wp:extent cx="5943600" cy="2171700"/>
                <wp:effectExtent l="0" t="29845" r="0" b="0"/>
                <wp:docPr id="100" name="Canvas 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81" name="AutoShape 99"/>
                        <wps:cNvCnPr>
                          <a:cxnSpLocks noChangeShapeType="1"/>
                        </wps:cNvCnPr>
                        <wps:spPr bwMode="auto">
                          <a:xfrm>
                            <a:off x="659765" y="8255"/>
                            <a:ext cx="635" cy="104965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2" name="AutoShape 100"/>
                        <wps:cNvCnPr>
                          <a:cxnSpLocks noChangeShapeType="1"/>
                        </wps:cNvCnPr>
                        <wps:spPr bwMode="auto">
                          <a:xfrm>
                            <a:off x="652780" y="1057910"/>
                            <a:ext cx="1533525" cy="63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3" name="Arc 101"/>
                        <wps:cNvSpPr>
                          <a:spLocks/>
                        </wps:cNvSpPr>
                        <wps:spPr bwMode="auto">
                          <a:xfrm flipH="1">
                            <a:off x="662940" y="142875"/>
                            <a:ext cx="1518285" cy="922655"/>
                          </a:xfrm>
                          <a:custGeom>
                            <a:avLst/>
                            <a:gdLst>
                              <a:gd name="G0" fmla="+- 0 0 0"/>
                              <a:gd name="G1" fmla="+- 21600 0 0"/>
                              <a:gd name="G2" fmla="+- 21600 0 0"/>
                              <a:gd name="T0" fmla="*/ 0 w 21600"/>
                              <a:gd name="T1" fmla="*/ 0 h 21600"/>
                              <a:gd name="T2" fmla="*/ 21600 w 21600"/>
                              <a:gd name="T3" fmla="*/ 21600 h 21600"/>
                              <a:gd name="T4" fmla="*/ 0 w 21600"/>
                              <a:gd name="T5" fmla="*/ 2160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600" h="21600" fill="none" extrusionOk="0">
                                <a:moveTo>
                                  <a:pt x="-1" y="0"/>
                                </a:moveTo>
                                <a:cubicBezTo>
                                  <a:pt x="11929" y="0"/>
                                  <a:pt x="21600" y="9670"/>
                                  <a:pt x="21600" y="21600"/>
                                </a:cubicBezTo>
                              </a:path>
                              <a:path w="21600" h="21600" stroke="0" extrusionOk="0">
                                <a:moveTo>
                                  <a:pt x="-1" y="0"/>
                                </a:moveTo>
                                <a:cubicBezTo>
                                  <a:pt x="11929" y="0"/>
                                  <a:pt x="21600" y="9670"/>
                                  <a:pt x="21600" y="21600"/>
                                </a:cubicBezTo>
                                <a:lnTo>
                                  <a:pt x="0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B0F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Arc 102"/>
                        <wps:cNvSpPr>
                          <a:spLocks/>
                        </wps:cNvSpPr>
                        <wps:spPr bwMode="auto">
                          <a:xfrm flipH="1">
                            <a:off x="670560" y="429260"/>
                            <a:ext cx="1494790" cy="628015"/>
                          </a:xfrm>
                          <a:custGeom>
                            <a:avLst/>
                            <a:gdLst>
                              <a:gd name="G0" fmla="+- 0 0 0"/>
                              <a:gd name="G1" fmla="+- 21600 0 0"/>
                              <a:gd name="G2" fmla="+- 21600 0 0"/>
                              <a:gd name="T0" fmla="*/ 0 w 21600"/>
                              <a:gd name="T1" fmla="*/ 0 h 21600"/>
                              <a:gd name="T2" fmla="*/ 21600 w 21600"/>
                              <a:gd name="T3" fmla="*/ 21600 h 21600"/>
                              <a:gd name="T4" fmla="*/ 0 w 21600"/>
                              <a:gd name="T5" fmla="*/ 2160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600" h="21600" fill="none" extrusionOk="0">
                                <a:moveTo>
                                  <a:pt x="-1" y="0"/>
                                </a:moveTo>
                                <a:cubicBezTo>
                                  <a:pt x="11929" y="0"/>
                                  <a:pt x="21600" y="9670"/>
                                  <a:pt x="21600" y="21600"/>
                                </a:cubicBezTo>
                              </a:path>
                              <a:path w="21600" h="21600" stroke="0" extrusionOk="0">
                                <a:moveTo>
                                  <a:pt x="-1" y="0"/>
                                </a:moveTo>
                                <a:cubicBezTo>
                                  <a:pt x="11929" y="0"/>
                                  <a:pt x="21600" y="9670"/>
                                  <a:pt x="21600" y="21600"/>
                                </a:cubicBezTo>
                                <a:lnTo>
                                  <a:pt x="0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Text Box 103"/>
                        <wps:cNvSpPr txBox="1">
                          <a:spLocks noChangeArrowheads="1"/>
                        </wps:cNvSpPr>
                        <wps:spPr bwMode="auto">
                          <a:xfrm>
                            <a:off x="274320" y="358140"/>
                            <a:ext cx="387350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7B43CB">
                                <w:rPr>
                                  <w:sz w:val="20"/>
                                  <w:szCs w:val="20"/>
                                </w:rPr>
                                <w:t>Skill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86" name="Text Box 104"/>
                        <wps:cNvSpPr txBox="1">
                          <a:spLocks noChangeArrowheads="1"/>
                        </wps:cNvSpPr>
                        <wps:spPr bwMode="auto">
                          <a:xfrm>
                            <a:off x="922655" y="1115060"/>
                            <a:ext cx="1075690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F451D6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scenarios</w:t>
                              </w:r>
                              <w:r w:rsidR="00AC41EE" w:rsidRPr="007B43CB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C41EE">
                                <w:rPr>
                                  <w:sz w:val="20"/>
                                  <w:szCs w:val="20"/>
                                </w:rPr>
                                <w:t>playe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87" name="AutoShape 105"/>
                        <wps:cNvCnPr>
                          <a:cxnSpLocks noChangeShapeType="1"/>
                        </wps:cNvCnPr>
                        <wps:spPr bwMode="auto">
                          <a:xfrm>
                            <a:off x="3751580" y="0"/>
                            <a:ext cx="635" cy="104965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8" name="AutoShape 106"/>
                        <wps:cNvCnPr>
                          <a:cxnSpLocks noChangeShapeType="1"/>
                        </wps:cNvCnPr>
                        <wps:spPr bwMode="auto">
                          <a:xfrm>
                            <a:off x="3744595" y="1049655"/>
                            <a:ext cx="1533525" cy="63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9" name="Arc 107"/>
                        <wps:cNvSpPr>
                          <a:spLocks/>
                        </wps:cNvSpPr>
                        <wps:spPr bwMode="auto">
                          <a:xfrm flipH="1">
                            <a:off x="3754755" y="575945"/>
                            <a:ext cx="1518285" cy="481330"/>
                          </a:xfrm>
                          <a:custGeom>
                            <a:avLst/>
                            <a:gdLst>
                              <a:gd name="G0" fmla="+- 0 0 0"/>
                              <a:gd name="G1" fmla="+- 21600 0 0"/>
                              <a:gd name="G2" fmla="+- 21600 0 0"/>
                              <a:gd name="T0" fmla="*/ 0 w 21600"/>
                              <a:gd name="T1" fmla="*/ 0 h 21600"/>
                              <a:gd name="T2" fmla="*/ 21600 w 21600"/>
                              <a:gd name="T3" fmla="*/ 21600 h 21600"/>
                              <a:gd name="T4" fmla="*/ 0 w 21600"/>
                              <a:gd name="T5" fmla="*/ 2160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600" h="21600" fill="none" extrusionOk="0">
                                <a:moveTo>
                                  <a:pt x="-1" y="0"/>
                                </a:moveTo>
                                <a:cubicBezTo>
                                  <a:pt x="11929" y="0"/>
                                  <a:pt x="21600" y="9670"/>
                                  <a:pt x="21600" y="21600"/>
                                </a:cubicBezTo>
                              </a:path>
                              <a:path w="21600" h="21600" stroke="0" extrusionOk="0">
                                <a:moveTo>
                                  <a:pt x="-1" y="0"/>
                                </a:moveTo>
                                <a:cubicBezTo>
                                  <a:pt x="11929" y="0"/>
                                  <a:pt x="21600" y="9670"/>
                                  <a:pt x="21600" y="21600"/>
                                </a:cubicBezTo>
                                <a:lnTo>
                                  <a:pt x="0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B0F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Arc 108"/>
                        <wps:cNvSpPr>
                          <a:spLocks/>
                        </wps:cNvSpPr>
                        <wps:spPr bwMode="auto">
                          <a:xfrm flipH="1">
                            <a:off x="3762375" y="421005"/>
                            <a:ext cx="1494790" cy="628015"/>
                          </a:xfrm>
                          <a:custGeom>
                            <a:avLst/>
                            <a:gdLst>
                              <a:gd name="G0" fmla="+- 0 0 0"/>
                              <a:gd name="G1" fmla="+- 21600 0 0"/>
                              <a:gd name="G2" fmla="+- 21600 0 0"/>
                              <a:gd name="T0" fmla="*/ 0 w 21600"/>
                              <a:gd name="T1" fmla="*/ 0 h 21600"/>
                              <a:gd name="T2" fmla="*/ 21600 w 21600"/>
                              <a:gd name="T3" fmla="*/ 21600 h 21600"/>
                              <a:gd name="T4" fmla="*/ 0 w 21600"/>
                              <a:gd name="T5" fmla="*/ 2160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600" h="21600" fill="none" extrusionOk="0">
                                <a:moveTo>
                                  <a:pt x="-1" y="0"/>
                                </a:moveTo>
                                <a:cubicBezTo>
                                  <a:pt x="11929" y="0"/>
                                  <a:pt x="21600" y="9670"/>
                                  <a:pt x="21600" y="21600"/>
                                </a:cubicBezTo>
                              </a:path>
                              <a:path w="21600" h="21600" stroke="0" extrusionOk="0">
                                <a:moveTo>
                                  <a:pt x="-1" y="0"/>
                                </a:moveTo>
                                <a:cubicBezTo>
                                  <a:pt x="11929" y="0"/>
                                  <a:pt x="21600" y="9670"/>
                                  <a:pt x="21600" y="21600"/>
                                </a:cubicBezTo>
                                <a:lnTo>
                                  <a:pt x="0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FF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Text Box 109"/>
                        <wps:cNvSpPr txBox="1">
                          <a:spLocks noChangeArrowheads="1"/>
                        </wps:cNvSpPr>
                        <wps:spPr bwMode="auto">
                          <a:xfrm>
                            <a:off x="3307080" y="342265"/>
                            <a:ext cx="438150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7B43CB">
                                <w:rPr>
                                  <w:sz w:val="20"/>
                                  <w:szCs w:val="20"/>
                                </w:rPr>
                                <w:t>Skill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92" name="Text Box 110"/>
                        <wps:cNvSpPr txBox="1">
                          <a:spLocks noChangeArrowheads="1"/>
                        </wps:cNvSpPr>
                        <wps:spPr bwMode="auto">
                          <a:xfrm>
                            <a:off x="4014470" y="1106805"/>
                            <a:ext cx="1075690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F451D6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scenarios</w:t>
                              </w:r>
                              <w:r w:rsidR="00AC41EE" w:rsidRPr="007B43CB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C41EE">
                                <w:rPr>
                                  <w:sz w:val="20"/>
                                  <w:szCs w:val="20"/>
                                </w:rPr>
                                <w:t>playe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93" name="Text Box 11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551305"/>
                            <a:ext cx="5943600" cy="620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Two examples of player's skill rating compared to the group average. (a) Player's learning rate is above group average indicating that the player is a fast learner and performing quite well. (b) Player's learning rate is slow compared to group's average indicating that the player may have some learning difficulties and require feedback from a teacher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94" name="Text Box 112"/>
                        <wps:cNvSpPr txBox="1">
                          <a:spLocks noChangeArrowheads="1"/>
                        </wps:cNvSpPr>
                        <wps:spPr bwMode="auto">
                          <a:xfrm>
                            <a:off x="142875" y="1276985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95" name="Text Box 113"/>
                        <wps:cNvSpPr txBox="1">
                          <a:spLocks noChangeArrowheads="1"/>
                        </wps:cNvSpPr>
                        <wps:spPr bwMode="auto">
                          <a:xfrm>
                            <a:off x="3324860" y="1289050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96" name="Text Box 114"/>
                        <wps:cNvSpPr txBox="1">
                          <a:spLocks noChangeArrowheads="1"/>
                        </wps:cNvSpPr>
                        <wps:spPr bwMode="auto">
                          <a:xfrm>
                            <a:off x="1440815" y="513715"/>
                            <a:ext cx="107569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013947">
                                <w:rPr>
                                  <w:sz w:val="16"/>
                                  <w:szCs w:val="16"/>
                                </w:rPr>
                                <w:t>group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's</w:t>
                              </w:r>
                              <w:r w:rsidRPr="00013947">
                                <w:rPr>
                                  <w:sz w:val="16"/>
                                  <w:szCs w:val="16"/>
                                </w:rPr>
                                <w:t xml:space="preserve"> average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97" name="Text Box 115"/>
                        <wps:cNvSpPr txBox="1">
                          <a:spLocks noChangeArrowheads="1"/>
                        </wps:cNvSpPr>
                        <wps:spPr bwMode="auto">
                          <a:xfrm>
                            <a:off x="1118235" y="30480"/>
                            <a:ext cx="107569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player's</w:t>
                              </w:r>
                              <w:r w:rsidRPr="00013947">
                                <w:rPr>
                                  <w:sz w:val="16"/>
                                  <w:szCs w:val="16"/>
                                </w:rPr>
                                <w:t xml:space="preserve">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98" name="Text Box 116"/>
                        <wps:cNvSpPr txBox="1">
                          <a:spLocks noChangeArrowheads="1"/>
                        </wps:cNvSpPr>
                        <wps:spPr bwMode="auto">
                          <a:xfrm>
                            <a:off x="4317365" y="271145"/>
                            <a:ext cx="107569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013947">
                                <w:rPr>
                                  <w:sz w:val="16"/>
                                  <w:szCs w:val="16"/>
                                </w:rPr>
                                <w:t>group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's</w:t>
                              </w:r>
                              <w:r w:rsidRPr="00013947">
                                <w:rPr>
                                  <w:sz w:val="16"/>
                                  <w:szCs w:val="16"/>
                                </w:rPr>
                                <w:t xml:space="preserve"> average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99" name="Text Box 117"/>
                        <wps:cNvSpPr txBox="1">
                          <a:spLocks noChangeArrowheads="1"/>
                        </wps:cNvSpPr>
                        <wps:spPr bwMode="auto">
                          <a:xfrm>
                            <a:off x="4350385" y="650875"/>
                            <a:ext cx="107569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player's</w:t>
                              </w:r>
                              <w:r w:rsidRPr="00013947">
                                <w:rPr>
                                  <w:sz w:val="16"/>
                                  <w:szCs w:val="16"/>
                                </w:rPr>
                                <w:t xml:space="preserve">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97" o:spid="_x0000_s1050" editas="canvas" style="width:468pt;height:171pt;mso-position-horizontal-relative:char;mso-position-vertical-relative:line" coordsize="59436,21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">
                <v:shape id="_x0000_s1051" type="#_x0000_t75" style="position:absolute;width:59436;height:21717;visibility:visible;mso-wrap-style:square">
                  <v:fill o:detectmouseclick="t"/>
                  <v:path o:connecttype="none"/>
                </v:shape>
                <v:shape id="AutoShape 99" o:spid="_x0000_s1052" type="#_x0000_t32" style="position:absolute;left:6597;top:82;width:7;height:104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" strokeweight="2.25pt">
                  <v:stroke startarrow="block"/>
                </v:shape>
                <v:shape id="AutoShape 100" o:spid="_x0000_s1053" type="#_x0000_t32" style="position:absolute;left:6527;top:10579;width:15336;height: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" strokeweight="2.25pt">
                  <v:stroke endarrow="block"/>
                </v:shape>
                <v:shape id="Arc 101" o:spid="_x0000_s1054" style="position:absolute;left:6629;top:1428;width:15183;height:9227;flip:x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" path="m-1,nfc11929,,21600,9670,21600,21600em-1,nsc11929,,21600,9670,21600,21600l,21600,-1,xe" filled="f" strokecolor="#00b0f0" strokeweight="2.25pt">
                  <v:path arrowok="t" o:extrusionok="f" o:connecttype="custom" o:connectlocs="0,0;1518285,922655;0,922655" o:connectangles="0,0,0"/>
                </v:shape>
                <v:shape id="Arc 102" o:spid="_x0000_s1055" style="position:absolute;left:6705;top:4292;width:14948;height:6280;flip:x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" path="m-1,nfc11929,,21600,9670,21600,21600em-1,nsc11929,,21600,9670,21600,21600l,21600,-1,xe" filled="f" strokecolor="red" strokeweight="2.25pt">
                  <v:path arrowok="t" o:extrusionok="f" o:connecttype="custom" o:connectlocs="0,0;1494790,628015;0,628015" o:connectangles="0,0,0"/>
                </v:shape>
                <v:shape id="Text Box 103" o:spid="_x0000_s1056" type="#_x0000_t202" style="position:absolute;left:2743;top:3581;width:3873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7B43CB">
                          <w:rPr>
                            <w:sz w:val="20"/>
                            <w:szCs w:val="20"/>
                          </w:rPr>
                          <w:t>Skill rating</w:t>
                        </w:r>
                      </w:p>
                    </w:txbxContent>
                  </v:textbox>
                </v:shape>
                <v:shape id="Text Box 104" o:spid="_x0000_s1057" type="#_x0000_t202" style="position:absolute;left:9226;top:11150;width:10757;height:1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7B43CB" w:rsidRDefault="00F451D6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scenarios</w:t>
                        </w:r>
                        <w:r w:rsidR="00AC41EE" w:rsidRPr="007B43CB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AC41EE">
                          <w:rPr>
                            <w:sz w:val="20"/>
                            <w:szCs w:val="20"/>
                          </w:rPr>
                          <w:t>played</w:t>
                        </w:r>
                      </w:p>
                    </w:txbxContent>
                  </v:textbox>
                </v:shape>
                <v:shape id="AutoShape 105" o:spid="_x0000_s1058" type="#_x0000_t32" style="position:absolute;left:37515;width:7;height:104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" strokeweight="2.25pt">
                  <v:stroke startarrow="block"/>
                </v:shape>
                <v:shape id="AutoShape 106" o:spid="_x0000_s1059" type="#_x0000_t32" style="position:absolute;left:37445;top:10496;width:15336;height: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" strokeweight="2.25pt">
                  <v:stroke endarrow="block"/>
                </v:shape>
                <v:shape id="Arc 107" o:spid="_x0000_s1060" style="position:absolute;left:37547;top:5759;width:15183;height:4813;flip:x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" path="m-1,nfc11929,,21600,9670,21600,21600em-1,nsc11929,,21600,9670,21600,21600l,21600,-1,xe" filled="f" strokecolor="#00b0f0" strokeweight="2.25pt">
                  <v:path arrowok="t" o:extrusionok="f" o:connecttype="custom" o:connectlocs="0,0;1518285,481330;0,481330" o:connectangles="0,0,0"/>
                </v:shape>
                <v:shape id="Arc 108" o:spid="_x0000_s1061" style="position:absolute;left:37623;top:4210;width:14948;height:6280;flip:x;visibility:visible;mso-wrap-style:square;v-text-anchor:top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" path="m-1,nfc11929,,21600,9670,21600,21600em-1,nsc11929,,21600,9670,21600,21600l,21600,-1,xe" filled="f" strokecolor="red" strokeweight="2.25pt">
                  <v:path arrowok="t" o:extrusionok="f" o:connecttype="custom" o:connectlocs="0,0;1494790,628015;0,628015" o:connectangles="0,0,0"/>
                </v:shape>
                <v:shape id="Text Box 109" o:spid="_x0000_s1062" type="#_x0000_t202" style="position:absolute;left:33070;top:3422;width:4382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7B43CB">
                          <w:rPr>
                            <w:sz w:val="20"/>
                            <w:szCs w:val="20"/>
                          </w:rPr>
                          <w:t>Skill rating</w:t>
                        </w:r>
                      </w:p>
                    </w:txbxContent>
                  </v:textbox>
                </v:shape>
                <v:shape id="Text Box 110" o:spid="_x0000_s1063" type="#_x0000_t202" style="position:absolute;left:40144;top:11068;width:10757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F451D6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scenarios</w:t>
                        </w:r>
                        <w:r w:rsidR="00AC41EE" w:rsidRPr="007B43CB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AC41EE">
                          <w:rPr>
                            <w:sz w:val="20"/>
                            <w:szCs w:val="20"/>
                          </w:rPr>
                          <w:t>played</w:t>
                        </w:r>
                      </w:p>
                    </w:txbxContent>
                  </v:textbox>
                </v:shape>
                <v:shape id="Text Box 111" o:spid="_x0000_s1064" type="#_x0000_t202" style="position:absolute;top:15513;width:59436;height:6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d+3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LGfw+RJ+gNy8AQAA//8DAFBLAQItABQABgAIAAAAIQDb4fbL7gAAAIUBAAATAAAAAAAAAAAAAAAA&#10;AAAAAABbQ29udGVudF9UeXBlc10ueG1sUEsBAi0AFAAGAAgAAAAhAFr0LFu/AAAAFQEAAAsAAAAA&#10;AAAAAAAAAAAAHwEAAF9yZWxzLy5yZWxzUEsBAi0AFAAGAAgAAAAhAA5t37fBAAAA2w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Two examples of player's skill rating compared to the group average. (a) Player's learning rate is above group average indicating that the player is a fast learner and performing quite well. (b) Player's learning rate is slow compared to group's average indicating that the player may have some learning difficulties and require feedback from a teacher.</w:t>
                        </w:r>
                      </w:p>
                    </w:txbxContent>
                  </v:textbox>
                </v:shape>
                <v:shape id="Text Box 112" o:spid="_x0000_s1065" type="#_x0000_t202" style="position:absolute;left:1428;top:12769;width:2369;height:1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EfD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LGfw+RJ+gNy8AQAA//8DAFBLAQItABQABgAIAAAAIQDb4fbL7gAAAIUBAAATAAAAAAAAAAAAAAAA&#10;AAAAAABbQ29udGVudF9UeXBlc10ueG1sUEsBAi0AFAAGAAgAAAAhAFr0LFu/AAAAFQEAAAsAAAAA&#10;AAAAAAAAAAAAHwEAAF9yZWxzLy5yZWxzUEsBAi0AFAAGAAgAAAAhAIGER8PBAAAA2w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(a)</w:t>
                        </w:r>
                      </w:p>
                    </w:txbxContent>
                  </v:textbox>
                </v:shape>
                <v:shape id="Text Box 113" o:spid="_x0000_s1066" type="#_x0000_t202" style="position:absolute;left:33248;top:12890;width:2369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(b)</w:t>
                        </w:r>
                      </w:p>
                    </w:txbxContent>
                  </v:textbox>
                </v:shape>
                <v:shape id="Text Box 114" o:spid="_x0000_s1067" type="#_x0000_t202" style="position:absolute;left:14408;top:5137;width:10757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013947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013947">
                          <w:rPr>
                            <w:sz w:val="16"/>
                            <w:szCs w:val="16"/>
                          </w:rPr>
                          <w:t>group</w:t>
                        </w:r>
                        <w:r>
                          <w:rPr>
                            <w:sz w:val="16"/>
                            <w:szCs w:val="16"/>
                          </w:rPr>
                          <w:t>'s</w:t>
                        </w:r>
                        <w:r w:rsidRPr="00013947">
                          <w:rPr>
                            <w:sz w:val="16"/>
                            <w:szCs w:val="16"/>
                          </w:rPr>
                          <w:t xml:space="preserve"> average rating</w:t>
                        </w:r>
                      </w:p>
                    </w:txbxContent>
                  </v:textbox>
                </v:shape>
                <v:shape id="Text Box 115" o:spid="_x0000_s1068" type="#_x0000_t202" style="position:absolute;left:11182;top:304;width:10757;height:1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013947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player's</w:t>
                        </w:r>
                        <w:r w:rsidRPr="00013947">
                          <w:rPr>
                            <w:sz w:val="16"/>
                            <w:szCs w:val="16"/>
                          </w:rPr>
                          <w:t xml:space="preserve"> rating</w:t>
                        </w:r>
                      </w:p>
                    </w:txbxContent>
                  </v:textbox>
                </v:shape>
                <v:shape id="Text Box 116" o:spid="_x0000_s1069" type="#_x0000_t202" style="position:absolute;left:43173;top:2711;width:10757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" filled="f" stroked="f">
                  <v:textbox style="mso-fit-shape-to-text:t" inset="0,0,0,0">
                    <w:txbxContent>
                      <w:p w:rsidR="00AC41EE" w:rsidRPr="00013947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013947">
                          <w:rPr>
                            <w:sz w:val="16"/>
                            <w:szCs w:val="16"/>
                          </w:rPr>
                          <w:t>group</w:t>
                        </w:r>
                        <w:r>
                          <w:rPr>
                            <w:sz w:val="16"/>
                            <w:szCs w:val="16"/>
                          </w:rPr>
                          <w:t>'s</w:t>
                        </w:r>
                        <w:r w:rsidRPr="00013947">
                          <w:rPr>
                            <w:sz w:val="16"/>
                            <w:szCs w:val="16"/>
                          </w:rPr>
                          <w:t xml:space="preserve"> average rating</w:t>
                        </w:r>
                      </w:p>
                    </w:txbxContent>
                  </v:textbox>
                </v:shape>
                <v:shape id="Text Box 117" o:spid="_x0000_s1070" type="#_x0000_t202" style="position:absolute;left:43503;top:6508;width:10757;height:1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" filled="f" stroked="f">
                  <v:textbox style="mso-fit-shape-to-text:t" inset="0,0,0,0">
                    <w:txbxContent>
                      <w:p w:rsidR="00AC41EE" w:rsidRPr="00013947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player's</w:t>
                        </w:r>
                        <w:r w:rsidRPr="00013947">
                          <w:rPr>
                            <w:sz w:val="16"/>
                            <w:szCs w:val="16"/>
                          </w:rPr>
                          <w:t xml:space="preserve"> rating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</w:p>
    <w:p w:rsidR="00AC41EE" w:rsidRPr="00CD6E55" w:rsidRDefault="00AC41EE" w:rsidP="007863FB">
      <w:pPr>
        <w:jc w:val="both"/>
        <w:rPr>
          <w:rFonts w:cs="Times New Roman"/>
        </w:rPr>
      </w:pPr>
      <w:r w:rsidRPr="00CD6E55">
        <w:rPr>
          <w:rFonts w:cs="Times New Roman"/>
        </w:rPr>
        <w:br w:type="page"/>
      </w:r>
    </w:p>
    <w:p w:rsidR="00AC41EE" w:rsidRPr="00CD6E55" w:rsidRDefault="00AC41EE" w:rsidP="005D6A29">
      <w:pPr>
        <w:spacing w:after="0"/>
        <w:jc w:val="center"/>
        <w:rPr>
          <w:rFonts w:cs="Times New Roman"/>
          <w:b/>
        </w:rPr>
      </w:pPr>
      <w:r w:rsidRPr="00CD6E55">
        <w:rPr>
          <w:rFonts w:cs="Times New Roman"/>
          <w:b/>
        </w:rPr>
        <w:lastRenderedPageBreak/>
        <w:t>Appendix 2</w:t>
      </w: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  <w:r w:rsidRPr="00CD6E55">
        <w:rPr>
          <w:rFonts w:cs="Times New Roman"/>
        </w:rPr>
        <w:t xml:space="preserve">Using the difficulty ratings dynamically estimated by the </w:t>
      </w:r>
      <w:r w:rsidR="007C3190" w:rsidRPr="00137931">
        <w:rPr>
          <w:rFonts w:cs="Times New Roman"/>
          <w:noProof/>
        </w:rPr>
        <w:t>TwoA</w:t>
      </w:r>
      <w:r w:rsidR="007C3190" w:rsidRPr="00CD6E55">
        <w:rPr>
          <w:rFonts w:cs="Times New Roman"/>
        </w:rPr>
        <w:t xml:space="preserve"> </w:t>
      </w:r>
      <w:r w:rsidRPr="00CD6E55">
        <w:rPr>
          <w:rFonts w:cs="Times New Roman"/>
        </w:rPr>
        <w:t xml:space="preserve">asset, learning gaps and trends can be identified in </w:t>
      </w:r>
      <w:r w:rsidR="00A005AB" w:rsidRPr="00CD6E55">
        <w:rPr>
          <w:rFonts w:cs="Times New Roman"/>
        </w:rPr>
        <w:t>scenario</w:t>
      </w:r>
      <w:r w:rsidRPr="00CD6E55">
        <w:rPr>
          <w:rFonts w:cs="Times New Roman"/>
        </w:rPr>
        <w:t>s.</w:t>
      </w: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</w:p>
    <w:p w:rsidR="00AC41EE" w:rsidRPr="00CD6E55" w:rsidRDefault="00AC41EE" w:rsidP="007863FB">
      <w:pPr>
        <w:pStyle w:val="ListParagraph"/>
        <w:numPr>
          <w:ilvl w:val="0"/>
          <w:numId w:val="2"/>
        </w:numPr>
        <w:spacing w:after="0"/>
        <w:jc w:val="both"/>
        <w:rPr>
          <w:rFonts w:cs="Times New Roman"/>
          <w:b/>
        </w:rPr>
      </w:pPr>
      <w:r w:rsidRPr="00CD6E55">
        <w:rPr>
          <w:rFonts w:cs="Times New Roman"/>
          <w:b/>
        </w:rPr>
        <w:t xml:space="preserve">Optimizing playing order of </w:t>
      </w:r>
      <w:r w:rsidR="00A005AB" w:rsidRPr="00CD6E55">
        <w:rPr>
          <w:rFonts w:cs="Times New Roman"/>
          <w:b/>
        </w:rPr>
        <w:t>scenario</w:t>
      </w:r>
      <w:r w:rsidRPr="00CD6E55">
        <w:rPr>
          <w:rFonts w:cs="Times New Roman"/>
          <w:b/>
        </w:rPr>
        <w:t>s</w:t>
      </w: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</w:p>
    <w:p w:rsidR="00AC41EE" w:rsidRPr="00CD6E55" w:rsidRDefault="00BD69A5" w:rsidP="007863FB">
      <w:pPr>
        <w:spacing w:after="0"/>
        <w:jc w:val="both"/>
        <w:rPr>
          <w:rFonts w:cs="Times New Roman"/>
        </w:rPr>
      </w:pPr>
      <w:r>
        <w:rPr>
          <w:rFonts w:cs="Times New Roman"/>
          <w:noProof/>
        </w:rPr>
        <mc:AlternateContent>
          <mc:Choice Requires="wpc">
            <w:drawing>
              <wp:inline distT="0" distB="0" distL="0" distR="0">
                <wp:extent cx="5943600" cy="2270125"/>
                <wp:effectExtent l="0" t="0" r="0" b="1270"/>
                <wp:docPr id="80" name="Canvas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45" name="AutoShape 50"/>
                        <wps:cNvCnPr>
                          <a:cxnSpLocks noChangeShapeType="1"/>
                        </wps:cNvCnPr>
                        <wps:spPr bwMode="auto">
                          <a:xfrm>
                            <a:off x="659765" y="49530"/>
                            <a:ext cx="635" cy="104965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" name="AutoShape 51"/>
                        <wps:cNvCnPr>
                          <a:cxnSpLocks noChangeShapeType="1"/>
                        </wps:cNvCnPr>
                        <wps:spPr bwMode="auto">
                          <a:xfrm>
                            <a:off x="652780" y="1099185"/>
                            <a:ext cx="1533525" cy="63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Text Box 52"/>
                        <wps:cNvSpPr txBox="1">
                          <a:spLocks noChangeArrowheads="1"/>
                        </wps:cNvSpPr>
                        <wps:spPr bwMode="auto">
                          <a:xfrm>
                            <a:off x="50165" y="399415"/>
                            <a:ext cx="499110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Difficulty</w:t>
                              </w:r>
                              <w:r w:rsidRPr="007B43CB">
                                <w:rPr>
                                  <w:sz w:val="20"/>
                                  <w:szCs w:val="20"/>
                                </w:rPr>
                                <w:t xml:space="preserve">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48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866775" y="1318895"/>
                            <a:ext cx="1075690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playing ord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49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649730"/>
                            <a:ext cx="5943600" cy="620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As shown in (a), players play four </w:t>
                              </w:r>
                              <w:r w:rsidR="00A005AB">
                                <w:rPr>
                                  <w:sz w:val="20"/>
                                  <w:szCs w:val="20"/>
                                </w:rPr>
                                <w:t>scenario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s in the order of A, B, C and D. However, the higher rating of </w:t>
                              </w:r>
                              <w:r w:rsidR="00A005AB">
                                <w:rPr>
                                  <w:sz w:val="20"/>
                                  <w:szCs w:val="20"/>
                                </w:rPr>
                                <w:t>scenario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C indicates that C is more difficult than the </w:t>
                              </w:r>
                              <w:r w:rsidR="00A005AB">
                                <w:rPr>
                                  <w:sz w:val="20"/>
                                  <w:szCs w:val="20"/>
                                </w:rPr>
                                <w:t>scenario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D. Therefore, as shown in (b), changing the playing order of </w:t>
                              </w:r>
                              <w:r w:rsidR="00A005AB">
                                <w:rPr>
                                  <w:sz w:val="20"/>
                                  <w:szCs w:val="20"/>
                                </w:rPr>
                                <w:t>scenario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s C and D may result in smoother learning experience for a player where the difficulty is increased gradually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50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142875" y="1318260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51" name="Text Box 56"/>
                        <wps:cNvSpPr txBox="1">
                          <a:spLocks noChangeArrowheads="1"/>
                        </wps:cNvSpPr>
                        <wps:spPr bwMode="auto">
                          <a:xfrm>
                            <a:off x="3324860" y="1326515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52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886460" y="889000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 xml:space="preserve"> 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53" name="Oval 58"/>
                        <wps:cNvSpPr>
                          <a:spLocks noChangeArrowheads="1"/>
                        </wps:cNvSpPr>
                        <wps:spPr bwMode="auto">
                          <a:xfrm>
                            <a:off x="810895" y="899160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Oval 59"/>
                        <wps:cNvSpPr>
                          <a:spLocks noChangeArrowheads="1"/>
                        </wps:cNvSpPr>
                        <wps:spPr bwMode="auto">
                          <a:xfrm>
                            <a:off x="1167765" y="61531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Oval 60"/>
                        <wps:cNvSpPr>
                          <a:spLocks noChangeArrowheads="1"/>
                        </wps:cNvSpPr>
                        <wps:spPr bwMode="auto">
                          <a:xfrm>
                            <a:off x="1492885" y="2349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Oval 61"/>
                        <wps:cNvSpPr>
                          <a:spLocks noChangeArrowheads="1"/>
                        </wps:cNvSpPr>
                        <wps:spPr bwMode="auto">
                          <a:xfrm>
                            <a:off x="1782445" y="394970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Text Box 62"/>
                        <wps:cNvSpPr txBox="1">
                          <a:spLocks noChangeArrowheads="1"/>
                        </wps:cNvSpPr>
                        <wps:spPr bwMode="auto">
                          <a:xfrm>
                            <a:off x="1238885" y="605155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 xml:space="preserve"> 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58" name="Text Box 63"/>
                        <wps:cNvSpPr txBox="1">
                          <a:spLocks noChangeArrowheads="1"/>
                        </wps:cNvSpPr>
                        <wps:spPr bwMode="auto">
                          <a:xfrm>
                            <a:off x="1564640" y="4445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F247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AC41EE" w:rsidRPr="007A4756">
                                <w:rPr>
                                  <w:b/>
                                  <w:color w:val="FF0000"/>
                                  <w:sz w:val="16"/>
                                  <w:szCs w:val="16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59" name="Text Box 64"/>
                        <wps:cNvSpPr txBox="1">
                          <a:spLocks noChangeArrowheads="1"/>
                        </wps:cNvSpPr>
                        <wps:spPr bwMode="auto">
                          <a:xfrm>
                            <a:off x="1871980" y="370840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 xml:space="preserve"> 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60" name="Text Box 65"/>
                        <wps:cNvSpPr txBox="1">
                          <a:spLocks noChangeArrowheads="1"/>
                        </wps:cNvSpPr>
                        <wps:spPr bwMode="auto">
                          <a:xfrm>
                            <a:off x="744855" y="1124585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s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61" name="Text Box 66"/>
                        <wps:cNvSpPr txBox="1">
                          <a:spLocks noChangeArrowheads="1"/>
                        </wps:cNvSpPr>
                        <wps:spPr bwMode="auto">
                          <a:xfrm>
                            <a:off x="1097915" y="1122045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2n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62" name="Text Box 67"/>
                        <wps:cNvSpPr txBox="1">
                          <a:spLocks noChangeArrowheads="1"/>
                        </wps:cNvSpPr>
                        <wps:spPr bwMode="auto">
                          <a:xfrm>
                            <a:off x="1403350" y="1127760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3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63" name="Text Box 68"/>
                        <wps:cNvSpPr txBox="1">
                          <a:spLocks noChangeArrowheads="1"/>
                        </wps:cNvSpPr>
                        <wps:spPr bwMode="auto">
                          <a:xfrm>
                            <a:off x="1722120" y="1126490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4t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64" name="AutoShape 69"/>
                        <wps:cNvCnPr>
                          <a:cxnSpLocks noChangeShapeType="1"/>
                        </wps:cNvCnPr>
                        <wps:spPr bwMode="auto">
                          <a:xfrm>
                            <a:off x="3839845" y="45085"/>
                            <a:ext cx="635" cy="104965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5" name="AutoShape 70"/>
                        <wps:cNvCnPr>
                          <a:cxnSpLocks noChangeShapeType="1"/>
                        </wps:cNvCnPr>
                        <wps:spPr bwMode="auto">
                          <a:xfrm>
                            <a:off x="3832860" y="1094740"/>
                            <a:ext cx="1533525" cy="63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6" name="Text Box 71"/>
                        <wps:cNvSpPr txBox="1">
                          <a:spLocks noChangeArrowheads="1"/>
                        </wps:cNvSpPr>
                        <wps:spPr bwMode="auto">
                          <a:xfrm>
                            <a:off x="3230245" y="394970"/>
                            <a:ext cx="499110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Difficulty</w:t>
                              </w:r>
                              <w:r w:rsidRPr="007B43CB">
                                <w:rPr>
                                  <w:sz w:val="20"/>
                                  <w:szCs w:val="20"/>
                                </w:rPr>
                                <w:t xml:space="preserve">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67" name="Text Box 72"/>
                        <wps:cNvSpPr txBox="1">
                          <a:spLocks noChangeArrowheads="1"/>
                        </wps:cNvSpPr>
                        <wps:spPr bwMode="auto">
                          <a:xfrm>
                            <a:off x="4046855" y="1314450"/>
                            <a:ext cx="1075690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playing orde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68" name="Text Box 73"/>
                        <wps:cNvSpPr txBox="1">
                          <a:spLocks noChangeArrowheads="1"/>
                        </wps:cNvSpPr>
                        <wps:spPr bwMode="auto">
                          <a:xfrm>
                            <a:off x="4062730" y="884555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 xml:space="preserve"> 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69" name="Oval 74"/>
                        <wps:cNvSpPr>
                          <a:spLocks noChangeArrowheads="1"/>
                        </wps:cNvSpPr>
                        <wps:spPr bwMode="auto">
                          <a:xfrm>
                            <a:off x="3990975" y="89471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Oval 75"/>
                        <wps:cNvSpPr>
                          <a:spLocks noChangeArrowheads="1"/>
                        </wps:cNvSpPr>
                        <wps:spPr bwMode="auto">
                          <a:xfrm>
                            <a:off x="4347845" y="610870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Oval 76"/>
                        <wps:cNvSpPr>
                          <a:spLocks noChangeArrowheads="1"/>
                        </wps:cNvSpPr>
                        <wps:spPr bwMode="auto">
                          <a:xfrm>
                            <a:off x="4966335" y="19050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Oval 77"/>
                        <wps:cNvSpPr>
                          <a:spLocks noChangeArrowheads="1"/>
                        </wps:cNvSpPr>
                        <wps:spPr bwMode="auto">
                          <a:xfrm>
                            <a:off x="4638675" y="39052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Text Box 78"/>
                        <wps:cNvSpPr txBox="1">
                          <a:spLocks noChangeArrowheads="1"/>
                        </wps:cNvSpPr>
                        <wps:spPr bwMode="auto">
                          <a:xfrm>
                            <a:off x="4418965" y="600710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 xml:space="preserve"> 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74" name="Text Box 79"/>
                        <wps:cNvSpPr txBox="1">
                          <a:spLocks noChangeArrowheads="1"/>
                        </wps:cNvSpPr>
                        <wps:spPr bwMode="auto">
                          <a:xfrm>
                            <a:off x="5038090" y="0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1A0282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AC41EE" w:rsidRPr="003E33F8"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75" name="Text Box 80"/>
                        <wps:cNvSpPr txBox="1">
                          <a:spLocks noChangeArrowheads="1"/>
                        </wps:cNvSpPr>
                        <wps:spPr bwMode="auto">
                          <a:xfrm>
                            <a:off x="4724400" y="366395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1A0282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 w:rsidRPr="001A0282">
                                <w:rPr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76" name="Text Box 81"/>
                        <wps:cNvSpPr txBox="1">
                          <a:spLocks noChangeArrowheads="1"/>
                        </wps:cNvSpPr>
                        <wps:spPr bwMode="auto">
                          <a:xfrm>
                            <a:off x="3924935" y="1120140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s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77" name="Text Box 82"/>
                        <wps:cNvSpPr txBox="1">
                          <a:spLocks noChangeArrowheads="1"/>
                        </wps:cNvSpPr>
                        <wps:spPr bwMode="auto">
                          <a:xfrm>
                            <a:off x="4277995" y="1117600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2n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78" name="Text Box 83"/>
                        <wps:cNvSpPr txBox="1">
                          <a:spLocks noChangeArrowheads="1"/>
                        </wps:cNvSpPr>
                        <wps:spPr bwMode="auto">
                          <a:xfrm>
                            <a:off x="4583430" y="1123315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3r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79" name="Text Box 84"/>
                        <wps:cNvSpPr txBox="1">
                          <a:spLocks noChangeArrowheads="1"/>
                        </wps:cNvSpPr>
                        <wps:spPr bwMode="auto">
                          <a:xfrm>
                            <a:off x="4902200" y="1122045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4t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48" o:spid="_x0000_s1071" editas="canvas" style="width:468pt;height:178.75pt;mso-position-horizontal-relative:char;mso-position-vertical-relative:line" coordsize="59436,227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">
                <v:shape id="_x0000_s1072" type="#_x0000_t75" style="position:absolute;width:59436;height:22701;visibility:visible;mso-wrap-style:square">
                  <v:fill o:detectmouseclick="t"/>
                  <v:path o:connecttype="none"/>
                </v:shape>
                <v:shape id="AutoShape 50" o:spid="_x0000_s1073" type="#_x0000_t32" style="position:absolute;left:6597;top:495;width:7;height:104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" strokeweight="2.25pt">
                  <v:stroke startarrow="block"/>
                </v:shape>
                <v:shape id="AutoShape 51" o:spid="_x0000_s1074" type="#_x0000_t32" style="position:absolute;left:6527;top:10991;width:15336;height: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" strokeweight="2.25pt">
                  <v:stroke endarrow="block"/>
                </v:shape>
                <v:shape id="Text Box 52" o:spid="_x0000_s1075" type="#_x0000_t202" style="position:absolute;left:501;top:3994;width:4991;height:30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Difficulty</w:t>
                        </w:r>
                        <w:r w:rsidRPr="007B43CB">
                          <w:rPr>
                            <w:sz w:val="20"/>
                            <w:szCs w:val="20"/>
                          </w:rPr>
                          <w:t xml:space="preserve"> rating</w:t>
                        </w:r>
                      </w:p>
                    </w:txbxContent>
                  </v:textbox>
                </v:shape>
                <v:shape id="Text Box 53" o:spid="_x0000_s1076" type="#_x0000_t202" style="position:absolute;left:8667;top:13188;width:10757;height:1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playing order</w:t>
                        </w:r>
                      </w:p>
                    </w:txbxContent>
                  </v:textbox>
                </v:shape>
                <v:shape id="Text Box 54" o:spid="_x0000_s1077" type="#_x0000_t202" style="position:absolute;top:16497;width:59436;height:6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cQawQAAANsAAAAPAAAAZHJzL2Rvd25yZXYueG1sRI9Bi8Iw&#10;FITvgv8hPMGLaFoR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BHlxBrBAAAA2w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As shown in (a), players play four </w:t>
                        </w:r>
                        <w:r w:rsidR="00A005AB">
                          <w:rPr>
                            <w:sz w:val="20"/>
                            <w:szCs w:val="20"/>
                          </w:rPr>
                          <w:t>scenario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s in the order of A, B, C and D. However, the higher rating of </w:t>
                        </w:r>
                        <w:r w:rsidR="00A005AB">
                          <w:rPr>
                            <w:sz w:val="20"/>
                            <w:szCs w:val="20"/>
                          </w:rPr>
                          <w:t>scenario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C indicates that C is more difficult than the </w:t>
                        </w:r>
                        <w:r w:rsidR="00A005AB">
                          <w:rPr>
                            <w:sz w:val="20"/>
                            <w:szCs w:val="20"/>
                          </w:rPr>
                          <w:t>scenario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D. Therefore, as shown in (b), changing the playing order of </w:t>
                        </w:r>
                        <w:r w:rsidR="00A005AB">
                          <w:rPr>
                            <w:sz w:val="20"/>
                            <w:szCs w:val="20"/>
                          </w:rPr>
                          <w:t>scenario</w:t>
                        </w:r>
                        <w:r>
                          <w:rPr>
                            <w:sz w:val="20"/>
                            <w:szCs w:val="20"/>
                          </w:rPr>
                          <w:t>s C and D may result in smoother learning experience for a player where the difficulty is increased gradually.</w:t>
                        </w:r>
                      </w:p>
                    </w:txbxContent>
                  </v:textbox>
                </v:shape>
                <v:shape id="Text Box 55" o:spid="_x0000_s1078" type="#_x0000_t202" style="position:absolute;left:1428;top:13182;width:2369;height:1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(a)</w:t>
                        </w:r>
                      </w:p>
                    </w:txbxContent>
                  </v:textbox>
                </v:shape>
                <v:shape id="Text Box 56" o:spid="_x0000_s1079" type="#_x0000_t202" style="position:absolute;left:33248;top:13265;width:2369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(b)</w:t>
                        </w:r>
                      </w:p>
                    </w:txbxContent>
                  </v:textbox>
                </v:shape>
                <v:shape id="Text Box 57" o:spid="_x0000_s1080" type="#_x0000_t202" style="position:absolute;left:8864;top:8890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MC2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h4zeD+Jf4AufsDAAD//wMAUEsBAi0AFAAGAAgAAAAhANvh9svuAAAAhQEAABMAAAAAAAAAAAAA&#10;AAAAAAAAAFtDb250ZW50X1R5cGVzXS54bWxQSwECLQAUAAYACAAAACEAWvQsW78AAAAVAQAACwAA&#10;AAAAAAAAAAAAAAAfAQAAX3JlbHMvLnJlbHNQSwECLQAUAAYACAAAACEAmpjAtsMAAADbAAAADwAA&#10;AAAAAAAAAAAAAAAHAgAAZHJzL2Rvd25yZXYueG1sUEsFBgAAAAADAAMAtwAAAPcCAAAAAA==&#10;" filled="f" stroked="f">
                  <v:textbox style="mso-fit-shape-to-text:t" inset="0,0,0,0">
                    <w:txbxContent>
                      <w:p w:rsidR="00AC41EE" w:rsidRPr="00013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 xml:space="preserve"> A</w:t>
                        </w:r>
                      </w:p>
                    </w:txbxContent>
                  </v:textbox>
                </v:shape>
                <v:oval id="Oval 58" o:spid="_x0000_s1081" style="position:absolute;left:8108;top:8991;width:1036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" fillcolor="#00b050" stroked="f"/>
                <v:oval id="Oval 59" o:spid="_x0000_s1082" style="position:absolute;left:11677;top:6153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" fillcolor="#00b050" stroked="f"/>
                <v:oval id="Oval 60" o:spid="_x0000_s1083" style="position:absolute;left:14928;top:234;width:1035;height:1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" fillcolor="#00b050" stroked="f"/>
                <v:oval id="Oval 61" o:spid="_x0000_s1084" style="position:absolute;left:17824;top:3949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" fillcolor="#00b050" stroked="f"/>
                <v:shape id="Text Box 62" o:spid="_x0000_s1085" type="#_x0000_t202" style="position:absolute;left:12388;top:6051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" filled="f" stroked="f">
                  <v:textbox style="mso-fit-shape-to-text:t" inset="0,0,0,0">
                    <w:txbxContent>
                      <w:p w:rsidR="00AC41EE" w:rsidRPr="00013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 xml:space="preserve"> B</w:t>
                        </w:r>
                      </w:p>
                    </w:txbxContent>
                  </v:textbox>
                </v:shape>
                <v:shape id="Text Box 63" o:spid="_x0000_s1086" type="#_x0000_t202" style="position:absolute;left:15646;top:44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" filled="f" stroked="f">
                  <v:textbox style="mso-fit-shape-to-text:t" inset="0,0,0,0">
                    <w:txbxContent>
                      <w:p w:rsidR="00AC41EE" w:rsidRPr="007F247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color w:val="FF0000"/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="00AC41EE" w:rsidRPr="007A4756">
                          <w:rPr>
                            <w:b/>
                            <w:color w:val="FF0000"/>
                            <w:sz w:val="16"/>
                            <w:szCs w:val="16"/>
                          </w:rPr>
                          <w:t>C</w:t>
                        </w:r>
                      </w:p>
                    </w:txbxContent>
                  </v:textbox>
                </v:shape>
                <v:shape id="Text Box 64" o:spid="_x0000_s1087" type="#_x0000_t202" style="position:absolute;left:18719;top:3708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FLHwQAAANsAAAAPAAAAZHJzL2Rvd25yZXYueG1sRI9Bi8Iw&#10;FITvgv8hPMGLaFpB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JQ8UsfBAAAA2w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013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 xml:space="preserve"> D</w:t>
                        </w:r>
                      </w:p>
                    </w:txbxContent>
                  </v:textbox>
                </v:shape>
                <v:shape id="Text Box 65" o:spid="_x0000_s1088" type="#_x0000_t202" style="position:absolute;left:7448;top:11245;width:2369;height:1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st</w:t>
                        </w:r>
                      </w:p>
                    </w:txbxContent>
                  </v:textbox>
                </v:shape>
                <v:shape id="Text Box 66" o:spid="_x0000_s1089" type="#_x0000_t202" style="position:absolute;left:10979;top:11220;width:2368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2nd</w:t>
                        </w:r>
                      </w:p>
                    </w:txbxContent>
                  </v:textbox>
                </v:shape>
                <v:shape id="Text Box 67" o:spid="_x0000_s1090" type="#_x0000_t202" style="position:absolute;left:14033;top:11277;width:2369;height:1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3rd</w:t>
                        </w:r>
                      </w:p>
                    </w:txbxContent>
                  </v:textbox>
                </v:shape>
                <v:shape id="Text Box 68" o:spid="_x0000_s1091" type="#_x0000_t202" style="position:absolute;left:17221;top:11264;width:2368;height:1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4th</w:t>
                        </w:r>
                      </w:p>
                    </w:txbxContent>
                  </v:textbox>
                </v:shape>
                <v:shape id="AutoShape 69" o:spid="_x0000_s1092" type="#_x0000_t32" style="position:absolute;left:38398;top:450;width:6;height:104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" strokeweight="2.25pt">
                  <v:stroke startarrow="block"/>
                </v:shape>
                <v:shape id="AutoShape 70" o:spid="_x0000_s1093" type="#_x0000_t32" style="position:absolute;left:38328;top:10947;width:15335;height: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" strokeweight="2.25pt">
                  <v:stroke endarrow="block"/>
                </v:shape>
                <v:shape id="Text Box 71" o:spid="_x0000_s1094" type="#_x0000_t202" style="position:absolute;left:32302;top:3949;width:4991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Difficulty</w:t>
                        </w:r>
                        <w:r w:rsidRPr="007B43CB">
                          <w:rPr>
                            <w:sz w:val="20"/>
                            <w:szCs w:val="20"/>
                          </w:rPr>
                          <w:t xml:space="preserve"> rating</w:t>
                        </w:r>
                      </w:p>
                    </w:txbxContent>
                  </v:textbox>
                </v:shape>
                <v:shape id="Text Box 72" o:spid="_x0000_s1095" type="#_x0000_t202" style="position:absolute;left:40468;top:13144;width:10757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playing order</w:t>
                        </w:r>
                      </w:p>
                    </w:txbxContent>
                  </v:textbox>
                </v:shape>
                <v:shape id="Text Box 73" o:spid="_x0000_s1096" type="#_x0000_t202" style="position:absolute;left:40627;top:8845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" filled="f" stroked="f">
                  <v:textbox style="mso-fit-shape-to-text:t" inset="0,0,0,0">
                    <w:txbxContent>
                      <w:p w:rsidR="00AC41EE" w:rsidRPr="00013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 xml:space="preserve"> A</w:t>
                        </w:r>
                      </w:p>
                    </w:txbxContent>
                  </v:textbox>
                </v:shape>
                <v:oval id="Oval 74" o:spid="_x0000_s1097" style="position:absolute;left:39909;top:8947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" fillcolor="#00b050" stroked="f"/>
                <v:oval id="Oval 75" o:spid="_x0000_s1098" style="position:absolute;left:43478;top:6108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" fillcolor="#00b050" stroked="f"/>
                <v:oval id="Oval 76" o:spid="_x0000_s1099" style="position:absolute;left:49663;top:190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" fillcolor="#00b050" stroked="f"/>
                <v:oval id="Oval 77" o:spid="_x0000_s1100" style="position:absolute;left:46386;top:3905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" fillcolor="#00b050" stroked="f"/>
                <v:shape id="Text Box 78" o:spid="_x0000_s1101" type="#_x0000_t202" style="position:absolute;left:44189;top:6007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" filled="f" stroked="f">
                  <v:textbox style="mso-fit-shape-to-text:t" inset="0,0,0,0">
                    <w:txbxContent>
                      <w:p w:rsidR="00AC41EE" w:rsidRPr="00013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 xml:space="preserve"> B</w:t>
                        </w:r>
                      </w:p>
                    </w:txbxContent>
                  </v:textbox>
                </v:shape>
                <v:shape id="Text Box 79" o:spid="_x0000_s1102" type="#_x0000_t202" style="position:absolute;left:50380;width:7024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" filled="f" stroked="f">
                  <v:textbox style="mso-fit-shape-to-text:t" inset="0,0,0,0">
                    <w:txbxContent>
                      <w:p w:rsidR="00AC41EE" w:rsidRPr="001A0282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color w:val="FF0000"/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="00AC41EE" w:rsidRPr="003E33F8">
                          <w:rPr>
                            <w:color w:val="FF0000"/>
                            <w:sz w:val="16"/>
                            <w:szCs w:val="16"/>
                          </w:rPr>
                          <w:t>C</w:t>
                        </w:r>
                      </w:p>
                    </w:txbxContent>
                  </v:textbox>
                </v:shape>
                <v:shape id="Text Box 80" o:spid="_x0000_s1103" type="#_x0000_t202" style="position:absolute;left:47244;top:3663;width:7023;height:1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" filled="f" stroked="f">
                  <v:textbox style="mso-fit-shape-to-text:t" inset="0,0,0,0">
                    <w:txbxContent>
                      <w:p w:rsidR="00AC41EE" w:rsidRPr="001A0282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 w:rsidRPr="001A0282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>D</w:t>
                        </w:r>
                      </w:p>
                    </w:txbxContent>
                  </v:textbox>
                </v:shape>
                <v:shape id="Text Box 81" o:spid="_x0000_s1104" type="#_x0000_t202" style="position:absolute;left:39249;top:11201;width:2368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st</w:t>
                        </w:r>
                      </w:p>
                    </w:txbxContent>
                  </v:textbox>
                </v:shape>
                <v:shape id="Text Box 82" o:spid="_x0000_s1105" type="#_x0000_t202" style="position:absolute;left:42779;top:11176;width:2369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2nd</w:t>
                        </w:r>
                      </w:p>
                    </w:txbxContent>
                  </v:textbox>
                </v:shape>
                <v:shape id="Text Box 83" o:spid="_x0000_s1106" type="#_x0000_t202" style="position:absolute;left:45834;top:11233;width:2368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" filled="f" stroked="f">
                  <v:textbox style="mso-fit-shape-to-text:t" inset="0,0,0,0">
                    <w:txbxContent>
                      <w:p w:rsidR="00AC41EE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3rd</w:t>
                        </w:r>
                      </w:p>
                    </w:txbxContent>
                  </v:textbox>
                </v:shape>
                <v:shape id="Text Box 84" o:spid="_x0000_s1107" type="#_x0000_t202" style="position:absolute;left:49022;top:11220;width:2368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4th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</w:p>
    <w:p w:rsidR="00AC41EE" w:rsidRPr="00CD6E55" w:rsidRDefault="00AC41EE" w:rsidP="007863FB">
      <w:pPr>
        <w:pStyle w:val="ListParagraph"/>
        <w:numPr>
          <w:ilvl w:val="0"/>
          <w:numId w:val="2"/>
        </w:numPr>
        <w:spacing w:after="0"/>
        <w:jc w:val="both"/>
        <w:rPr>
          <w:rFonts w:cs="Times New Roman"/>
          <w:b/>
        </w:rPr>
      </w:pPr>
      <w:r w:rsidRPr="00CD6E55">
        <w:rPr>
          <w:rFonts w:cs="Times New Roman"/>
          <w:b/>
        </w:rPr>
        <w:t xml:space="preserve">Identifying knowledge gaps in </w:t>
      </w:r>
      <w:r w:rsidR="00A005AB" w:rsidRPr="00CD6E55">
        <w:rPr>
          <w:rFonts w:cs="Times New Roman"/>
          <w:b/>
        </w:rPr>
        <w:t>scenario</w:t>
      </w:r>
      <w:r w:rsidRPr="00CD6E55">
        <w:rPr>
          <w:rFonts w:cs="Times New Roman"/>
          <w:b/>
        </w:rPr>
        <w:t>s</w:t>
      </w: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</w:p>
    <w:p w:rsidR="00AC41EE" w:rsidRPr="00CD6E55" w:rsidRDefault="00BD69A5" w:rsidP="007863FB">
      <w:pPr>
        <w:spacing w:after="0"/>
        <w:jc w:val="both"/>
        <w:rPr>
          <w:rFonts w:cs="Times New Roman"/>
        </w:rPr>
      </w:pPr>
      <w:r>
        <w:rPr>
          <w:rFonts w:cs="Times New Roman"/>
          <w:noProof/>
        </w:rPr>
        <mc:AlternateContent>
          <mc:Choice Requires="wpc">
            <w:drawing>
              <wp:inline distT="0" distB="0" distL="0" distR="0">
                <wp:extent cx="5943600" cy="2319655"/>
                <wp:effectExtent l="0" t="0" r="0" b="0"/>
                <wp:docPr id="44" name="Canvas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3" name="AutoShape 17"/>
                        <wps:cNvCnPr>
                          <a:cxnSpLocks noChangeShapeType="1"/>
                        </wps:cNvCnPr>
                        <wps:spPr bwMode="auto">
                          <a:xfrm>
                            <a:off x="659765" y="181610"/>
                            <a:ext cx="635" cy="104965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AutoShape 18"/>
                        <wps:cNvCnPr>
                          <a:cxnSpLocks noChangeShapeType="1"/>
                        </wps:cNvCnPr>
                        <wps:spPr bwMode="auto">
                          <a:xfrm>
                            <a:off x="652780" y="1231265"/>
                            <a:ext cx="1533525" cy="63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50165" y="531495"/>
                            <a:ext cx="499110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Difficulty</w:t>
                              </w:r>
                              <w:r w:rsidRPr="007B43CB">
                                <w:rPr>
                                  <w:sz w:val="20"/>
                                  <w:szCs w:val="20"/>
                                </w:rPr>
                                <w:t xml:space="preserve">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6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699260"/>
                            <a:ext cx="5943600" cy="620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In (a), the ratings for </w:t>
                              </w:r>
                              <w:r w:rsidR="00A005AB">
                                <w:rPr>
                                  <w:sz w:val="20"/>
                                  <w:szCs w:val="20"/>
                                </w:rPr>
                                <w:t>scenario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s B and C are spaced from each more than the average spacing between other pairs of </w:t>
                              </w:r>
                              <w:r w:rsidR="00A005AB">
                                <w:rPr>
                                  <w:sz w:val="20"/>
                                  <w:szCs w:val="20"/>
                                </w:rPr>
                                <w:t>scenario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s. This indicates there is a higher than expected jump in difficulty from B to C that might hinder a learning experience. In (b), introduction of </w:t>
                              </w:r>
                              <w:r w:rsidR="00A005AB">
                                <w:rPr>
                                  <w:sz w:val="20"/>
                                  <w:szCs w:val="20"/>
                                </w:rPr>
                                <w:t>scenario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F makes spacing between modules the same contributing to a more gradual increase in difficulty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7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142875" y="1450340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8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886460" y="1021080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 xml:space="preserve"> 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19" name="Oval 23"/>
                        <wps:cNvSpPr>
                          <a:spLocks noChangeArrowheads="1"/>
                        </wps:cNvSpPr>
                        <wps:spPr bwMode="auto">
                          <a:xfrm>
                            <a:off x="810895" y="1031240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Oval 24"/>
                        <wps:cNvSpPr>
                          <a:spLocks noChangeArrowheads="1"/>
                        </wps:cNvSpPr>
                        <wps:spPr bwMode="auto">
                          <a:xfrm>
                            <a:off x="1045845" y="83883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Oval 25"/>
                        <wps:cNvSpPr>
                          <a:spLocks noChangeArrowheads="1"/>
                        </wps:cNvSpPr>
                        <wps:spPr bwMode="auto">
                          <a:xfrm>
                            <a:off x="1477645" y="39179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1116965" y="828675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 xml:space="preserve"> 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23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1549400" y="372745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F247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AC41EE" w:rsidRPr="00537947">
                                <w:rPr>
                                  <w:sz w:val="16"/>
                                  <w:szCs w:val="16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24" name="Oval 28"/>
                        <wps:cNvSpPr>
                          <a:spLocks noChangeArrowheads="1"/>
                        </wps:cNvSpPr>
                        <wps:spPr bwMode="auto">
                          <a:xfrm>
                            <a:off x="1661795" y="21018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1733550" y="191135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537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 w:rsidRPr="00537947">
                                <w:rPr>
                                  <w:sz w:val="16"/>
                                  <w:szCs w:val="16"/>
                                </w:rPr>
                                <w:t xml:space="preserve"> 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26" name="Oval 30"/>
                        <wps:cNvSpPr>
                          <a:spLocks noChangeArrowheads="1"/>
                        </wps:cNvSpPr>
                        <wps:spPr bwMode="auto">
                          <a:xfrm>
                            <a:off x="1814195" y="3492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1885950" y="15875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537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 w:rsidRPr="00537947">
                                <w:rPr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28" name="AutoShape 32"/>
                        <wps:cNvCnPr>
                          <a:cxnSpLocks noChangeShapeType="1"/>
                        </wps:cNvCnPr>
                        <wps:spPr bwMode="auto">
                          <a:xfrm>
                            <a:off x="3343275" y="165735"/>
                            <a:ext cx="635" cy="104965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AutoShape 33"/>
                        <wps:cNvCnPr>
                          <a:cxnSpLocks noChangeShapeType="1"/>
                        </wps:cNvCnPr>
                        <wps:spPr bwMode="auto">
                          <a:xfrm>
                            <a:off x="3336290" y="1215390"/>
                            <a:ext cx="1533525" cy="63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2733675" y="515620"/>
                            <a:ext cx="499110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Difficulty</w:t>
                              </w:r>
                              <w:r w:rsidRPr="007B43CB">
                                <w:rPr>
                                  <w:sz w:val="20"/>
                                  <w:szCs w:val="20"/>
                                </w:rPr>
                                <w:t xml:space="preserve">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31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2826385" y="1434465"/>
                            <a:ext cx="236855" cy="154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32" name="Text Box 36"/>
                        <wps:cNvSpPr txBox="1">
                          <a:spLocks noChangeArrowheads="1"/>
                        </wps:cNvSpPr>
                        <wps:spPr bwMode="auto">
                          <a:xfrm>
                            <a:off x="3569970" y="1005205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 xml:space="preserve"> 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33" name="Oval 37"/>
                        <wps:cNvSpPr>
                          <a:spLocks noChangeArrowheads="1"/>
                        </wps:cNvSpPr>
                        <wps:spPr bwMode="auto">
                          <a:xfrm>
                            <a:off x="3494405" y="101536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Oval 38"/>
                        <wps:cNvSpPr>
                          <a:spLocks noChangeArrowheads="1"/>
                        </wps:cNvSpPr>
                        <wps:spPr bwMode="auto">
                          <a:xfrm>
                            <a:off x="3729355" y="822960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Oval 39"/>
                        <wps:cNvSpPr>
                          <a:spLocks noChangeArrowheads="1"/>
                        </wps:cNvSpPr>
                        <wps:spPr bwMode="auto">
                          <a:xfrm>
                            <a:off x="4161155" y="375920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Text Box 40"/>
                        <wps:cNvSpPr txBox="1">
                          <a:spLocks noChangeArrowheads="1"/>
                        </wps:cNvSpPr>
                        <wps:spPr bwMode="auto">
                          <a:xfrm>
                            <a:off x="3800475" y="812800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 xml:space="preserve"> B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37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4232910" y="356870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F247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AC41EE" w:rsidRPr="00537947">
                                <w:rPr>
                                  <w:sz w:val="16"/>
                                  <w:szCs w:val="16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38" name="Oval 42"/>
                        <wps:cNvSpPr>
                          <a:spLocks noChangeArrowheads="1"/>
                        </wps:cNvSpPr>
                        <wps:spPr bwMode="auto">
                          <a:xfrm>
                            <a:off x="4345305" y="194310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4417060" y="175260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537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 w:rsidRPr="00537947">
                                <w:rPr>
                                  <w:sz w:val="16"/>
                                  <w:szCs w:val="16"/>
                                </w:rPr>
                                <w:t xml:space="preserve"> D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40" name="Oval 44"/>
                        <wps:cNvSpPr>
                          <a:spLocks noChangeArrowheads="1"/>
                        </wps:cNvSpPr>
                        <wps:spPr bwMode="auto">
                          <a:xfrm>
                            <a:off x="4497705" y="19050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Text Box 45"/>
                        <wps:cNvSpPr txBox="1">
                          <a:spLocks noChangeArrowheads="1"/>
                        </wps:cNvSpPr>
                        <wps:spPr bwMode="auto">
                          <a:xfrm>
                            <a:off x="4569460" y="0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537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 w:rsidRPr="00537947">
                                <w:rPr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42" name="Oval 46"/>
                        <wps:cNvSpPr>
                          <a:spLocks noChangeArrowheads="1"/>
                        </wps:cNvSpPr>
                        <wps:spPr bwMode="auto">
                          <a:xfrm>
                            <a:off x="3998595" y="598170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4069715" y="588010"/>
                            <a:ext cx="7023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A4756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b/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 w:rsidRPr="007A4756">
                                <w:rPr>
                                  <w:b/>
                                  <w:color w:val="FF0000"/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 w:rsidRPr="007A4756">
                                <w:rPr>
                                  <w:b/>
                                  <w:color w:val="FF0000"/>
                                  <w:sz w:val="16"/>
                                  <w:szCs w:val="16"/>
                                </w:rPr>
                                <w:t xml:space="preserve"> F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15" o:spid="_x0000_s1108" editas="canvas" style="width:468pt;height:182.65pt;mso-position-horizontal-relative:char;mso-position-vertical-relative:line" coordsize="59436,231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">
                <v:shape id="_x0000_s1109" type="#_x0000_t75" style="position:absolute;width:59436;height:23196;visibility:visible;mso-wrap-style:square">
                  <v:fill o:detectmouseclick="t"/>
                  <v:path o:connecttype="none"/>
                </v:shape>
                <v:shape id="AutoShape 17" o:spid="_x0000_s1110" type="#_x0000_t32" style="position:absolute;left:6597;top:1816;width:7;height:104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" strokeweight="2.25pt">
                  <v:stroke startarrow="block"/>
                </v:shape>
                <v:shape id="AutoShape 18" o:spid="_x0000_s1111" type="#_x0000_t32" style="position:absolute;left:6527;top:12312;width:15336;height: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" strokeweight="2.25pt">
                  <v:stroke endarrow="block"/>
                </v:shape>
                <v:shape id="Text Box 19" o:spid="_x0000_s1112" type="#_x0000_t202" style="position:absolute;left:501;top:5314;width:4991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Difficulty</w:t>
                        </w:r>
                        <w:r w:rsidRPr="007B43CB">
                          <w:rPr>
                            <w:sz w:val="20"/>
                            <w:szCs w:val="20"/>
                          </w:rPr>
                          <w:t xml:space="preserve"> rating</w:t>
                        </w:r>
                      </w:p>
                    </w:txbxContent>
                  </v:textbox>
                </v:shape>
                <v:shape id="Text Box 20" o:spid="_x0000_s1113" type="#_x0000_t202" style="position:absolute;top:16992;width:59436;height:62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In (a), the ratings for </w:t>
                        </w:r>
                        <w:r w:rsidR="00A005AB">
                          <w:rPr>
                            <w:sz w:val="20"/>
                            <w:szCs w:val="20"/>
                          </w:rPr>
                          <w:t>scenario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s B and C are spaced from each more than the average spacing between other pairs of </w:t>
                        </w:r>
                        <w:r w:rsidR="00A005AB">
                          <w:rPr>
                            <w:sz w:val="20"/>
                            <w:szCs w:val="20"/>
                          </w:rPr>
                          <w:t>scenario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s. This indicates there is a higher than expected jump in difficulty from B to C that might hinder a learning experience. In (b), introduction of </w:t>
                        </w:r>
                        <w:r w:rsidR="00A005AB">
                          <w:rPr>
                            <w:sz w:val="20"/>
                            <w:szCs w:val="20"/>
                          </w:rPr>
                          <w:t>scenario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F makes spacing between modules the same contributing to a more gradual increase in difficulty.</w:t>
                        </w:r>
                      </w:p>
                    </w:txbxContent>
                  </v:textbox>
                </v:shape>
                <v:shape id="Text Box 21" o:spid="_x0000_s1114" type="#_x0000_t202" style="position:absolute;left:1428;top:14503;width:2369;height:1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(a)</w:t>
                        </w:r>
                      </w:p>
                    </w:txbxContent>
                  </v:textbox>
                </v:shape>
                <v:shape id="Text Box 22" o:spid="_x0000_s1115" type="#_x0000_t202" style="position:absolute;left:8864;top:10210;width:7023;height:1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" filled="f" stroked="f">
                  <v:textbox style="mso-fit-shape-to-text:t" inset="0,0,0,0">
                    <w:txbxContent>
                      <w:p w:rsidR="00AC41EE" w:rsidRPr="00013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 xml:space="preserve"> A</w:t>
                        </w:r>
                      </w:p>
                    </w:txbxContent>
                  </v:textbox>
                </v:shape>
                <v:oval id="Oval 23" o:spid="_x0000_s1116" style="position:absolute;left:8108;top:10312;width:1036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" fillcolor="#00b050" stroked="f"/>
                <v:oval id="Oval 24" o:spid="_x0000_s1117" style="position:absolute;left:10458;top:8388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" fillcolor="#00b050" stroked="f"/>
                <v:oval id="Oval 25" o:spid="_x0000_s1118" style="position:absolute;left:14776;top:3917;width:1035;height:1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" fillcolor="#00b050" stroked="f"/>
                <v:shape id="Text Box 26" o:spid="_x0000_s1119" type="#_x0000_t202" style="position:absolute;left:11169;top:8286;width:7023;height:1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013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 xml:space="preserve"> B</w:t>
                        </w:r>
                      </w:p>
                    </w:txbxContent>
                  </v:textbox>
                </v:shape>
                <v:shape id="Text Box 27" o:spid="_x0000_s1120" type="#_x0000_t202" style="position:absolute;left:15494;top:3727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hZQ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rdIWUMMAAADbAAAADwAA&#10;AAAAAAAAAAAAAAAHAgAAZHJzL2Rvd25yZXYueG1sUEsFBgAAAAADAAMAtwAAAPcCAAAAAA==&#10;" filled="f" stroked="f">
                  <v:textbox style="mso-fit-shape-to-text:t" inset="0,0,0,0">
                    <w:txbxContent>
                      <w:p w:rsidR="00AC41EE" w:rsidRPr="007F247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color w:val="FF0000"/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="00AC41EE" w:rsidRPr="00537947">
                          <w:rPr>
                            <w:sz w:val="16"/>
                            <w:szCs w:val="16"/>
                          </w:rPr>
                          <w:t>C</w:t>
                        </w:r>
                      </w:p>
                    </w:txbxContent>
                  </v:textbox>
                </v:shape>
                <v:oval id="Oval 28" o:spid="_x0000_s1121" style="position:absolute;left:16617;top:2101;width:1036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" fillcolor="#00b050" stroked="f"/>
                <v:shape id="Text Box 29" o:spid="_x0000_s1122" type="#_x0000_t202" style="position:absolute;left:17335;top:1911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" filled="f" stroked="f">
                  <v:textbox style="mso-fit-shape-to-text:t" inset="0,0,0,0">
                    <w:txbxContent>
                      <w:p w:rsidR="00AC41EE" w:rsidRPr="00537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 w:rsidRPr="00537947">
                          <w:rPr>
                            <w:sz w:val="16"/>
                            <w:szCs w:val="16"/>
                          </w:rPr>
                          <w:t xml:space="preserve"> D</w:t>
                        </w:r>
                      </w:p>
                    </w:txbxContent>
                  </v:textbox>
                </v:shape>
                <v:oval id="Oval 30" o:spid="_x0000_s1123" style="position:absolute;left:18141;top:349;width:1036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" fillcolor="#00b050" stroked="f"/>
                <v:shape id="Text Box 31" o:spid="_x0000_s1124" type="#_x0000_t202" style="position:absolute;left:18859;top:158;width:7023;height:1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" filled="f" stroked="f">
                  <v:textbox style="mso-fit-shape-to-text:t" inset="0,0,0,0">
                    <w:txbxContent>
                      <w:p w:rsidR="00AC41EE" w:rsidRPr="00537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 w:rsidRPr="00537947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>E</w:t>
                        </w:r>
                      </w:p>
                    </w:txbxContent>
                  </v:textbox>
                </v:shape>
                <v:shape id="AutoShape 32" o:spid="_x0000_s1125" type="#_x0000_t32" style="position:absolute;left:33432;top:1657;width:7;height:104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" strokeweight="2.25pt">
                  <v:stroke startarrow="block"/>
                </v:shape>
                <v:shape id="AutoShape 33" o:spid="_x0000_s1126" type="#_x0000_t32" style="position:absolute;left:33362;top:12153;width:15336;height: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" strokeweight="2.25pt">
                  <v:stroke endarrow="block"/>
                </v:shape>
                <v:shape id="Text Box 34" o:spid="_x0000_s1127" type="#_x0000_t202" style="position:absolute;left:27336;top:5156;width:4991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Difficulty</w:t>
                        </w:r>
                        <w:r w:rsidRPr="007B43CB">
                          <w:rPr>
                            <w:sz w:val="20"/>
                            <w:szCs w:val="20"/>
                          </w:rPr>
                          <w:t xml:space="preserve"> rating</w:t>
                        </w:r>
                      </w:p>
                    </w:txbxContent>
                  </v:textbox>
                </v:shape>
                <v:shape id="Text Box 35" o:spid="_x0000_s1128" type="#_x0000_t202" style="position:absolute;left:28263;top:14344;width:2369;height:1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(b)</w:t>
                        </w:r>
                      </w:p>
                    </w:txbxContent>
                  </v:textbox>
                </v:shape>
                <v:shape id="Text Box 36" o:spid="_x0000_s1129" type="#_x0000_t202" style="position:absolute;left:35699;top:10052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" filled="f" stroked="f">
                  <v:textbox style="mso-fit-shape-to-text:t" inset="0,0,0,0">
                    <w:txbxContent>
                      <w:p w:rsidR="00AC41EE" w:rsidRPr="00013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 xml:space="preserve"> A</w:t>
                        </w:r>
                      </w:p>
                    </w:txbxContent>
                  </v:textbox>
                </v:shape>
                <v:oval id="Oval 37" o:spid="_x0000_s1130" style="position:absolute;left:34944;top:10153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" fillcolor="#00b050" stroked="f"/>
                <v:oval id="Oval 38" o:spid="_x0000_s1131" style="position:absolute;left:37293;top:8229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" fillcolor="#00b050" stroked="f"/>
                <v:oval id="Oval 39" o:spid="_x0000_s1132" style="position:absolute;left:41611;top:3759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" fillcolor="#00b050" stroked="f"/>
                <v:shape id="Text Box 40" o:spid="_x0000_s1133" type="#_x0000_t202" style="position:absolute;left:38004;top:8128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013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 xml:space="preserve"> B</w:t>
                        </w:r>
                      </w:p>
                    </w:txbxContent>
                  </v:textbox>
                </v:shape>
                <v:shape id="Text Box 41" o:spid="_x0000_s1134" type="#_x0000_t202" style="position:absolute;left:42329;top:3568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" filled="f" stroked="f">
                  <v:textbox style="mso-fit-shape-to-text:t" inset="0,0,0,0">
                    <w:txbxContent>
                      <w:p w:rsidR="00AC41EE" w:rsidRPr="007F247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color w:val="FF0000"/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="00AC41EE" w:rsidRPr="00537947">
                          <w:rPr>
                            <w:sz w:val="16"/>
                            <w:szCs w:val="16"/>
                          </w:rPr>
                          <w:t>C</w:t>
                        </w:r>
                      </w:p>
                    </w:txbxContent>
                  </v:textbox>
                </v:shape>
                <v:oval id="Oval 42" o:spid="_x0000_s1135" style="position:absolute;left:43453;top:1943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" fillcolor="#00b050" stroked="f"/>
                <v:shape id="Text Box 43" o:spid="_x0000_s1136" type="#_x0000_t202" style="position:absolute;left:44170;top:1752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" filled="f" stroked="f">
                  <v:textbox style="mso-fit-shape-to-text:t" inset="0,0,0,0">
                    <w:txbxContent>
                      <w:p w:rsidR="00AC41EE" w:rsidRPr="00537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 w:rsidRPr="00537947">
                          <w:rPr>
                            <w:sz w:val="16"/>
                            <w:szCs w:val="16"/>
                          </w:rPr>
                          <w:t xml:space="preserve"> D</w:t>
                        </w:r>
                      </w:p>
                    </w:txbxContent>
                  </v:textbox>
                </v:shape>
                <v:oval id="Oval 44" o:spid="_x0000_s1137" style="position:absolute;left:44977;top:190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" fillcolor="#00b050" stroked="f"/>
                <v:shape id="Text Box 45" o:spid="_x0000_s1138" type="#_x0000_t202" style="position:absolute;left:45694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537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 w:rsidRPr="00537947">
                          <w:rPr>
                            <w:sz w:val="16"/>
                            <w:szCs w:val="16"/>
                          </w:rPr>
                          <w:t xml:space="preserve"> 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>E</w:t>
                        </w:r>
                      </w:p>
                    </w:txbxContent>
                  </v:textbox>
                </v:shape>
                <v:oval id="Oval 46" o:spid="_x0000_s1139" style="position:absolute;left:39985;top:5981;width:1036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" fillcolor="#00b050" stroked="f"/>
                <v:shape id="Text Box 47" o:spid="_x0000_s1140" type="#_x0000_t202" style="position:absolute;left:40697;top:5880;width:7023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" filled="f" stroked="f">
                  <v:textbox style="mso-fit-shape-to-text:t" inset="0,0,0,0">
                    <w:txbxContent>
                      <w:p w:rsidR="00AC41EE" w:rsidRPr="007A4756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b/>
                            <w:color w:val="FF0000"/>
                            <w:sz w:val="16"/>
                            <w:szCs w:val="16"/>
                          </w:rPr>
                        </w:pPr>
                        <w:r w:rsidRPr="007A4756">
                          <w:rPr>
                            <w:b/>
                            <w:color w:val="FF0000"/>
                            <w:sz w:val="16"/>
                            <w:szCs w:val="16"/>
                          </w:rPr>
                          <w:t>scenario</w:t>
                        </w:r>
                        <w:r w:rsidR="00AC41EE" w:rsidRPr="007A4756">
                          <w:rPr>
                            <w:b/>
                            <w:color w:val="FF0000"/>
                            <w:sz w:val="16"/>
                            <w:szCs w:val="16"/>
                          </w:rPr>
                          <w:t xml:space="preserve"> F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</w:p>
    <w:p w:rsidR="00AC41EE" w:rsidRPr="00CD6E55" w:rsidRDefault="00AC41EE" w:rsidP="007863FB">
      <w:pPr>
        <w:pStyle w:val="ListParagraph"/>
        <w:numPr>
          <w:ilvl w:val="0"/>
          <w:numId w:val="2"/>
        </w:numPr>
        <w:spacing w:after="0"/>
        <w:jc w:val="both"/>
        <w:rPr>
          <w:rFonts w:cs="Times New Roman"/>
          <w:b/>
        </w:rPr>
      </w:pPr>
      <w:r w:rsidRPr="00CD6E55">
        <w:rPr>
          <w:rFonts w:cs="Times New Roman"/>
          <w:b/>
        </w:rPr>
        <w:t xml:space="preserve">Identifying clusters of similar </w:t>
      </w:r>
      <w:r w:rsidR="00A005AB" w:rsidRPr="00CD6E55">
        <w:rPr>
          <w:rFonts w:cs="Times New Roman"/>
          <w:b/>
        </w:rPr>
        <w:t>scenario</w:t>
      </w:r>
      <w:r w:rsidRPr="00CD6E55">
        <w:rPr>
          <w:rFonts w:cs="Times New Roman"/>
          <w:b/>
        </w:rPr>
        <w:t>s</w:t>
      </w:r>
    </w:p>
    <w:p w:rsidR="00AC41EE" w:rsidRPr="00CD6E55" w:rsidRDefault="00BD69A5" w:rsidP="007863FB">
      <w:pPr>
        <w:spacing w:after="0"/>
        <w:jc w:val="both"/>
        <w:rPr>
          <w:rFonts w:cs="Times New Roman"/>
        </w:rPr>
      </w:pPr>
      <w:r>
        <w:rPr>
          <w:rFonts w:cs="Times New Roman"/>
          <w:noProof/>
        </w:rPr>
        <w:lastRenderedPageBreak/>
        <mc:AlternateContent>
          <mc:Choice Requires="wpc">
            <w:drawing>
              <wp:inline distT="0" distB="0" distL="0" distR="0">
                <wp:extent cx="5943600" cy="1557020"/>
                <wp:effectExtent l="0" t="28575" r="0" b="0"/>
                <wp:docPr id="1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1" name="AutoShape 4"/>
                        <wps:cNvCnPr>
                          <a:cxnSpLocks noChangeShapeType="1"/>
                        </wps:cNvCnPr>
                        <wps:spPr bwMode="auto">
                          <a:xfrm>
                            <a:off x="2183765" y="0"/>
                            <a:ext cx="635" cy="1049655"/>
                          </a:xfrm>
                          <a:prstGeom prst="straightConnector1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574165" y="349885"/>
                            <a:ext cx="499110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Difficulty</w:t>
                              </w:r>
                              <w:r w:rsidRPr="007B43CB">
                                <w:rPr>
                                  <w:sz w:val="20"/>
                                  <w:szCs w:val="20"/>
                                </w:rPr>
                                <w:t xml:space="preserve"> ratin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3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247140"/>
                            <a:ext cx="5943600" cy="309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B43CB" w:rsidRDefault="00AC41EE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Based on similarity of their difficulty ratings, </w:t>
                              </w:r>
                              <w:r w:rsidR="00A005AB">
                                <w:rPr>
                                  <w:sz w:val="20"/>
                                  <w:szCs w:val="20"/>
                                </w:rPr>
                                <w:t>scenario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s form two clusters. It is probable that </w:t>
                              </w:r>
                              <w:r w:rsidR="00A005AB">
                                <w:rPr>
                                  <w:sz w:val="20"/>
                                  <w:szCs w:val="20"/>
                                </w:rPr>
                                <w:t>scenario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s in the same cluster involve same skill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4" name="Oval 7"/>
                        <wps:cNvSpPr>
                          <a:spLocks noChangeArrowheads="1"/>
                        </wps:cNvSpPr>
                        <wps:spPr bwMode="auto">
                          <a:xfrm>
                            <a:off x="2341245" y="881380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Oval 8"/>
                        <wps:cNvSpPr>
                          <a:spLocks noChangeArrowheads="1"/>
                        </wps:cNvSpPr>
                        <wps:spPr bwMode="auto">
                          <a:xfrm>
                            <a:off x="2379345" y="76517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Oval 9"/>
                        <wps:cNvSpPr>
                          <a:spLocks noChangeArrowheads="1"/>
                        </wps:cNvSpPr>
                        <wps:spPr bwMode="auto">
                          <a:xfrm>
                            <a:off x="2397125" y="21018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2520315" y="767715"/>
                            <a:ext cx="9055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01394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>s A, B, C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8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2538730" y="146685"/>
                            <a:ext cx="905510" cy="123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C41EE" w:rsidRPr="007F2477" w:rsidRDefault="00A005AB" w:rsidP="00AC41EE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color w:val="FF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scenario</w:t>
                              </w:r>
                              <w:r w:rsidR="00AC41EE">
                                <w:rPr>
                                  <w:sz w:val="16"/>
                                  <w:szCs w:val="16"/>
                                </w:rPr>
                                <w:t>s D, E, G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spAutoFit/>
                        </wps:bodyPr>
                      </wps:wsp>
                      <wps:wsp>
                        <wps:cNvPr id="9" name="Oval 12"/>
                        <wps:cNvSpPr>
                          <a:spLocks noChangeArrowheads="1"/>
                        </wps:cNvSpPr>
                        <wps:spPr bwMode="auto">
                          <a:xfrm>
                            <a:off x="2320925" y="12382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Oval 13"/>
                        <wps:cNvSpPr>
                          <a:spLocks noChangeArrowheads="1"/>
                        </wps:cNvSpPr>
                        <wps:spPr bwMode="auto">
                          <a:xfrm>
                            <a:off x="2428875" y="8826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Oval 14"/>
                        <wps:cNvSpPr>
                          <a:spLocks noChangeArrowheads="1"/>
                        </wps:cNvSpPr>
                        <wps:spPr bwMode="auto">
                          <a:xfrm>
                            <a:off x="2455545" y="904875"/>
                            <a:ext cx="103505" cy="103505"/>
                          </a:xfrm>
                          <a:prstGeom prst="ellipse">
                            <a:avLst/>
                          </a:prstGeom>
                          <a:solidFill>
                            <a:srgbClr val="00B05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2" o:spid="_x0000_s1141" editas="canvas" style="width:468pt;height:122.6pt;mso-position-horizontal-relative:char;mso-position-vertical-relative:line" coordsize="59436,15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">
                <v:shape id="_x0000_s1142" type="#_x0000_t75" style="position:absolute;width:59436;height:15570;visibility:visible;mso-wrap-style:square">
                  <v:fill o:detectmouseclick="t"/>
                  <v:path o:connecttype="none"/>
                </v:shape>
                <v:shape id="AutoShape 4" o:spid="_x0000_s1143" type="#_x0000_t32" style="position:absolute;left:21837;width:7;height:104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" strokeweight="2.25pt">
                  <v:stroke startarrow="block"/>
                </v:shape>
                <v:shape id="Text Box 5" o:spid="_x0000_s1144" type="#_x0000_t202" style="position:absolute;left:15741;top:3498;width:4991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Difficulty</w:t>
                        </w:r>
                        <w:r w:rsidRPr="007B43CB">
                          <w:rPr>
                            <w:sz w:val="20"/>
                            <w:szCs w:val="20"/>
                          </w:rPr>
                          <w:t xml:space="preserve"> rating</w:t>
                        </w:r>
                      </w:p>
                    </w:txbxContent>
                  </v:textbox>
                </v:shape>
                <v:shape id="Text Box 6" o:spid="_x0000_s1145" type="#_x0000_t202" style="position:absolute;top:12471;width:59436;height:30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7B43CB" w:rsidRDefault="00AC41EE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Based on similarity of their difficulty ratings, </w:t>
                        </w:r>
                        <w:r w:rsidR="00A005AB">
                          <w:rPr>
                            <w:sz w:val="20"/>
                            <w:szCs w:val="20"/>
                          </w:rPr>
                          <w:t>scenario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s form two clusters. It is probable that </w:t>
                        </w:r>
                        <w:r w:rsidR="00A005AB">
                          <w:rPr>
                            <w:sz w:val="20"/>
                            <w:szCs w:val="20"/>
                          </w:rPr>
                          <w:t>scenario</w:t>
                        </w:r>
                        <w:r>
                          <w:rPr>
                            <w:sz w:val="20"/>
                            <w:szCs w:val="20"/>
                          </w:rPr>
                          <w:t>s in the same cluster involve same skills.</w:t>
                        </w:r>
                      </w:p>
                    </w:txbxContent>
                  </v:textbox>
                </v:shape>
                <v:oval id="Oval 7" o:spid="_x0000_s1146" style="position:absolute;left:23412;top:8813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" fillcolor="#00b050" stroked="f"/>
                <v:oval id="Oval 8" o:spid="_x0000_s1147" style="position:absolute;left:23793;top:7651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" fillcolor="#00b050" stroked="f"/>
                <v:oval id="Oval 9" o:spid="_x0000_s1148" style="position:absolute;left:23971;top:2101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" fillcolor="#00b050" stroked="f"/>
                <v:shape id="Text Box 10" o:spid="_x0000_s1149" type="#_x0000_t202" style="position:absolute;left:25203;top:7677;width:9055;height:1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" filled="f" stroked="f">
                  <v:textbox style="mso-fit-shape-to-text:t" inset="0,0,0,0">
                    <w:txbxContent>
                      <w:p w:rsidR="00AC41EE" w:rsidRPr="0001394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>s A, B, C</w:t>
                        </w:r>
                      </w:p>
                    </w:txbxContent>
                  </v:textbox>
                </v:shape>
                <v:shape id="Text Box 11" o:spid="_x0000_s1150" type="#_x0000_t202" style="position:absolute;left:25387;top:1466;width:9055;height:1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" filled="f" stroked="f">
                  <v:textbox style="mso-fit-shape-to-text:t" inset="0,0,0,0">
                    <w:txbxContent>
                      <w:p w:rsidR="00AC41EE" w:rsidRPr="007F2477" w:rsidRDefault="00A005AB" w:rsidP="00AC41EE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color w:val="FF0000"/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scenario</w:t>
                        </w:r>
                        <w:r w:rsidR="00AC41EE">
                          <w:rPr>
                            <w:sz w:val="16"/>
                            <w:szCs w:val="16"/>
                          </w:rPr>
                          <w:t>s D, E, G</w:t>
                        </w:r>
                      </w:p>
                    </w:txbxContent>
                  </v:textbox>
                </v:shape>
                <v:oval id="Oval 12" o:spid="_x0000_s1151" style="position:absolute;left:23209;top:1238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" fillcolor="#00b050" stroked="f"/>
                <v:oval id="Oval 13" o:spid="_x0000_s1152" style="position:absolute;left:24288;top:882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" fillcolor="#00b050" stroked="f"/>
                <v:oval id="Oval 14" o:spid="_x0000_s1153" style="position:absolute;left:24555;top:9048;width:1035;height:10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" fillcolor="#00b050" stroked="f"/>
                <w10:anchorlock/>
              </v:group>
            </w:pict>
          </mc:Fallback>
        </mc:AlternateContent>
      </w: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</w:p>
    <w:p w:rsidR="00AC41EE" w:rsidRPr="00CD6E55" w:rsidRDefault="00AC41EE" w:rsidP="007863FB">
      <w:pPr>
        <w:spacing w:after="0"/>
        <w:jc w:val="both"/>
        <w:rPr>
          <w:rFonts w:cs="Times New Roman"/>
        </w:rPr>
      </w:pPr>
    </w:p>
    <w:p w:rsidR="002664E8" w:rsidRPr="00CD6E55" w:rsidRDefault="002664E8" w:rsidP="007863FB">
      <w:pPr>
        <w:jc w:val="both"/>
      </w:pPr>
    </w:p>
    <w:sectPr w:rsidR="002664E8" w:rsidRPr="00CD6E55" w:rsidSect="003E5D68">
      <w:pgSz w:w="12240" w:h="15840"/>
      <w:pgMar w:top="1440" w:right="1440" w:bottom="15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5C46"/>
    <w:multiLevelType w:val="hybridMultilevel"/>
    <w:tmpl w:val="61382BC4"/>
    <w:lvl w:ilvl="0" w:tplc="AC38609A">
      <w:start w:val="1"/>
      <w:numFmt w:val="decimal"/>
      <w:lvlText w:val="5.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182404"/>
    <w:multiLevelType w:val="hybridMultilevel"/>
    <w:tmpl w:val="F2183C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4F83792">
      <w:start w:val="1"/>
      <w:numFmt w:val="decimal"/>
      <w:lvlText w:val="2.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782D77"/>
    <w:multiLevelType w:val="hybridMultilevel"/>
    <w:tmpl w:val="C302A2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5BD1969"/>
    <w:multiLevelType w:val="hybridMultilevel"/>
    <w:tmpl w:val="54D84F0A"/>
    <w:lvl w:ilvl="0" w:tplc="C8F603AE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25D6F88"/>
    <w:multiLevelType w:val="hybridMultilevel"/>
    <w:tmpl w:val="EC949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EE7CD6"/>
    <w:multiLevelType w:val="hybridMultilevel"/>
    <w:tmpl w:val="D5AE27A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E980FCF"/>
    <w:multiLevelType w:val="hybridMultilevel"/>
    <w:tmpl w:val="FC7CB7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8A53383"/>
    <w:multiLevelType w:val="hybridMultilevel"/>
    <w:tmpl w:val="9F0071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zc1NDUwN7c0tzBU0lEKTi0uzszPAykwrAUAGkKQQiwAAAA="/>
  </w:docVars>
  <w:rsids>
    <w:rsidRoot w:val="00AC41EE"/>
    <w:rsid w:val="00011BCA"/>
    <w:rsid w:val="00014242"/>
    <w:rsid w:val="000250B7"/>
    <w:rsid w:val="000453C2"/>
    <w:rsid w:val="00052685"/>
    <w:rsid w:val="000678A1"/>
    <w:rsid w:val="000B1D32"/>
    <w:rsid w:val="000B3713"/>
    <w:rsid w:val="000C295F"/>
    <w:rsid w:val="000D31DD"/>
    <w:rsid w:val="000D3F2D"/>
    <w:rsid w:val="000E2F23"/>
    <w:rsid w:val="00100FD5"/>
    <w:rsid w:val="00105688"/>
    <w:rsid w:val="00106821"/>
    <w:rsid w:val="00106D88"/>
    <w:rsid w:val="00111589"/>
    <w:rsid w:val="00137931"/>
    <w:rsid w:val="00150B60"/>
    <w:rsid w:val="001565B5"/>
    <w:rsid w:val="001734C6"/>
    <w:rsid w:val="00187D44"/>
    <w:rsid w:val="0019393D"/>
    <w:rsid w:val="001960B0"/>
    <w:rsid w:val="001A2BB8"/>
    <w:rsid w:val="001C6E62"/>
    <w:rsid w:val="00213B8F"/>
    <w:rsid w:val="00215083"/>
    <w:rsid w:val="00220856"/>
    <w:rsid w:val="002337AC"/>
    <w:rsid w:val="00235D14"/>
    <w:rsid w:val="002664E8"/>
    <w:rsid w:val="002900CA"/>
    <w:rsid w:val="00295E02"/>
    <w:rsid w:val="00295E77"/>
    <w:rsid w:val="00296E6E"/>
    <w:rsid w:val="002C7DC9"/>
    <w:rsid w:val="00302DAB"/>
    <w:rsid w:val="00302F81"/>
    <w:rsid w:val="003505F0"/>
    <w:rsid w:val="003601E9"/>
    <w:rsid w:val="00364623"/>
    <w:rsid w:val="00392A4E"/>
    <w:rsid w:val="003A5438"/>
    <w:rsid w:val="003E069D"/>
    <w:rsid w:val="003E107C"/>
    <w:rsid w:val="003F31B7"/>
    <w:rsid w:val="004048E1"/>
    <w:rsid w:val="00404C93"/>
    <w:rsid w:val="00410557"/>
    <w:rsid w:val="00417A3A"/>
    <w:rsid w:val="004234C9"/>
    <w:rsid w:val="00435346"/>
    <w:rsid w:val="0044264E"/>
    <w:rsid w:val="00446B88"/>
    <w:rsid w:val="00453539"/>
    <w:rsid w:val="00455490"/>
    <w:rsid w:val="00482EE2"/>
    <w:rsid w:val="004A6BB2"/>
    <w:rsid w:val="004B0438"/>
    <w:rsid w:val="004B3507"/>
    <w:rsid w:val="004B4F87"/>
    <w:rsid w:val="004E1611"/>
    <w:rsid w:val="00535135"/>
    <w:rsid w:val="0054533C"/>
    <w:rsid w:val="005557DF"/>
    <w:rsid w:val="005628C4"/>
    <w:rsid w:val="0056443D"/>
    <w:rsid w:val="00572DBA"/>
    <w:rsid w:val="005940F7"/>
    <w:rsid w:val="005A3198"/>
    <w:rsid w:val="005D6A29"/>
    <w:rsid w:val="005E1CC8"/>
    <w:rsid w:val="005E3C69"/>
    <w:rsid w:val="005E67E0"/>
    <w:rsid w:val="006023AF"/>
    <w:rsid w:val="006124A6"/>
    <w:rsid w:val="00616EF0"/>
    <w:rsid w:val="0062754D"/>
    <w:rsid w:val="00641209"/>
    <w:rsid w:val="00643386"/>
    <w:rsid w:val="00656C28"/>
    <w:rsid w:val="00664AFC"/>
    <w:rsid w:val="00674480"/>
    <w:rsid w:val="00680A56"/>
    <w:rsid w:val="00694CC1"/>
    <w:rsid w:val="006A7471"/>
    <w:rsid w:val="006D3F16"/>
    <w:rsid w:val="006E091A"/>
    <w:rsid w:val="006F6EE9"/>
    <w:rsid w:val="007306EC"/>
    <w:rsid w:val="00733F05"/>
    <w:rsid w:val="00745382"/>
    <w:rsid w:val="00755DED"/>
    <w:rsid w:val="00777842"/>
    <w:rsid w:val="007845A7"/>
    <w:rsid w:val="007863FB"/>
    <w:rsid w:val="00794C7D"/>
    <w:rsid w:val="007A4756"/>
    <w:rsid w:val="007B0B78"/>
    <w:rsid w:val="007C3190"/>
    <w:rsid w:val="007D022B"/>
    <w:rsid w:val="007D246D"/>
    <w:rsid w:val="007D4095"/>
    <w:rsid w:val="007E125F"/>
    <w:rsid w:val="007E39AA"/>
    <w:rsid w:val="008041B5"/>
    <w:rsid w:val="00835528"/>
    <w:rsid w:val="00874CCF"/>
    <w:rsid w:val="00875D22"/>
    <w:rsid w:val="00895B30"/>
    <w:rsid w:val="008A0885"/>
    <w:rsid w:val="008F5BB9"/>
    <w:rsid w:val="009159C8"/>
    <w:rsid w:val="0091752E"/>
    <w:rsid w:val="009307D4"/>
    <w:rsid w:val="00931689"/>
    <w:rsid w:val="00936D07"/>
    <w:rsid w:val="00940C59"/>
    <w:rsid w:val="00943450"/>
    <w:rsid w:val="00944429"/>
    <w:rsid w:val="00950EAB"/>
    <w:rsid w:val="0097771B"/>
    <w:rsid w:val="009E2223"/>
    <w:rsid w:val="009E4188"/>
    <w:rsid w:val="00A005AB"/>
    <w:rsid w:val="00A063C8"/>
    <w:rsid w:val="00A13A1D"/>
    <w:rsid w:val="00A41377"/>
    <w:rsid w:val="00A42994"/>
    <w:rsid w:val="00A623C0"/>
    <w:rsid w:val="00A70B5B"/>
    <w:rsid w:val="00A75461"/>
    <w:rsid w:val="00A838C5"/>
    <w:rsid w:val="00AC41EE"/>
    <w:rsid w:val="00AE092A"/>
    <w:rsid w:val="00AE46CC"/>
    <w:rsid w:val="00B16A18"/>
    <w:rsid w:val="00B32BB9"/>
    <w:rsid w:val="00BA0552"/>
    <w:rsid w:val="00BD3D82"/>
    <w:rsid w:val="00BD69A5"/>
    <w:rsid w:val="00BE3D6F"/>
    <w:rsid w:val="00BF7D66"/>
    <w:rsid w:val="00C20048"/>
    <w:rsid w:val="00C275A5"/>
    <w:rsid w:val="00C34A38"/>
    <w:rsid w:val="00C5218A"/>
    <w:rsid w:val="00C56442"/>
    <w:rsid w:val="00C7250C"/>
    <w:rsid w:val="00C76EB0"/>
    <w:rsid w:val="00C81105"/>
    <w:rsid w:val="00C83733"/>
    <w:rsid w:val="00C90140"/>
    <w:rsid w:val="00CC1739"/>
    <w:rsid w:val="00CD6E55"/>
    <w:rsid w:val="00CF16DA"/>
    <w:rsid w:val="00CF2F93"/>
    <w:rsid w:val="00CF5379"/>
    <w:rsid w:val="00D04988"/>
    <w:rsid w:val="00D228C7"/>
    <w:rsid w:val="00D23144"/>
    <w:rsid w:val="00D25707"/>
    <w:rsid w:val="00D54FD2"/>
    <w:rsid w:val="00D55A4A"/>
    <w:rsid w:val="00D82D57"/>
    <w:rsid w:val="00D82ED2"/>
    <w:rsid w:val="00D978BF"/>
    <w:rsid w:val="00DB6923"/>
    <w:rsid w:val="00DD7251"/>
    <w:rsid w:val="00DE65E1"/>
    <w:rsid w:val="00E0299C"/>
    <w:rsid w:val="00E10DE2"/>
    <w:rsid w:val="00E13629"/>
    <w:rsid w:val="00E336E9"/>
    <w:rsid w:val="00E6206A"/>
    <w:rsid w:val="00E67A34"/>
    <w:rsid w:val="00E73027"/>
    <w:rsid w:val="00E96FFC"/>
    <w:rsid w:val="00EA4268"/>
    <w:rsid w:val="00EB230A"/>
    <w:rsid w:val="00EC6576"/>
    <w:rsid w:val="00EC6AF9"/>
    <w:rsid w:val="00EF2E6B"/>
    <w:rsid w:val="00F1598A"/>
    <w:rsid w:val="00F451D6"/>
    <w:rsid w:val="00F52B63"/>
    <w:rsid w:val="00F61A2F"/>
    <w:rsid w:val="00F74609"/>
    <w:rsid w:val="00F750FE"/>
    <w:rsid w:val="00FB731A"/>
    <w:rsid w:val="00FD3A0F"/>
    <w:rsid w:val="00FD4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12127"/>
  <w15:docId w15:val="{43971DF4-D884-4DB3-A154-3B1531600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41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41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409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sgarden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rekentuin.n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tatistiekfabriek.com/" TargetMode="External"/><Relationship Id="rId5" Type="http://schemas.openxmlformats.org/officeDocument/2006/relationships/hyperlink" Target="http://www.taalzee.nl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841</Words>
  <Characters>47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khbold</dc:creator>
  <cp:keywords/>
  <dc:description/>
  <cp:lastModifiedBy>Enkhbold Nyamsuren</cp:lastModifiedBy>
  <cp:revision>6</cp:revision>
  <cp:lastPrinted>2017-07-17T15:22:00Z</cp:lastPrinted>
  <dcterms:created xsi:type="dcterms:W3CDTF">2017-07-17T15:22:00Z</dcterms:created>
  <dcterms:modified xsi:type="dcterms:W3CDTF">2017-07-17T15:23:00Z</dcterms:modified>
</cp:coreProperties>
</file>